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3500" w:rsidRDefault="00D13500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</w:p>
    <w:p w:rsidR="00D13500" w:rsidRDefault="00D13500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  <w:r>
        <w:rPr>
          <w:rFonts w:ascii="Arial Narrow" w:hAnsi="Arial Narrow"/>
          <w:color w:val="222222"/>
        </w:rPr>
        <w:t>Date: 7</w:t>
      </w:r>
      <w:r w:rsidRPr="00D13500">
        <w:rPr>
          <w:rFonts w:ascii="Arial Narrow" w:hAnsi="Arial Narrow"/>
          <w:color w:val="222222"/>
          <w:vertAlign w:val="superscript"/>
        </w:rPr>
        <w:t>th</w:t>
      </w:r>
      <w:r>
        <w:rPr>
          <w:rFonts w:ascii="Arial Narrow" w:hAnsi="Arial Narrow"/>
          <w:color w:val="222222"/>
        </w:rPr>
        <w:t xml:space="preserve"> Feb, 2021</w:t>
      </w:r>
    </w:p>
    <w:p w:rsidR="00D13500" w:rsidRDefault="00D13500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  <w:r>
        <w:rPr>
          <w:rFonts w:ascii="Arial Narrow" w:hAnsi="Arial Narrow"/>
          <w:color w:val="222222"/>
        </w:rPr>
        <w:t>Head of Human Resources Division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  <w:r w:rsidRPr="00710D3A">
        <w:rPr>
          <w:rFonts w:ascii="Arial Narrow" w:hAnsi="Arial Narrow"/>
          <w:color w:val="222222"/>
        </w:rPr>
        <w:t>Bangladesh Honda Private Ltd. (BHL)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  <w:r w:rsidRPr="00710D3A">
        <w:rPr>
          <w:rFonts w:ascii="Arial Narrow" w:hAnsi="Arial Narrow"/>
        </w:rPr>
        <w:t>East Tower (10</w:t>
      </w:r>
      <w:r w:rsidRPr="00710D3A">
        <w:rPr>
          <w:rFonts w:ascii="Arial Narrow" w:hAnsi="Arial Narrow"/>
          <w:vertAlign w:val="superscript"/>
        </w:rPr>
        <w:t>th</w:t>
      </w:r>
      <w:r w:rsidRPr="00710D3A">
        <w:rPr>
          <w:rFonts w:ascii="Arial Narrow" w:hAnsi="Arial Narrow"/>
        </w:rPr>
        <w:t xml:space="preserve"> Floor), 111, </w:t>
      </w:r>
      <w:proofErr w:type="spellStart"/>
      <w:r w:rsidRPr="00710D3A">
        <w:rPr>
          <w:rFonts w:ascii="Arial Narrow" w:hAnsi="Arial Narrow"/>
        </w:rPr>
        <w:t>Bir</w:t>
      </w:r>
      <w:proofErr w:type="spellEnd"/>
      <w:r w:rsidRPr="00710D3A">
        <w:rPr>
          <w:rFonts w:ascii="Arial Narrow" w:hAnsi="Arial Narrow"/>
        </w:rPr>
        <w:t xml:space="preserve"> </w:t>
      </w:r>
      <w:proofErr w:type="spellStart"/>
      <w:r w:rsidRPr="00710D3A">
        <w:rPr>
          <w:rFonts w:ascii="Arial Narrow" w:hAnsi="Arial Narrow"/>
        </w:rPr>
        <w:t>Uttam</w:t>
      </w:r>
      <w:proofErr w:type="spellEnd"/>
      <w:r w:rsidRPr="00710D3A">
        <w:rPr>
          <w:rFonts w:ascii="Arial Narrow" w:hAnsi="Arial Narrow"/>
        </w:rPr>
        <w:t xml:space="preserve"> C.R. </w:t>
      </w:r>
      <w:proofErr w:type="spellStart"/>
      <w:r w:rsidRPr="00710D3A">
        <w:rPr>
          <w:rFonts w:ascii="Arial Narrow" w:hAnsi="Arial Narrow"/>
        </w:rPr>
        <w:t>Dutta</w:t>
      </w:r>
      <w:proofErr w:type="spellEnd"/>
      <w:r w:rsidRPr="00710D3A">
        <w:rPr>
          <w:rFonts w:ascii="Arial Narrow" w:hAnsi="Arial Narrow"/>
        </w:rPr>
        <w:t xml:space="preserve"> Road, 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  <w:proofErr w:type="spellStart"/>
      <w:proofErr w:type="gramStart"/>
      <w:r w:rsidRPr="00710D3A">
        <w:rPr>
          <w:rFonts w:ascii="Arial Narrow" w:hAnsi="Arial Narrow"/>
        </w:rPr>
        <w:t>Karwanbazar</w:t>
      </w:r>
      <w:proofErr w:type="spellEnd"/>
      <w:r w:rsidRPr="00710D3A">
        <w:rPr>
          <w:rFonts w:ascii="Arial Narrow" w:hAnsi="Arial Narrow"/>
        </w:rPr>
        <w:t>, Dhaka-1205, Bangladesh.</w:t>
      </w:r>
      <w:proofErr w:type="gramEnd"/>
    </w:p>
    <w:p w:rsidR="00005C81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</w:p>
    <w:p w:rsidR="00005C81" w:rsidRPr="00DC4487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b/>
        </w:rPr>
      </w:pPr>
      <w:r w:rsidRPr="00DC4487">
        <w:rPr>
          <w:rFonts w:ascii="Arial Narrow" w:hAnsi="Arial Narrow"/>
          <w:b/>
        </w:rPr>
        <w:t>Subject: Application for the position of</w:t>
      </w:r>
      <w:r>
        <w:rPr>
          <w:rFonts w:ascii="Arial Narrow" w:hAnsi="Arial Narrow"/>
          <w:b/>
        </w:rPr>
        <w:t xml:space="preserve"> “</w:t>
      </w:r>
      <w:r w:rsidRPr="00DC4487">
        <w:rPr>
          <w:rFonts w:ascii="Arial Narrow" w:hAnsi="Arial Narrow"/>
          <w:b/>
        </w:rPr>
        <w:t>Executive, Costing &amp; Inventory Management</w:t>
      </w:r>
      <w:r>
        <w:rPr>
          <w:rFonts w:ascii="Arial Narrow" w:hAnsi="Arial Narrow"/>
          <w:b/>
        </w:rPr>
        <w:t>”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  <w:r w:rsidRPr="00710D3A">
        <w:rPr>
          <w:rFonts w:ascii="Arial Narrow" w:hAnsi="Arial Narrow"/>
        </w:rPr>
        <w:t>Dear Sir,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  <w:r w:rsidRPr="00710D3A">
        <w:rPr>
          <w:rFonts w:ascii="Arial Narrow" w:hAnsi="Arial Narrow"/>
        </w:rPr>
        <w:t xml:space="preserve">I got information from bdjobs.com that, Bangladesh Honda Private Ltd. needs an </w:t>
      </w:r>
      <w:r w:rsidRPr="000B16CE">
        <w:rPr>
          <w:rFonts w:ascii="Arial Narrow" w:hAnsi="Arial Narrow"/>
          <w:b/>
        </w:rPr>
        <w:t>“Executive, Costing &amp; Inventory Management</w:t>
      </w:r>
      <w:r>
        <w:rPr>
          <w:rFonts w:ascii="Arial Narrow" w:hAnsi="Arial Narrow"/>
          <w:b/>
        </w:rPr>
        <w:t>”</w:t>
      </w:r>
      <w:r w:rsidRPr="000B16CE">
        <w:rPr>
          <w:rFonts w:ascii="Arial Narrow" w:hAnsi="Arial Narrow"/>
          <w:b/>
        </w:rPr>
        <w:t>.</w:t>
      </w:r>
      <w:r w:rsidRPr="00710D3A">
        <w:rPr>
          <w:rFonts w:ascii="Arial Narrow" w:hAnsi="Arial Narrow"/>
        </w:rPr>
        <w:t xml:space="preserve"> Having your entire requirement for that particular post I feel that</w:t>
      </w:r>
      <w:r>
        <w:rPr>
          <w:rFonts w:ascii="Arial Narrow" w:hAnsi="Arial Narrow"/>
        </w:rPr>
        <w:t>,</w:t>
      </w:r>
      <w:r w:rsidRPr="00710D3A">
        <w:rPr>
          <w:rFonts w:ascii="Arial Narrow" w:hAnsi="Arial Narrow"/>
        </w:rPr>
        <w:t xml:space="preserve"> I am the right person for that position and I can be the asset for your company. 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</w:p>
    <w:p w:rsidR="00005C81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  <w:r>
        <w:rPr>
          <w:rFonts w:ascii="Arial Narrow" w:hAnsi="Arial Narrow"/>
        </w:rPr>
        <w:t>For the f</w:t>
      </w:r>
      <w:r w:rsidRPr="00710D3A">
        <w:rPr>
          <w:rFonts w:ascii="Arial Narrow" w:hAnsi="Arial Narrow"/>
        </w:rPr>
        <w:t>ollowing reasons I thing</w:t>
      </w:r>
      <w:r>
        <w:rPr>
          <w:rFonts w:ascii="Arial Narrow" w:hAnsi="Arial Narrow"/>
        </w:rPr>
        <w:t>,</w:t>
      </w:r>
      <w:r w:rsidRPr="00710D3A">
        <w:rPr>
          <w:rFonts w:ascii="Arial Narrow" w:hAnsi="Arial Narrow"/>
        </w:rPr>
        <w:t xml:space="preserve"> I am the right person: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</w:rPr>
      </w:pPr>
    </w:p>
    <w:p w:rsidR="00005C81" w:rsidRPr="00710D3A" w:rsidRDefault="00005C81" w:rsidP="00005C81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outlineLvl w:val="1"/>
        <w:rPr>
          <w:rFonts w:ascii="Arial Narrow" w:hAnsi="Arial Narrow"/>
          <w:sz w:val="24"/>
          <w:szCs w:val="24"/>
        </w:rPr>
      </w:pPr>
      <w:r w:rsidRPr="00710D3A">
        <w:rPr>
          <w:rFonts w:ascii="Arial Narrow" w:hAnsi="Arial Narrow"/>
          <w:sz w:val="24"/>
          <w:szCs w:val="24"/>
        </w:rPr>
        <w:t>I have working experience at a Multinational Company (TNT Express, A multinational courier company).</w:t>
      </w:r>
    </w:p>
    <w:p w:rsidR="00005C81" w:rsidRPr="00710D3A" w:rsidRDefault="00005C81" w:rsidP="00005C81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outlineLvl w:val="1"/>
        <w:rPr>
          <w:rFonts w:ascii="Arial Narrow" w:hAnsi="Arial Narrow"/>
          <w:sz w:val="24"/>
          <w:szCs w:val="24"/>
        </w:rPr>
      </w:pPr>
      <w:r w:rsidRPr="00710D3A">
        <w:rPr>
          <w:rFonts w:ascii="Arial Narrow" w:hAnsi="Arial Narrow"/>
          <w:sz w:val="24"/>
          <w:szCs w:val="24"/>
        </w:rPr>
        <w:t>Almost finished the MPF (Master of Professional Finance) program from Dhaka University and</w:t>
      </w:r>
      <w:r>
        <w:rPr>
          <w:rFonts w:ascii="Arial Narrow" w:hAnsi="Arial Narrow"/>
          <w:sz w:val="24"/>
          <w:szCs w:val="24"/>
        </w:rPr>
        <w:t xml:space="preserve"> completed 500 marks from ICMA</w:t>
      </w:r>
    </w:p>
    <w:p w:rsidR="00005C81" w:rsidRPr="00710D3A" w:rsidRDefault="00005C81" w:rsidP="00005C81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outlineLvl w:val="1"/>
        <w:rPr>
          <w:rFonts w:ascii="Arial Narrow" w:hAnsi="Arial Narrow"/>
          <w:color w:val="222222"/>
          <w:sz w:val="24"/>
          <w:szCs w:val="24"/>
        </w:rPr>
      </w:pPr>
      <w:r w:rsidRPr="00710D3A">
        <w:rPr>
          <w:rFonts w:ascii="Arial Narrow" w:hAnsi="Arial Narrow"/>
          <w:sz w:val="24"/>
          <w:szCs w:val="24"/>
        </w:rPr>
        <w:t xml:space="preserve">I stay with my family nearby the factory located at </w:t>
      </w:r>
      <w:proofErr w:type="spellStart"/>
      <w:r w:rsidRPr="00710D3A">
        <w:rPr>
          <w:rFonts w:ascii="Arial Narrow" w:hAnsi="Arial Narrow"/>
          <w:sz w:val="24"/>
          <w:szCs w:val="24"/>
        </w:rPr>
        <w:t>Gazaria</w:t>
      </w:r>
      <w:proofErr w:type="spellEnd"/>
      <w:r w:rsidRPr="00710D3A">
        <w:rPr>
          <w:rFonts w:ascii="Arial Narrow" w:hAnsi="Arial Narrow"/>
          <w:sz w:val="24"/>
          <w:szCs w:val="24"/>
        </w:rPr>
        <w:t xml:space="preserve">, </w:t>
      </w:r>
      <w:proofErr w:type="spellStart"/>
      <w:r w:rsidRPr="00710D3A">
        <w:rPr>
          <w:rFonts w:ascii="Arial Narrow" w:hAnsi="Arial Narrow"/>
          <w:sz w:val="24"/>
          <w:szCs w:val="24"/>
        </w:rPr>
        <w:t>Munshiganj</w:t>
      </w:r>
      <w:proofErr w:type="spellEnd"/>
      <w:r w:rsidRPr="00710D3A">
        <w:rPr>
          <w:rFonts w:ascii="Arial Narrow" w:hAnsi="Arial Narrow"/>
          <w:sz w:val="24"/>
          <w:szCs w:val="24"/>
        </w:rPr>
        <w:t xml:space="preserve"> (Around 2.5 Km far from Honda Factory).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</w:p>
    <w:p w:rsidR="00005C81" w:rsidRDefault="00005C81" w:rsidP="00005C81">
      <w:pPr>
        <w:rPr>
          <w:rFonts w:ascii="Arial Narrow" w:hAnsi="Arial Narrow" w:cs="Arial"/>
        </w:rPr>
      </w:pPr>
      <w:r w:rsidRPr="00710D3A">
        <w:rPr>
          <w:rFonts w:ascii="Arial Narrow" w:hAnsi="Arial Narrow" w:cs="Arial"/>
        </w:rPr>
        <w:t>So</w:t>
      </w:r>
      <w:r>
        <w:rPr>
          <w:rFonts w:ascii="Arial Narrow" w:hAnsi="Arial Narrow" w:cs="Arial"/>
        </w:rPr>
        <w:t>,</w:t>
      </w:r>
      <w:r w:rsidRPr="00710D3A">
        <w:rPr>
          <w:rFonts w:ascii="Arial Narrow" w:hAnsi="Arial Narrow" w:cs="Arial"/>
        </w:rPr>
        <w:t xml:space="preserve"> please </w:t>
      </w:r>
      <w:r>
        <w:rPr>
          <w:rFonts w:ascii="Arial Narrow" w:hAnsi="Arial Narrow" w:cs="Arial"/>
        </w:rPr>
        <w:t>find my curriculum vitae attached below</w:t>
      </w:r>
      <w:r w:rsidRPr="00710D3A">
        <w:rPr>
          <w:rFonts w:ascii="Arial Narrow" w:hAnsi="Arial Narrow" w:cs="Arial"/>
        </w:rPr>
        <w:t xml:space="preserve"> and provide me a chance to sit for the interview/written test so that</w:t>
      </w:r>
      <w:r>
        <w:rPr>
          <w:rFonts w:ascii="Arial Narrow" w:hAnsi="Arial Narrow" w:cs="Arial"/>
        </w:rPr>
        <w:t>, I can show my efficiency and competence</w:t>
      </w:r>
      <w:r w:rsidRPr="00710D3A">
        <w:rPr>
          <w:rFonts w:ascii="Arial Narrow" w:hAnsi="Arial Narrow" w:cs="Arial"/>
        </w:rPr>
        <w:t>.</w:t>
      </w:r>
    </w:p>
    <w:p w:rsidR="00005C81" w:rsidRDefault="00005C81" w:rsidP="00005C81">
      <w:pPr>
        <w:rPr>
          <w:rFonts w:ascii="Arial Narrow" w:hAnsi="Arial Narrow" w:cs="Arial"/>
        </w:rPr>
      </w:pPr>
    </w:p>
    <w:p w:rsidR="00005C81" w:rsidRDefault="00005C81" w:rsidP="00005C81">
      <w:pPr>
        <w:rPr>
          <w:rFonts w:ascii="Arial Narrow" w:hAnsi="Arial Narrow" w:cs="Arial"/>
        </w:rPr>
      </w:pPr>
    </w:p>
    <w:p w:rsidR="00005C81" w:rsidRDefault="00005C81" w:rsidP="00005C81">
      <w:pPr>
        <w:rPr>
          <w:rFonts w:ascii="Arial Narrow" w:hAnsi="Arial Narrow" w:cs="Arial"/>
        </w:rPr>
      </w:pPr>
    </w:p>
    <w:p w:rsidR="00005C81" w:rsidRDefault="00005C81" w:rsidP="00005C81">
      <w:pPr>
        <w:rPr>
          <w:rFonts w:ascii="Arial Narrow" w:hAnsi="Arial Narrow" w:cs="Arial"/>
        </w:rPr>
      </w:pPr>
    </w:p>
    <w:p w:rsidR="00005C81" w:rsidRDefault="00005C81" w:rsidP="00005C81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Thanks and best regards </w:t>
      </w:r>
    </w:p>
    <w:p w:rsidR="00005C81" w:rsidRDefault="00005C81" w:rsidP="00005C81">
      <w:pPr>
        <w:rPr>
          <w:rFonts w:ascii="Arial Narrow" w:hAnsi="Arial Narrow" w:cs="Arial"/>
        </w:rPr>
      </w:pPr>
      <w:r>
        <w:rPr>
          <w:rFonts w:ascii="Arial Narrow" w:hAnsi="Arial Narrow" w:cs="Arial"/>
          <w:noProof/>
        </w:rPr>
        <w:drawing>
          <wp:inline distT="0" distB="0" distL="0" distR="0">
            <wp:extent cx="1162050" cy="387350"/>
            <wp:effectExtent l="19050" t="0" r="0" b="0"/>
            <wp:docPr id="3" name="Picture 0" descr="20140408_2056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40408_20563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C81" w:rsidRDefault="00005C81" w:rsidP="00005C81">
      <w:pPr>
        <w:rPr>
          <w:rFonts w:ascii="Arial Narrow" w:hAnsi="Arial Narrow" w:cs="Arial"/>
        </w:rPr>
      </w:pPr>
    </w:p>
    <w:p w:rsidR="00005C81" w:rsidRDefault="00005C81" w:rsidP="00005C81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 xml:space="preserve">Md. </w:t>
      </w:r>
      <w:proofErr w:type="spellStart"/>
      <w:r>
        <w:rPr>
          <w:rFonts w:ascii="Arial Narrow" w:hAnsi="Arial Narrow" w:cs="Arial"/>
        </w:rPr>
        <w:t>Tauhidur</w:t>
      </w:r>
      <w:proofErr w:type="spellEnd"/>
      <w:r>
        <w:rPr>
          <w:rFonts w:ascii="Arial Narrow" w:hAnsi="Arial Narrow" w:cs="Arial"/>
        </w:rPr>
        <w:t xml:space="preserve"> </w:t>
      </w:r>
      <w:proofErr w:type="spellStart"/>
      <w:r>
        <w:rPr>
          <w:rFonts w:ascii="Arial Narrow" w:hAnsi="Arial Narrow" w:cs="Arial"/>
        </w:rPr>
        <w:t>Rahman</w:t>
      </w:r>
      <w:proofErr w:type="spellEnd"/>
    </w:p>
    <w:p w:rsidR="00005C81" w:rsidRPr="00710D3A" w:rsidRDefault="00005C81" w:rsidP="00005C81">
      <w:pPr>
        <w:rPr>
          <w:rFonts w:ascii="Arial Narrow" w:hAnsi="Arial Narrow" w:cs="Arial"/>
        </w:rPr>
      </w:pPr>
      <w:r>
        <w:rPr>
          <w:rFonts w:ascii="Arial Narrow" w:hAnsi="Arial Narrow" w:cs="Arial"/>
        </w:rPr>
        <w:t>+8801689000088</w:t>
      </w: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</w:p>
    <w:p w:rsidR="00005C81" w:rsidRPr="00710D3A" w:rsidRDefault="00005C81" w:rsidP="00005C81">
      <w:pPr>
        <w:shd w:val="clear" w:color="auto" w:fill="FFFFFF"/>
        <w:jc w:val="both"/>
        <w:outlineLvl w:val="1"/>
        <w:rPr>
          <w:rFonts w:ascii="Arial Narrow" w:hAnsi="Arial Narrow"/>
          <w:color w:val="222222"/>
        </w:rPr>
      </w:pPr>
    </w:p>
    <w:p w:rsidR="00005C81" w:rsidRDefault="00005C81">
      <w:pPr>
        <w:widowControl/>
        <w:autoSpaceDE/>
        <w:autoSpaceDN/>
        <w:adjustRightInd/>
        <w:spacing w:after="200" w:line="276" w:lineRule="auto"/>
        <w:rPr>
          <w:rFonts w:ascii="Arial Narrow" w:hAnsi="Arial Narrow" w:cs="Arial Narrow"/>
          <w:b/>
          <w:bCs/>
          <w:color w:val="000000"/>
          <w:sz w:val="26"/>
          <w:szCs w:val="22"/>
        </w:rPr>
      </w:pPr>
      <w:r>
        <w:rPr>
          <w:rFonts w:ascii="Arial Narrow" w:hAnsi="Arial Narrow" w:cs="Arial Narrow"/>
          <w:b/>
          <w:bCs/>
          <w:color w:val="000000"/>
          <w:sz w:val="26"/>
          <w:szCs w:val="22"/>
        </w:rPr>
        <w:br w:type="page"/>
      </w:r>
    </w:p>
    <w:p w:rsidR="00005C81" w:rsidRDefault="00005C81">
      <w:pPr>
        <w:widowControl/>
        <w:autoSpaceDE/>
        <w:autoSpaceDN/>
        <w:adjustRightInd/>
        <w:spacing w:after="200" w:line="276" w:lineRule="auto"/>
        <w:rPr>
          <w:rFonts w:ascii="Arial Narrow" w:hAnsi="Arial Narrow" w:cs="Arial Narrow"/>
          <w:b/>
          <w:bCs/>
          <w:color w:val="000000"/>
          <w:sz w:val="26"/>
          <w:szCs w:val="22"/>
        </w:rPr>
      </w:pPr>
    </w:p>
    <w:p w:rsidR="009F6079" w:rsidRPr="003723B8" w:rsidRDefault="00276FDA" w:rsidP="008A13A4">
      <w:pPr>
        <w:pStyle w:val="Heading1"/>
        <w:keepNext/>
        <w:tabs>
          <w:tab w:val="center" w:pos="4680"/>
          <w:tab w:val="left" w:pos="8237"/>
        </w:tabs>
        <w:jc w:val="center"/>
        <w:rPr>
          <w:rFonts w:ascii="Arial Narrow" w:hAnsi="Arial Narrow"/>
          <w:b/>
          <w:bCs/>
          <w:i/>
          <w:iCs/>
          <w:sz w:val="26"/>
          <w:szCs w:val="22"/>
          <w:lang w:bidi="bn-BD"/>
        </w:rPr>
      </w:pPr>
      <w:r w:rsidRPr="00276FDA">
        <w:rPr>
          <w:rFonts w:ascii="Arial Narrow" w:hAnsi="Arial Narrow" w:cs="Arial Narrow"/>
          <w:b/>
          <w:bCs/>
          <w:noProof/>
          <w:color w:val="000000"/>
          <w:sz w:val="26"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374.05pt;margin-top:-51.65pt;width:93.95pt;height:132.25pt;z-index:251661312" strokecolor="white [3212]">
            <v:textbox>
              <w:txbxContent>
                <w:p w:rsidR="00573B97" w:rsidRDefault="00573B97">
                  <w:r>
                    <w:rPr>
                      <w:noProof/>
                    </w:rPr>
                    <w:drawing>
                      <wp:inline distT="0" distB="0" distL="0" distR="0">
                        <wp:extent cx="1030518" cy="1345096"/>
                        <wp:effectExtent l="19050" t="0" r="0" b="0"/>
                        <wp:docPr id="2" name="Picture 1" descr="Md. Tauhidur Rahman.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d. Tauhidur Rahman..jpg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31505" cy="13463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276FDA">
        <w:rPr>
          <w:rFonts w:ascii="Arial Narrow" w:hAnsi="Arial Narrow" w:cs="Arial Narrow"/>
          <w:b/>
          <w:bCs/>
          <w:noProof/>
          <w:color w:val="000000"/>
          <w:sz w:val="26"/>
          <w:szCs w:val="22"/>
        </w:rPr>
        <w:pict>
          <v:shape id="_x0000_s1032" type="#_x0000_t202" style="position:absolute;left:0;text-align:left;margin-left:340.6pt;margin-top:-40.15pt;width:107.3pt;height:116.45pt;z-index:251660288" strokecolor="white [3212]">
            <v:textbox style="mso-next-textbox:#_x0000_s1032">
              <w:txbxContent>
                <w:p w:rsidR="004E34F0" w:rsidRDefault="004E34F0"/>
              </w:txbxContent>
            </v:textbox>
          </v:shape>
        </w:pict>
      </w:r>
      <w:r w:rsidR="009F6079" w:rsidRPr="003723B8">
        <w:rPr>
          <w:rFonts w:ascii="Arial Narrow" w:hAnsi="Arial Narrow" w:cs="Arial Narrow"/>
          <w:b/>
          <w:bCs/>
          <w:color w:val="000000"/>
          <w:sz w:val="26"/>
          <w:szCs w:val="22"/>
        </w:rPr>
        <w:t>Résumé</w:t>
      </w:r>
    </w:p>
    <w:p w:rsidR="009F6079" w:rsidRPr="00B20BE4" w:rsidRDefault="008A13A4" w:rsidP="008A13A4">
      <w:pPr>
        <w:pStyle w:val="Heading1"/>
        <w:keepNext/>
        <w:tabs>
          <w:tab w:val="left" w:pos="2895"/>
          <w:tab w:val="center" w:pos="4680"/>
        </w:tabs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>
        <w:rPr>
          <w:rFonts w:ascii="Arial Narrow" w:hAnsi="Arial Narrow" w:cs="Arial Narrow"/>
          <w:b/>
          <w:bCs/>
          <w:sz w:val="22"/>
          <w:szCs w:val="22"/>
        </w:rPr>
        <w:tab/>
      </w:r>
      <w:r>
        <w:rPr>
          <w:rFonts w:ascii="Arial Narrow" w:hAnsi="Arial Narrow" w:cs="Arial Narrow"/>
          <w:b/>
          <w:bCs/>
          <w:sz w:val="22"/>
          <w:szCs w:val="22"/>
        </w:rPr>
        <w:tab/>
      </w:r>
      <w:r w:rsidR="009F6079" w:rsidRPr="00B20BE4">
        <w:rPr>
          <w:rFonts w:ascii="Arial Narrow" w:hAnsi="Arial Narrow" w:cs="Arial Narrow"/>
          <w:b/>
          <w:bCs/>
          <w:sz w:val="22"/>
          <w:szCs w:val="22"/>
        </w:rPr>
        <w:t>Of</w:t>
      </w:r>
    </w:p>
    <w:p w:rsidR="007D09D3" w:rsidRPr="00B20BE4" w:rsidRDefault="009F6079" w:rsidP="008A13A4">
      <w:pPr>
        <w:pStyle w:val="Heading1"/>
        <w:keepNext/>
        <w:tabs>
          <w:tab w:val="center" w:pos="4680"/>
          <w:tab w:val="left" w:pos="6349"/>
          <w:tab w:val="left" w:pos="7056"/>
        </w:tabs>
        <w:jc w:val="center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Md. </w:t>
      </w:r>
      <w:proofErr w:type="spellStart"/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Tauhidur</w:t>
      </w:r>
      <w:proofErr w:type="spellEnd"/>
      <w:r w:rsidR="00EE2EFE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</w:t>
      </w:r>
      <w:proofErr w:type="spellStart"/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Rahman</w:t>
      </w:r>
      <w:proofErr w:type="spellEnd"/>
    </w:p>
    <w:p w:rsidR="009F6079" w:rsidRPr="00B20BE4" w:rsidRDefault="004130CE" w:rsidP="008A13A4">
      <w:pPr>
        <w:pStyle w:val="Heading1"/>
        <w:keepNext/>
        <w:tabs>
          <w:tab w:val="center" w:pos="4680"/>
          <w:tab w:val="left" w:pos="6349"/>
          <w:tab w:val="left" w:pos="7056"/>
        </w:tabs>
        <w:jc w:val="center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322/2, </w:t>
      </w:r>
      <w:proofErr w:type="spellStart"/>
      <w:r>
        <w:rPr>
          <w:rFonts w:ascii="Arial Narrow" w:hAnsi="Arial Narrow"/>
          <w:sz w:val="22"/>
          <w:szCs w:val="22"/>
        </w:rPr>
        <w:t>Daudkandi</w:t>
      </w:r>
      <w:proofErr w:type="spellEnd"/>
      <w:r>
        <w:rPr>
          <w:rFonts w:ascii="Arial Narrow" w:hAnsi="Arial Narrow"/>
          <w:sz w:val="22"/>
          <w:szCs w:val="22"/>
        </w:rPr>
        <w:t xml:space="preserve"> </w:t>
      </w:r>
      <w:proofErr w:type="spellStart"/>
      <w:r>
        <w:rPr>
          <w:rFonts w:ascii="Arial Narrow" w:hAnsi="Arial Narrow"/>
          <w:sz w:val="22"/>
          <w:szCs w:val="22"/>
        </w:rPr>
        <w:t>Bazar</w:t>
      </w:r>
      <w:proofErr w:type="spellEnd"/>
      <w:r>
        <w:rPr>
          <w:rFonts w:ascii="Arial Narrow" w:hAnsi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</w:rPr>
        <w:t>Daudkandi</w:t>
      </w:r>
      <w:proofErr w:type="spellEnd"/>
      <w:r>
        <w:rPr>
          <w:rFonts w:ascii="Arial Narrow" w:hAnsi="Arial Narrow"/>
          <w:sz w:val="22"/>
          <w:szCs w:val="22"/>
        </w:rPr>
        <w:t xml:space="preserve">, </w:t>
      </w:r>
      <w:proofErr w:type="spellStart"/>
      <w:r>
        <w:rPr>
          <w:rFonts w:ascii="Arial Narrow" w:hAnsi="Arial Narrow"/>
          <w:sz w:val="22"/>
          <w:szCs w:val="22"/>
        </w:rPr>
        <w:t>Cumilla</w:t>
      </w:r>
      <w:proofErr w:type="spellEnd"/>
    </w:p>
    <w:p w:rsidR="001D02EE" w:rsidRPr="00B20BE4" w:rsidRDefault="009F6079" w:rsidP="008A13A4">
      <w:pPr>
        <w:jc w:val="center"/>
        <w:rPr>
          <w:rFonts w:ascii="Arial Narrow" w:hAnsi="Arial Narrow" w:cs="Calibri"/>
          <w:color w:val="000000"/>
          <w:sz w:val="22"/>
          <w:szCs w:val="22"/>
          <w:cs/>
          <w:lang w:bidi="bn-BD"/>
        </w:rPr>
      </w:pP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Contact No:</w:t>
      </w:r>
      <w:r w:rsidR="003F364F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</w:t>
      </w:r>
      <w:r w:rsidR="002533CC" w:rsidRPr="00B20BE4">
        <w:rPr>
          <w:rFonts w:ascii="Arial Narrow" w:hAnsi="Arial Narrow" w:cs="Arial"/>
          <w:b/>
          <w:bCs/>
          <w:color w:val="000000"/>
          <w:sz w:val="22"/>
          <w:szCs w:val="22"/>
          <w:cs/>
          <w:lang w:bidi="bn-BD"/>
        </w:rPr>
        <w:t>01689000088</w:t>
      </w:r>
    </w:p>
    <w:p w:rsidR="009F2C82" w:rsidRPr="00B20BE4" w:rsidRDefault="009F6079" w:rsidP="008A13A4">
      <w:pPr>
        <w:jc w:val="center"/>
        <w:rPr>
          <w:rFonts w:ascii="Arial Narrow" w:hAnsi="Arial Narrow" w:cs="Vrinda"/>
          <w:sz w:val="22"/>
          <w:szCs w:val="22"/>
          <w:lang w:bidi="bn-BD"/>
        </w:rPr>
      </w:pP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E-mail:</w:t>
      </w:r>
      <w:hyperlink r:id="rId10" w:history="1">
        <w:r w:rsidR="007D4948" w:rsidRPr="004261A9">
          <w:rPr>
            <w:rStyle w:val="Hyperlink"/>
            <w:rFonts w:ascii="Arial Narrow" w:hAnsi="Arial Narrow" w:cs="Arial Narrow"/>
            <w:b/>
            <w:sz w:val="22"/>
            <w:szCs w:val="22"/>
          </w:rPr>
          <w:t>trsajib@gmail.com</w:t>
        </w:r>
      </w:hyperlink>
    </w:p>
    <w:p w:rsidR="009F6079" w:rsidRPr="00B20BE4" w:rsidRDefault="009F6079" w:rsidP="006269F4">
      <w:pPr>
        <w:jc w:val="both"/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9371"/>
      </w:tblGrid>
      <w:tr w:rsidR="009F6079" w:rsidRPr="00B20BE4" w:rsidTr="005264E5">
        <w:trPr>
          <w:trHeight w:val="220"/>
        </w:trPr>
        <w:tc>
          <w:tcPr>
            <w:tcW w:w="9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9F6079" w:rsidRPr="00B20BE4" w:rsidRDefault="009F6079" w:rsidP="006269F4">
            <w:pPr>
              <w:shd w:val="clear" w:color="auto" w:fill="C0C0C0"/>
              <w:jc w:val="both"/>
              <w:rPr>
                <w:rFonts w:ascii="Arial Narrow" w:hAnsi="Arial Narrow" w:cs="Arial Narrow"/>
                <w:b/>
                <w:bCs/>
                <w:smallCaps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 xml:space="preserve">Career Objective: </w:t>
            </w:r>
          </w:p>
        </w:tc>
      </w:tr>
    </w:tbl>
    <w:p w:rsidR="009F6079" w:rsidRPr="00B20BE4" w:rsidRDefault="009F6079" w:rsidP="006269F4">
      <w:pPr>
        <w:jc w:val="both"/>
        <w:rPr>
          <w:rFonts w:ascii="Arial Narrow" w:hAnsi="Arial Narrow" w:cs="Arial Narrow"/>
          <w:sz w:val="10"/>
          <w:szCs w:val="22"/>
        </w:rPr>
      </w:pPr>
    </w:p>
    <w:p w:rsidR="00252927" w:rsidRDefault="002B71BD" w:rsidP="002B71BD">
      <w:pPr>
        <w:jc w:val="both"/>
        <w:rPr>
          <w:rFonts w:ascii="Arial Narrow" w:hAnsi="Arial Narrow" w:cs="Arial"/>
          <w:sz w:val="22"/>
          <w:szCs w:val="22"/>
        </w:rPr>
      </w:pPr>
      <w:r w:rsidRPr="002B71BD">
        <w:rPr>
          <w:rFonts w:ascii="Arial Narrow" w:hAnsi="Arial Narrow" w:cs="Arial"/>
          <w:sz w:val="22"/>
          <w:szCs w:val="22"/>
        </w:rPr>
        <w:t>I want to succeed in a stimulating and challenging environment that will provide me with advancement opportunities. I want to excel in this field with hard work, perseverance and dedication. I want a highly rewarding career where I can use my skills and knowledge for organizational and personal growth.</w:t>
      </w:r>
    </w:p>
    <w:p w:rsidR="002B71BD" w:rsidRPr="00B20BE4" w:rsidRDefault="002B71BD" w:rsidP="002B71BD">
      <w:pPr>
        <w:jc w:val="both"/>
        <w:rPr>
          <w:rFonts w:ascii="Arial Narrow" w:hAnsi="Arial Narrow" w:cs="Arial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9339"/>
      </w:tblGrid>
      <w:tr w:rsidR="001B22A8" w:rsidRPr="00B20BE4" w:rsidTr="006F66C5">
        <w:trPr>
          <w:trHeight w:val="75"/>
        </w:trPr>
        <w:tc>
          <w:tcPr>
            <w:tcW w:w="93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1B22A8" w:rsidRPr="00B20BE4" w:rsidRDefault="001B22A8" w:rsidP="006269F4">
            <w:pPr>
              <w:jc w:val="both"/>
              <w:rPr>
                <w:rFonts w:ascii="Arial Narrow" w:hAnsi="Arial Narrow" w:cs="Arial Narrow"/>
                <w:b/>
                <w:bCs/>
                <w:smallCaps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Working Experiences:</w:t>
            </w:r>
          </w:p>
        </w:tc>
      </w:tr>
    </w:tbl>
    <w:p w:rsidR="00801964" w:rsidRPr="00AB78AD" w:rsidRDefault="00801964" w:rsidP="006269F4">
      <w:pPr>
        <w:pStyle w:val="Default"/>
        <w:jc w:val="both"/>
        <w:rPr>
          <w:rFonts w:ascii="Arial Narrow" w:hAnsi="Arial Narrow"/>
          <w:sz w:val="10"/>
          <w:szCs w:val="22"/>
        </w:rPr>
      </w:pPr>
    </w:p>
    <w:p w:rsidR="00043E68" w:rsidRPr="00AD70ED" w:rsidRDefault="00043E68" w:rsidP="00043E68">
      <w:pPr>
        <w:pStyle w:val="Default"/>
        <w:numPr>
          <w:ilvl w:val="0"/>
          <w:numId w:val="17"/>
        </w:numPr>
        <w:jc w:val="both"/>
        <w:rPr>
          <w:rFonts w:ascii="Arial Narrow" w:hAnsi="Arial Narrow"/>
          <w:bCs/>
          <w:sz w:val="22"/>
          <w:szCs w:val="22"/>
        </w:rPr>
      </w:pPr>
      <w:r w:rsidRPr="00B20BE4">
        <w:rPr>
          <w:rFonts w:ascii="Arial Narrow" w:hAnsi="Arial Narrow"/>
          <w:b/>
          <w:bCs/>
          <w:sz w:val="22"/>
          <w:szCs w:val="22"/>
        </w:rPr>
        <w:t xml:space="preserve">Company Name </w:t>
      </w:r>
      <w:r w:rsidRPr="00B20BE4">
        <w:rPr>
          <w:rFonts w:ascii="Arial Narrow" w:hAnsi="Arial Narrow"/>
          <w:b/>
          <w:bCs/>
          <w:sz w:val="22"/>
          <w:szCs w:val="22"/>
        </w:rPr>
        <w:tab/>
        <w:t xml:space="preserve">: </w:t>
      </w:r>
      <w:r>
        <w:rPr>
          <w:rFonts w:ascii="Arial Narrow" w:hAnsi="Arial Narrow"/>
          <w:b/>
          <w:bCs/>
          <w:sz w:val="22"/>
          <w:szCs w:val="22"/>
        </w:rPr>
        <w:t>BRAC Bank Ltd.</w:t>
      </w:r>
    </w:p>
    <w:p w:rsidR="00043E68" w:rsidRPr="00AD70ED" w:rsidRDefault="00043E68" w:rsidP="00043E68">
      <w:pPr>
        <w:pStyle w:val="Default"/>
        <w:ind w:left="28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  </w:t>
      </w:r>
      <w:proofErr w:type="spellStart"/>
      <w:r>
        <w:rPr>
          <w:rFonts w:ascii="Arial Narrow" w:hAnsi="Arial Narrow"/>
          <w:bCs/>
          <w:sz w:val="22"/>
          <w:szCs w:val="22"/>
        </w:rPr>
        <w:t>Cumilla</w:t>
      </w:r>
      <w:proofErr w:type="spellEnd"/>
      <w:r w:rsidRPr="00AD70ED">
        <w:rPr>
          <w:rFonts w:ascii="Arial Narrow" w:hAnsi="Arial Narrow"/>
          <w:bCs/>
          <w:sz w:val="22"/>
          <w:szCs w:val="22"/>
        </w:rPr>
        <w:t xml:space="preserve"> Branch </w:t>
      </w:r>
    </w:p>
    <w:p w:rsidR="00043E68" w:rsidRDefault="00B01C26" w:rsidP="00B01C26">
      <w:pPr>
        <w:pStyle w:val="Default"/>
        <w:ind w:left="28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  </w:t>
      </w:r>
      <w:r w:rsidR="00043E68">
        <w:rPr>
          <w:rFonts w:ascii="Arial Narrow" w:hAnsi="Arial Narrow"/>
          <w:bCs/>
          <w:sz w:val="22"/>
          <w:szCs w:val="22"/>
        </w:rPr>
        <w:t>Holding No. 682</w:t>
      </w:r>
      <w:r w:rsidR="00903CB6">
        <w:rPr>
          <w:rFonts w:ascii="Arial Narrow" w:hAnsi="Arial Narrow"/>
          <w:bCs/>
          <w:sz w:val="22"/>
          <w:szCs w:val="22"/>
        </w:rPr>
        <w:t xml:space="preserve">/615, </w:t>
      </w:r>
      <w:proofErr w:type="spellStart"/>
      <w:r w:rsidR="00903CB6">
        <w:rPr>
          <w:rFonts w:ascii="Arial Narrow" w:hAnsi="Arial Narrow"/>
          <w:bCs/>
          <w:sz w:val="22"/>
          <w:szCs w:val="22"/>
        </w:rPr>
        <w:t>Jhawto</w:t>
      </w:r>
      <w:r w:rsidR="00043E68">
        <w:rPr>
          <w:rFonts w:ascii="Arial Narrow" w:hAnsi="Arial Narrow"/>
          <w:bCs/>
          <w:sz w:val="22"/>
          <w:szCs w:val="22"/>
        </w:rPr>
        <w:t>la</w:t>
      </w:r>
      <w:proofErr w:type="spellEnd"/>
      <w:r w:rsidR="00043E68">
        <w:rPr>
          <w:rFonts w:ascii="Arial Narrow" w:hAnsi="Arial Narrow"/>
          <w:bCs/>
          <w:sz w:val="22"/>
          <w:szCs w:val="22"/>
        </w:rPr>
        <w:t xml:space="preserve">, </w:t>
      </w:r>
      <w:proofErr w:type="spellStart"/>
      <w:r w:rsidR="00043E68">
        <w:rPr>
          <w:rFonts w:ascii="Arial Narrow" w:hAnsi="Arial Narrow"/>
          <w:bCs/>
          <w:sz w:val="22"/>
          <w:szCs w:val="22"/>
        </w:rPr>
        <w:t>Cumil</w:t>
      </w:r>
      <w:r w:rsidR="00903CB6">
        <w:rPr>
          <w:rFonts w:ascii="Arial Narrow" w:hAnsi="Arial Narrow"/>
          <w:bCs/>
          <w:sz w:val="22"/>
          <w:szCs w:val="22"/>
        </w:rPr>
        <w:t>l</w:t>
      </w:r>
      <w:r w:rsidR="00043E68">
        <w:rPr>
          <w:rFonts w:ascii="Arial Narrow" w:hAnsi="Arial Narrow"/>
          <w:bCs/>
          <w:sz w:val="22"/>
          <w:szCs w:val="22"/>
        </w:rPr>
        <w:t>a</w:t>
      </w:r>
      <w:proofErr w:type="spellEnd"/>
    </w:p>
    <w:p w:rsidR="00043E68" w:rsidRDefault="00043E68" w:rsidP="00043E68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 xml:space="preserve">Designation 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>:</w:t>
      </w:r>
      <w:r>
        <w:rPr>
          <w:rFonts w:ascii="Arial Narrow" w:hAnsi="Arial Narrow"/>
          <w:b/>
          <w:sz w:val="22"/>
          <w:szCs w:val="22"/>
        </w:rPr>
        <w:t xml:space="preserve"> Universal Service Officer.</w:t>
      </w:r>
    </w:p>
    <w:p w:rsidR="00043E68" w:rsidRDefault="00043E68" w:rsidP="00043E68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  <w:t>Duration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>: From</w:t>
      </w:r>
      <w:r w:rsidR="004E38D2">
        <w:rPr>
          <w:rFonts w:ascii="Arial Narrow" w:hAnsi="Arial Narrow"/>
          <w:sz w:val="22"/>
          <w:szCs w:val="22"/>
        </w:rPr>
        <w:t xml:space="preserve"> 15th</w:t>
      </w:r>
      <w:r>
        <w:rPr>
          <w:rFonts w:ascii="Arial Narrow" w:hAnsi="Arial Narrow"/>
          <w:sz w:val="22"/>
          <w:szCs w:val="22"/>
        </w:rPr>
        <w:t xml:space="preserve"> </w:t>
      </w:r>
      <w:r w:rsidR="004E38D2">
        <w:rPr>
          <w:rFonts w:ascii="Arial Narrow" w:hAnsi="Arial Narrow"/>
          <w:sz w:val="22"/>
          <w:szCs w:val="22"/>
        </w:rPr>
        <w:t>Apr,</w:t>
      </w:r>
      <w:r>
        <w:rPr>
          <w:rFonts w:ascii="Arial Narrow" w:hAnsi="Arial Narrow"/>
          <w:sz w:val="22"/>
          <w:szCs w:val="22"/>
        </w:rPr>
        <w:t xml:space="preserve"> </w:t>
      </w:r>
      <w:r w:rsidR="004E38D2">
        <w:rPr>
          <w:rFonts w:ascii="Arial Narrow" w:hAnsi="Arial Narrow"/>
          <w:sz w:val="22"/>
          <w:szCs w:val="22"/>
        </w:rPr>
        <w:t>2020</w:t>
      </w:r>
      <w:r>
        <w:rPr>
          <w:rFonts w:ascii="Arial Narrow" w:hAnsi="Arial Narrow"/>
          <w:sz w:val="22"/>
          <w:szCs w:val="22"/>
        </w:rPr>
        <w:t xml:space="preserve"> to till now.</w:t>
      </w:r>
    </w:p>
    <w:p w:rsidR="00A10C83" w:rsidRPr="00A10C83" w:rsidRDefault="00A10C83" w:rsidP="00043E68">
      <w:pPr>
        <w:pStyle w:val="Default"/>
        <w:jc w:val="both"/>
        <w:rPr>
          <w:rFonts w:ascii="Arial Narrow" w:hAnsi="Arial Narrow"/>
          <w:sz w:val="16"/>
          <w:szCs w:val="22"/>
        </w:rPr>
      </w:pP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To provide support to the branch by providing general banking functions for servicing customers in accordance with the high standards of service quality of the bank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Account opening by ensuring compliance of Laws and Regulations, Regulatory requirements and internal policies and SOP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Issue check books, Debit Cards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Issue, Payment and Encashment of Fixed Deposit/DPS/PSS/</w:t>
      </w:r>
      <w:proofErr w:type="spellStart"/>
      <w:r w:rsidRPr="00A10C83">
        <w:rPr>
          <w:rFonts w:ascii="Arial Narrow" w:hAnsi="Arial Narrow" w:cs="Arial"/>
          <w:color w:val="333333"/>
        </w:rPr>
        <w:t>Sanchopatra</w:t>
      </w:r>
      <w:proofErr w:type="spellEnd"/>
      <w:r w:rsidRPr="00A10C83">
        <w:rPr>
          <w:rFonts w:ascii="Arial Narrow" w:hAnsi="Arial Narrow" w:cs="Arial"/>
          <w:color w:val="333333"/>
        </w:rPr>
        <w:t xml:space="preserve"> etc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Issue Payment Order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Services under BACH (Clearing &amp; BEFTN)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Provide remittance services (local &amp; inward), locker services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To act as the primary contact person and resolves operational issues.</w:t>
      </w:r>
    </w:p>
    <w:p w:rsidR="00A10C83" w:rsidRPr="00A10C83" w:rsidRDefault="00A10C83" w:rsidP="00A10C83">
      <w:pPr>
        <w:widowControl/>
        <w:numPr>
          <w:ilvl w:val="0"/>
          <w:numId w:val="31"/>
        </w:numPr>
        <w:shd w:val="clear" w:color="auto" w:fill="FFFFFF"/>
        <w:autoSpaceDE/>
        <w:autoSpaceDN/>
        <w:adjustRightInd/>
        <w:rPr>
          <w:rFonts w:ascii="Arial Narrow" w:hAnsi="Arial Narrow" w:cs="Arial"/>
          <w:color w:val="333333"/>
        </w:rPr>
      </w:pPr>
      <w:r w:rsidRPr="00A10C83">
        <w:rPr>
          <w:rFonts w:ascii="Arial Narrow" w:hAnsi="Arial Narrow" w:cs="Arial"/>
          <w:color w:val="333333"/>
        </w:rPr>
        <w:t>Any other work as and when assigned by the Branch Manager.</w:t>
      </w:r>
    </w:p>
    <w:p w:rsidR="00043E68" w:rsidRDefault="00043E68" w:rsidP="00043E68">
      <w:pPr>
        <w:pStyle w:val="Default"/>
        <w:jc w:val="both"/>
        <w:rPr>
          <w:rFonts w:ascii="Arial Narrow" w:hAnsi="Arial Narrow"/>
          <w:sz w:val="22"/>
          <w:szCs w:val="22"/>
        </w:rPr>
      </w:pPr>
    </w:p>
    <w:p w:rsidR="00D33796" w:rsidRPr="00AD70ED" w:rsidRDefault="00D33796" w:rsidP="00D33796">
      <w:pPr>
        <w:pStyle w:val="Default"/>
        <w:numPr>
          <w:ilvl w:val="0"/>
          <w:numId w:val="17"/>
        </w:numPr>
        <w:jc w:val="both"/>
        <w:rPr>
          <w:rFonts w:ascii="Arial Narrow" w:hAnsi="Arial Narrow"/>
          <w:bCs/>
          <w:sz w:val="22"/>
          <w:szCs w:val="22"/>
        </w:rPr>
      </w:pPr>
      <w:r w:rsidRPr="00B20BE4">
        <w:rPr>
          <w:rFonts w:ascii="Arial Narrow" w:hAnsi="Arial Narrow"/>
          <w:b/>
          <w:bCs/>
          <w:sz w:val="22"/>
          <w:szCs w:val="22"/>
        </w:rPr>
        <w:t xml:space="preserve">Company Name </w:t>
      </w:r>
      <w:r w:rsidRPr="00B20BE4">
        <w:rPr>
          <w:rFonts w:ascii="Arial Narrow" w:hAnsi="Arial Narrow"/>
          <w:b/>
          <w:bCs/>
          <w:sz w:val="22"/>
          <w:szCs w:val="22"/>
        </w:rPr>
        <w:tab/>
        <w:t xml:space="preserve">: </w:t>
      </w:r>
      <w:r>
        <w:rPr>
          <w:rFonts w:ascii="Arial Narrow" w:hAnsi="Arial Narrow"/>
          <w:b/>
          <w:bCs/>
          <w:sz w:val="22"/>
          <w:szCs w:val="22"/>
        </w:rPr>
        <w:t>Eastern Bank Ltd.</w:t>
      </w:r>
    </w:p>
    <w:p w:rsidR="00AD70ED" w:rsidRPr="00AD70ED" w:rsidRDefault="00110FD6" w:rsidP="00AD70ED">
      <w:pPr>
        <w:pStyle w:val="Default"/>
        <w:ind w:left="28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  </w:t>
      </w:r>
      <w:r w:rsidR="00AD70ED" w:rsidRPr="00AD70ED">
        <w:rPr>
          <w:rFonts w:ascii="Arial Narrow" w:hAnsi="Arial Narrow"/>
          <w:bCs/>
          <w:sz w:val="22"/>
          <w:szCs w:val="22"/>
        </w:rPr>
        <w:t xml:space="preserve">Sonargaon Branch </w:t>
      </w:r>
    </w:p>
    <w:p w:rsidR="00AD70ED" w:rsidRDefault="00FC299B" w:rsidP="00BD6940">
      <w:pPr>
        <w:pStyle w:val="Default"/>
        <w:ind w:left="288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  </w:t>
      </w:r>
      <w:proofErr w:type="spellStart"/>
      <w:proofErr w:type="gramStart"/>
      <w:r>
        <w:rPr>
          <w:rFonts w:ascii="Arial Narrow" w:hAnsi="Arial Narrow"/>
          <w:bCs/>
          <w:sz w:val="22"/>
          <w:szCs w:val="22"/>
        </w:rPr>
        <w:t>Bhuiyan</w:t>
      </w:r>
      <w:proofErr w:type="spellEnd"/>
      <w:r>
        <w:rPr>
          <w:rFonts w:ascii="Arial Narrow" w:hAnsi="Arial Narrow"/>
          <w:bCs/>
          <w:sz w:val="22"/>
          <w:szCs w:val="22"/>
        </w:rPr>
        <w:t xml:space="preserve"> Plaza, </w:t>
      </w:r>
      <w:proofErr w:type="spellStart"/>
      <w:r w:rsidR="00AD70ED" w:rsidRPr="00AD70ED">
        <w:rPr>
          <w:rFonts w:ascii="Arial Narrow" w:hAnsi="Arial Narrow"/>
          <w:bCs/>
          <w:sz w:val="22"/>
          <w:szCs w:val="22"/>
        </w:rPr>
        <w:t>Mograpara</w:t>
      </w:r>
      <w:proofErr w:type="spellEnd"/>
      <w:r w:rsidR="00AD70ED" w:rsidRPr="00AD70ED">
        <w:rPr>
          <w:rFonts w:ascii="Arial Narrow" w:hAnsi="Arial Narrow"/>
          <w:bCs/>
          <w:sz w:val="22"/>
          <w:szCs w:val="22"/>
        </w:rPr>
        <w:t xml:space="preserve">, </w:t>
      </w:r>
      <w:proofErr w:type="spellStart"/>
      <w:r w:rsidR="00AD70ED" w:rsidRPr="00AD70ED">
        <w:rPr>
          <w:rFonts w:ascii="Arial Narrow" w:hAnsi="Arial Narrow"/>
          <w:bCs/>
          <w:sz w:val="22"/>
          <w:szCs w:val="22"/>
        </w:rPr>
        <w:t>Sonargaon</w:t>
      </w:r>
      <w:proofErr w:type="spellEnd"/>
      <w:r w:rsidR="00AD70ED" w:rsidRPr="00AD70ED">
        <w:rPr>
          <w:rFonts w:ascii="Arial Narrow" w:hAnsi="Arial Narrow"/>
          <w:bCs/>
          <w:sz w:val="22"/>
          <w:szCs w:val="22"/>
        </w:rPr>
        <w:t xml:space="preserve">, </w:t>
      </w:r>
      <w:proofErr w:type="spellStart"/>
      <w:r w:rsidR="00AD70ED" w:rsidRPr="00AD70ED">
        <w:rPr>
          <w:rFonts w:ascii="Arial Narrow" w:hAnsi="Arial Narrow"/>
          <w:bCs/>
          <w:sz w:val="22"/>
          <w:szCs w:val="22"/>
        </w:rPr>
        <w:t>Narayangonj</w:t>
      </w:r>
      <w:proofErr w:type="spellEnd"/>
      <w:r w:rsidR="00AD70ED" w:rsidRPr="00AD70ED">
        <w:rPr>
          <w:rFonts w:ascii="Arial Narrow" w:hAnsi="Arial Narrow"/>
          <w:bCs/>
          <w:sz w:val="22"/>
          <w:szCs w:val="22"/>
        </w:rPr>
        <w:t>.</w:t>
      </w:r>
      <w:proofErr w:type="gramEnd"/>
    </w:p>
    <w:p w:rsidR="009F035D" w:rsidRDefault="009F035D" w:rsidP="009F035D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 xml:space="preserve">Designation 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>:</w:t>
      </w:r>
      <w:r>
        <w:rPr>
          <w:rFonts w:ascii="Arial Narrow" w:hAnsi="Arial Narrow"/>
          <w:b/>
          <w:sz w:val="22"/>
          <w:szCs w:val="22"/>
        </w:rPr>
        <w:t xml:space="preserve"> Trainee Assistant </w:t>
      </w:r>
      <w:r w:rsidR="00022E17">
        <w:rPr>
          <w:rFonts w:ascii="Arial Narrow" w:hAnsi="Arial Narrow"/>
          <w:b/>
          <w:sz w:val="22"/>
          <w:szCs w:val="22"/>
        </w:rPr>
        <w:t>Officer</w:t>
      </w:r>
      <w:r w:rsidR="005F7C0B">
        <w:rPr>
          <w:rFonts w:ascii="Arial Narrow" w:hAnsi="Arial Narrow"/>
          <w:b/>
          <w:sz w:val="22"/>
          <w:szCs w:val="22"/>
        </w:rPr>
        <w:t>.</w:t>
      </w:r>
    </w:p>
    <w:p w:rsidR="00D03355" w:rsidRDefault="00D03355" w:rsidP="00D03355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  <w:t>Duration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>: From</w:t>
      </w:r>
      <w:r>
        <w:rPr>
          <w:rFonts w:ascii="Arial Narrow" w:hAnsi="Arial Narrow"/>
          <w:sz w:val="22"/>
          <w:szCs w:val="22"/>
        </w:rPr>
        <w:t xml:space="preserve"> 04th </w:t>
      </w:r>
      <w:r w:rsidR="003343A2">
        <w:rPr>
          <w:rFonts w:ascii="Arial Narrow" w:hAnsi="Arial Narrow"/>
          <w:sz w:val="22"/>
          <w:szCs w:val="22"/>
        </w:rPr>
        <w:t>O</w:t>
      </w:r>
      <w:r>
        <w:rPr>
          <w:rFonts w:ascii="Arial Narrow" w:hAnsi="Arial Narrow"/>
          <w:sz w:val="22"/>
          <w:szCs w:val="22"/>
        </w:rPr>
        <w:t xml:space="preserve">ct </w:t>
      </w:r>
      <w:r w:rsidR="003343A2">
        <w:rPr>
          <w:rFonts w:ascii="Arial Narrow" w:hAnsi="Arial Narrow"/>
          <w:sz w:val="22"/>
          <w:szCs w:val="22"/>
        </w:rPr>
        <w:t xml:space="preserve">2017 </w:t>
      </w:r>
      <w:r>
        <w:rPr>
          <w:rFonts w:ascii="Arial Narrow" w:hAnsi="Arial Narrow"/>
          <w:sz w:val="22"/>
          <w:szCs w:val="22"/>
        </w:rPr>
        <w:t>to till now.</w:t>
      </w:r>
    </w:p>
    <w:p w:rsidR="002F7739" w:rsidRDefault="002F7739" w:rsidP="002F7739">
      <w:pPr>
        <w:pStyle w:val="Default"/>
        <w:jc w:val="both"/>
        <w:rPr>
          <w:rFonts w:ascii="Arial Narrow" w:hAnsi="Arial Narrow"/>
          <w:bCs/>
          <w:sz w:val="22"/>
          <w:szCs w:val="22"/>
          <w:u w:val="single"/>
        </w:rPr>
      </w:pPr>
      <w:r w:rsidRPr="00B20BE4">
        <w:rPr>
          <w:rFonts w:ascii="Arial Narrow" w:hAnsi="Arial Narrow"/>
          <w:bCs/>
          <w:sz w:val="22"/>
          <w:szCs w:val="22"/>
          <w:u w:val="single"/>
        </w:rPr>
        <w:t>Responsibilities:</w:t>
      </w:r>
    </w:p>
    <w:p w:rsidR="00540D85" w:rsidRPr="00912ADF" w:rsidRDefault="00540D85" w:rsidP="002F7739">
      <w:pPr>
        <w:pStyle w:val="Default"/>
        <w:jc w:val="both"/>
        <w:rPr>
          <w:rFonts w:ascii="Arial Narrow" w:hAnsi="Arial Narrow"/>
          <w:bCs/>
          <w:sz w:val="14"/>
          <w:szCs w:val="22"/>
          <w:u w:val="single"/>
        </w:rPr>
      </w:pPr>
    </w:p>
    <w:p w:rsidR="00EE723C" w:rsidRDefault="00EE723C" w:rsidP="00EE723C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Ensure all clearing &amp; collection, </w:t>
      </w:r>
      <w:proofErr w:type="spellStart"/>
      <w:r>
        <w:rPr>
          <w:rFonts w:ascii="Arial Narrow" w:hAnsi="Arial Narrow"/>
          <w:sz w:val="22"/>
          <w:szCs w:val="22"/>
        </w:rPr>
        <w:t>Cheque</w:t>
      </w:r>
      <w:proofErr w:type="spellEnd"/>
      <w:r>
        <w:rPr>
          <w:rFonts w:ascii="Arial Narrow" w:hAnsi="Arial Narrow"/>
          <w:sz w:val="22"/>
          <w:szCs w:val="22"/>
        </w:rPr>
        <w:t xml:space="preserve"> are properly crossed, endorsed &amp; send to head office within dead line.</w:t>
      </w:r>
    </w:p>
    <w:p w:rsidR="00EE723C" w:rsidRPr="00EE723C" w:rsidRDefault="00EE723C" w:rsidP="00EE723C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Enter branch cash management (IBCM  post then into the system)</w:t>
      </w:r>
    </w:p>
    <w:p w:rsidR="00540D85" w:rsidRDefault="00110FD6" w:rsidP="00540D8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Error free cash transaction. </w:t>
      </w:r>
    </w:p>
    <w:p w:rsidR="003E261E" w:rsidRPr="008E6DC1" w:rsidRDefault="003E261E" w:rsidP="008E6DC1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Receive &amp; process Cash &amp; </w:t>
      </w:r>
      <w:proofErr w:type="spellStart"/>
      <w:r>
        <w:rPr>
          <w:rFonts w:ascii="Arial Narrow" w:hAnsi="Arial Narrow"/>
          <w:sz w:val="22"/>
          <w:szCs w:val="22"/>
        </w:rPr>
        <w:t>Cheque</w:t>
      </w:r>
      <w:proofErr w:type="spellEnd"/>
      <w:r>
        <w:rPr>
          <w:rFonts w:ascii="Arial Narrow" w:hAnsi="Arial Narrow"/>
          <w:sz w:val="22"/>
          <w:szCs w:val="22"/>
        </w:rPr>
        <w:t xml:space="preserve"> for </w:t>
      </w:r>
      <w:r w:rsidR="00791DA7">
        <w:rPr>
          <w:rFonts w:ascii="Arial Narrow" w:hAnsi="Arial Narrow"/>
          <w:sz w:val="22"/>
          <w:szCs w:val="22"/>
        </w:rPr>
        <w:t>transaction</w:t>
      </w:r>
      <w:r w:rsidR="008E6DC1">
        <w:rPr>
          <w:rFonts w:ascii="Arial Narrow" w:hAnsi="Arial Narrow"/>
          <w:sz w:val="22"/>
          <w:szCs w:val="22"/>
        </w:rPr>
        <w:t xml:space="preserve">. </w:t>
      </w:r>
    </w:p>
    <w:p w:rsidR="003E261E" w:rsidRDefault="003E261E" w:rsidP="00540D8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Monitor cash counter limit according to insurance policy.</w:t>
      </w:r>
    </w:p>
    <w:p w:rsidR="003E261E" w:rsidRDefault="003E261E" w:rsidP="00540D8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 xml:space="preserve">Ensure </w:t>
      </w:r>
      <w:r w:rsidR="00CB4E9B">
        <w:rPr>
          <w:rFonts w:ascii="Arial Narrow" w:hAnsi="Arial Narrow"/>
          <w:sz w:val="22"/>
          <w:szCs w:val="22"/>
        </w:rPr>
        <w:t>cross check</w:t>
      </w:r>
      <w:r>
        <w:rPr>
          <w:rFonts w:ascii="Arial Narrow" w:hAnsi="Arial Narrow"/>
          <w:sz w:val="22"/>
          <w:szCs w:val="22"/>
        </w:rPr>
        <w:t>ing of all voucher of all teller</w:t>
      </w:r>
    </w:p>
    <w:p w:rsidR="003E261E" w:rsidRDefault="00CB4E9B" w:rsidP="00540D8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t>All</w:t>
      </w:r>
      <w:r w:rsidR="00791DA7">
        <w:rPr>
          <w:rFonts w:ascii="Arial Narrow" w:hAnsi="Arial Narrow"/>
          <w:sz w:val="22"/>
          <w:szCs w:val="22"/>
        </w:rPr>
        <w:t xml:space="preserve"> type of </w:t>
      </w:r>
      <w:r>
        <w:rPr>
          <w:rFonts w:ascii="Arial Narrow" w:hAnsi="Arial Narrow"/>
          <w:sz w:val="22"/>
          <w:szCs w:val="22"/>
        </w:rPr>
        <w:t>remittance</w:t>
      </w:r>
      <w:r w:rsidR="00791DA7">
        <w:rPr>
          <w:rFonts w:ascii="Arial Narrow" w:hAnsi="Arial Narrow"/>
          <w:sz w:val="22"/>
          <w:szCs w:val="22"/>
        </w:rPr>
        <w:t xml:space="preserve"> payment </w:t>
      </w:r>
    </w:p>
    <w:p w:rsidR="00110FD6" w:rsidRDefault="00110FD6" w:rsidP="00110FD6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Providing product &amp; service related valuable information to the customers.</w:t>
      </w:r>
    </w:p>
    <w:p w:rsidR="00110FD6" w:rsidRDefault="00110FD6" w:rsidP="00540D85">
      <w:pPr>
        <w:pStyle w:val="Default"/>
        <w:numPr>
          <w:ilvl w:val="0"/>
          <w:numId w:val="23"/>
        </w:numPr>
        <w:jc w:val="both"/>
        <w:rPr>
          <w:rFonts w:ascii="Arial Narrow" w:hAnsi="Arial Narrow"/>
          <w:sz w:val="22"/>
          <w:szCs w:val="22"/>
        </w:rPr>
      </w:pPr>
      <w:r>
        <w:rPr>
          <w:rFonts w:ascii="Arial Narrow" w:hAnsi="Arial Narrow"/>
          <w:sz w:val="22"/>
          <w:szCs w:val="22"/>
        </w:rPr>
        <w:lastRenderedPageBreak/>
        <w:t>Customer service over cash counter like providing interest rate of deposit, required documents for opening account</w:t>
      </w:r>
      <w:r w:rsidR="00700101">
        <w:rPr>
          <w:rFonts w:ascii="Arial Narrow" w:hAnsi="Arial Narrow"/>
          <w:sz w:val="22"/>
          <w:szCs w:val="22"/>
        </w:rPr>
        <w:t xml:space="preserve"> savings account and current account.</w:t>
      </w:r>
    </w:p>
    <w:p w:rsidR="005A1746" w:rsidRPr="0050105C" w:rsidRDefault="005A1746" w:rsidP="009010EE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>Other documentation related work</w:t>
      </w:r>
      <w:r w:rsidR="0093435B">
        <w:rPr>
          <w:rFonts w:ascii="Arial Narrow" w:hAnsi="Arial Narrow"/>
          <w:bCs/>
          <w:sz w:val="22"/>
          <w:szCs w:val="22"/>
        </w:rPr>
        <w:t>s</w:t>
      </w:r>
      <w:bookmarkStart w:id="0" w:name="_GoBack"/>
      <w:bookmarkEnd w:id="0"/>
      <w:r w:rsidR="00700101">
        <w:rPr>
          <w:rFonts w:ascii="Arial Narrow" w:hAnsi="Arial Narrow"/>
          <w:bCs/>
          <w:sz w:val="22"/>
          <w:szCs w:val="22"/>
        </w:rPr>
        <w:t xml:space="preserve"> for audit purpose. </w:t>
      </w:r>
    </w:p>
    <w:p w:rsidR="00D33796" w:rsidRPr="00D33796" w:rsidRDefault="00D33796" w:rsidP="00D33796">
      <w:pPr>
        <w:pStyle w:val="Default"/>
        <w:ind w:left="1080"/>
        <w:jc w:val="both"/>
        <w:rPr>
          <w:rFonts w:ascii="Arial Narrow" w:hAnsi="Arial Narrow"/>
          <w:bCs/>
          <w:sz w:val="22"/>
          <w:szCs w:val="22"/>
        </w:rPr>
      </w:pPr>
    </w:p>
    <w:p w:rsidR="0039472F" w:rsidRPr="00B20BE4" w:rsidRDefault="0039472F" w:rsidP="005334E7">
      <w:pPr>
        <w:pStyle w:val="Default"/>
        <w:numPr>
          <w:ilvl w:val="0"/>
          <w:numId w:val="17"/>
        </w:numPr>
        <w:jc w:val="both"/>
        <w:rPr>
          <w:rFonts w:ascii="Arial Narrow" w:hAnsi="Arial Narrow"/>
          <w:b/>
          <w:bCs/>
          <w:sz w:val="22"/>
          <w:szCs w:val="22"/>
        </w:rPr>
      </w:pPr>
      <w:r w:rsidRPr="00B20BE4">
        <w:rPr>
          <w:rFonts w:ascii="Arial Narrow" w:hAnsi="Arial Narrow"/>
          <w:b/>
          <w:bCs/>
          <w:sz w:val="22"/>
          <w:szCs w:val="22"/>
        </w:rPr>
        <w:t xml:space="preserve">Company Name </w:t>
      </w:r>
      <w:r w:rsidRPr="00B20BE4">
        <w:rPr>
          <w:rFonts w:ascii="Arial Narrow" w:hAnsi="Arial Narrow"/>
          <w:b/>
          <w:bCs/>
          <w:sz w:val="22"/>
          <w:szCs w:val="22"/>
        </w:rPr>
        <w:tab/>
      </w:r>
      <w:r w:rsidRPr="00434183">
        <w:rPr>
          <w:rFonts w:ascii="Arial Narrow" w:hAnsi="Arial Narrow"/>
          <w:bCs/>
          <w:sz w:val="22"/>
          <w:szCs w:val="22"/>
        </w:rPr>
        <w:t>:</w:t>
      </w:r>
      <w:r w:rsidRPr="00B20BE4">
        <w:rPr>
          <w:rFonts w:ascii="Arial Narrow" w:hAnsi="Arial Narrow"/>
          <w:b/>
          <w:bCs/>
          <w:sz w:val="22"/>
          <w:szCs w:val="22"/>
        </w:rPr>
        <w:t xml:space="preserve"> TNT Express (A Multinational Courier Company)</w:t>
      </w:r>
    </w:p>
    <w:p w:rsidR="0039472F" w:rsidRPr="00B20BE4" w:rsidRDefault="006B6392" w:rsidP="0039472F">
      <w:pPr>
        <w:pStyle w:val="Default"/>
        <w:ind w:left="2160" w:firstLine="720"/>
        <w:jc w:val="both"/>
        <w:rPr>
          <w:rFonts w:ascii="Arial Narrow" w:hAnsi="Arial Narrow"/>
          <w:bCs/>
          <w:sz w:val="22"/>
          <w:szCs w:val="22"/>
        </w:rPr>
      </w:pPr>
      <w:r>
        <w:rPr>
          <w:rFonts w:ascii="Arial Narrow" w:hAnsi="Arial Narrow"/>
          <w:bCs/>
          <w:sz w:val="22"/>
          <w:szCs w:val="22"/>
        </w:rPr>
        <w:t xml:space="preserve"> </w:t>
      </w:r>
      <w:r w:rsidR="000F7599">
        <w:rPr>
          <w:rFonts w:ascii="Arial Narrow" w:hAnsi="Arial Narrow"/>
          <w:bCs/>
          <w:sz w:val="22"/>
          <w:szCs w:val="22"/>
        </w:rPr>
        <w:t xml:space="preserve"> </w:t>
      </w:r>
      <w:r w:rsidR="0039472F" w:rsidRPr="00B20BE4">
        <w:rPr>
          <w:rFonts w:ascii="Arial Narrow" w:hAnsi="Arial Narrow"/>
          <w:bCs/>
          <w:sz w:val="22"/>
          <w:szCs w:val="22"/>
        </w:rPr>
        <w:t xml:space="preserve">House: 73, Road: 13/a, Block: D, </w:t>
      </w:r>
      <w:proofErr w:type="spellStart"/>
      <w:r w:rsidR="0039472F" w:rsidRPr="00B20BE4">
        <w:rPr>
          <w:rFonts w:ascii="Arial Narrow" w:hAnsi="Arial Narrow"/>
          <w:bCs/>
          <w:sz w:val="22"/>
          <w:szCs w:val="22"/>
        </w:rPr>
        <w:t>Banani</w:t>
      </w:r>
      <w:proofErr w:type="spellEnd"/>
      <w:r w:rsidR="0039472F" w:rsidRPr="00B20BE4">
        <w:rPr>
          <w:rFonts w:ascii="Arial Narrow" w:hAnsi="Arial Narrow"/>
          <w:bCs/>
          <w:sz w:val="22"/>
          <w:szCs w:val="22"/>
        </w:rPr>
        <w:t xml:space="preserve">, </w:t>
      </w:r>
      <w:proofErr w:type="gramStart"/>
      <w:r w:rsidR="0039472F" w:rsidRPr="00B20BE4">
        <w:rPr>
          <w:rFonts w:ascii="Arial Narrow" w:hAnsi="Arial Narrow"/>
          <w:bCs/>
          <w:sz w:val="22"/>
          <w:szCs w:val="22"/>
        </w:rPr>
        <w:t>Dhaka</w:t>
      </w:r>
      <w:proofErr w:type="gramEnd"/>
      <w:r w:rsidR="0039472F" w:rsidRPr="00B20BE4">
        <w:rPr>
          <w:rFonts w:ascii="Arial Narrow" w:hAnsi="Arial Narrow"/>
          <w:bCs/>
          <w:sz w:val="22"/>
          <w:szCs w:val="22"/>
        </w:rPr>
        <w:t>.</w:t>
      </w:r>
    </w:p>
    <w:p w:rsidR="00D76216" w:rsidRPr="00020719" w:rsidRDefault="00D76216" w:rsidP="006269F4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bCs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 xml:space="preserve">Designation 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 xml:space="preserve">: </w:t>
      </w:r>
      <w:r w:rsidR="00020719" w:rsidRPr="00020719">
        <w:rPr>
          <w:rFonts w:ascii="Arial Narrow" w:hAnsi="Arial Narrow"/>
          <w:b/>
          <w:sz w:val="22"/>
          <w:szCs w:val="22"/>
        </w:rPr>
        <w:t>Senior Executive-Finance</w:t>
      </w:r>
    </w:p>
    <w:p w:rsidR="00D76216" w:rsidRPr="00AB78AD" w:rsidRDefault="00D76216" w:rsidP="006269F4">
      <w:pPr>
        <w:pStyle w:val="Default"/>
        <w:jc w:val="both"/>
        <w:rPr>
          <w:rFonts w:ascii="Arial Narrow" w:hAnsi="Arial Narrow"/>
          <w:sz w:val="14"/>
          <w:szCs w:val="22"/>
        </w:rPr>
      </w:pP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  <w:t>Duration</w:t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 w:cs="Times New Roman"/>
          <w:bCs/>
          <w:sz w:val="22"/>
          <w:szCs w:val="22"/>
        </w:rPr>
        <w:t>: From</w:t>
      </w:r>
      <w:r w:rsidR="00FF0998">
        <w:rPr>
          <w:rFonts w:ascii="Arial Narrow" w:hAnsi="Arial Narrow"/>
          <w:sz w:val="22"/>
          <w:szCs w:val="22"/>
        </w:rPr>
        <w:t xml:space="preserve"> </w:t>
      </w:r>
      <w:r w:rsidR="00231206">
        <w:rPr>
          <w:rFonts w:ascii="Arial Narrow" w:hAnsi="Arial Narrow"/>
          <w:sz w:val="22"/>
          <w:szCs w:val="22"/>
        </w:rPr>
        <w:t>1st</w:t>
      </w:r>
      <w:r w:rsidR="006B6392">
        <w:rPr>
          <w:rFonts w:ascii="Arial Narrow" w:hAnsi="Arial Narrow"/>
          <w:sz w:val="22"/>
          <w:szCs w:val="22"/>
        </w:rPr>
        <w:t xml:space="preserve"> M</w:t>
      </w:r>
      <w:r w:rsidR="00231206">
        <w:rPr>
          <w:rFonts w:ascii="Arial Narrow" w:hAnsi="Arial Narrow"/>
          <w:sz w:val="22"/>
          <w:szCs w:val="22"/>
        </w:rPr>
        <w:t>ay 13</w:t>
      </w:r>
      <w:r w:rsidR="00FF0998">
        <w:rPr>
          <w:rFonts w:ascii="Arial Narrow" w:hAnsi="Arial Narrow"/>
          <w:sz w:val="22"/>
          <w:szCs w:val="22"/>
        </w:rPr>
        <w:t>,</w:t>
      </w:r>
      <w:r w:rsidR="00F749A8">
        <w:rPr>
          <w:rFonts w:ascii="Arial Narrow" w:hAnsi="Arial Narrow"/>
          <w:sz w:val="22"/>
          <w:szCs w:val="22"/>
        </w:rPr>
        <w:t xml:space="preserve"> to </w:t>
      </w:r>
      <w:r w:rsidR="00231206">
        <w:rPr>
          <w:rFonts w:ascii="Arial Narrow" w:hAnsi="Arial Narrow"/>
          <w:sz w:val="22"/>
          <w:szCs w:val="22"/>
        </w:rPr>
        <w:t>30th</w:t>
      </w:r>
      <w:r w:rsidR="00F749A8">
        <w:rPr>
          <w:rFonts w:ascii="Arial Narrow" w:hAnsi="Arial Narrow"/>
          <w:sz w:val="22"/>
          <w:szCs w:val="22"/>
        </w:rPr>
        <w:t xml:space="preserve"> </w:t>
      </w:r>
      <w:r w:rsidR="00231206">
        <w:rPr>
          <w:rFonts w:ascii="Arial Narrow" w:hAnsi="Arial Narrow"/>
          <w:sz w:val="22"/>
          <w:szCs w:val="22"/>
        </w:rPr>
        <w:t>Sep</w:t>
      </w:r>
      <w:r w:rsidR="00F749A8">
        <w:rPr>
          <w:rFonts w:ascii="Arial Narrow" w:hAnsi="Arial Narrow"/>
          <w:sz w:val="22"/>
          <w:szCs w:val="22"/>
        </w:rPr>
        <w:t xml:space="preserve">, 17 </w:t>
      </w:r>
      <w:r w:rsidR="006B6392">
        <w:rPr>
          <w:rFonts w:ascii="Arial Narrow" w:hAnsi="Arial Narrow"/>
          <w:sz w:val="22"/>
          <w:szCs w:val="22"/>
        </w:rPr>
        <w:t>(around</w:t>
      </w:r>
      <w:r w:rsidR="00A90C2D">
        <w:rPr>
          <w:rFonts w:ascii="Arial Narrow" w:hAnsi="Arial Narrow"/>
          <w:sz w:val="22"/>
          <w:szCs w:val="22"/>
        </w:rPr>
        <w:t xml:space="preserve"> 4</w:t>
      </w:r>
      <w:r w:rsidR="00131B80">
        <w:rPr>
          <w:rFonts w:ascii="Arial Narrow" w:hAnsi="Arial Narrow"/>
          <w:sz w:val="22"/>
          <w:szCs w:val="22"/>
        </w:rPr>
        <w:t xml:space="preserve">.5 </w:t>
      </w:r>
      <w:r w:rsidR="006B6392">
        <w:rPr>
          <w:rFonts w:ascii="Arial Narrow" w:hAnsi="Arial Narrow"/>
          <w:sz w:val="22"/>
          <w:szCs w:val="22"/>
        </w:rPr>
        <w:t>years)</w:t>
      </w:r>
    </w:p>
    <w:p w:rsidR="00D76216" w:rsidRPr="00B20BE4" w:rsidRDefault="00D76216" w:rsidP="006269F4">
      <w:pPr>
        <w:pStyle w:val="Default"/>
        <w:jc w:val="both"/>
        <w:rPr>
          <w:rFonts w:ascii="Arial Narrow" w:hAnsi="Arial Narrow"/>
          <w:bCs/>
          <w:sz w:val="22"/>
          <w:szCs w:val="22"/>
          <w:u w:val="single"/>
        </w:rPr>
      </w:pPr>
      <w:r w:rsidRPr="00B20BE4">
        <w:rPr>
          <w:rFonts w:ascii="Arial Narrow" w:hAnsi="Arial Narrow"/>
          <w:bCs/>
          <w:sz w:val="22"/>
          <w:szCs w:val="22"/>
          <w:u w:val="single"/>
        </w:rPr>
        <w:t>Responsibilities:</w:t>
      </w:r>
    </w:p>
    <w:p w:rsidR="00D76216" w:rsidRPr="00B20BE4" w:rsidRDefault="00D76216" w:rsidP="006269F4">
      <w:pPr>
        <w:pStyle w:val="Default"/>
        <w:jc w:val="both"/>
        <w:rPr>
          <w:rFonts w:ascii="Arial Narrow" w:hAnsi="Arial Narrow"/>
          <w:bCs/>
          <w:sz w:val="22"/>
          <w:szCs w:val="22"/>
          <w:u w:val="single"/>
        </w:rPr>
      </w:pPr>
    </w:p>
    <w:p w:rsidR="00A927BC" w:rsidRPr="00B20BE4" w:rsidRDefault="00A927BC" w:rsidP="006269F4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>Encashment of Inward Remittance and arrangement of Outward remittance, monthly return to BB and related works.</w:t>
      </w:r>
    </w:p>
    <w:p w:rsidR="00DC64C3" w:rsidRPr="00B20BE4" w:rsidRDefault="00DC64C3" w:rsidP="006269F4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>Overseas Correspondence with principal in terms of monthly “Statement of Transactions (SOA)” related queries.</w:t>
      </w:r>
    </w:p>
    <w:p w:rsidR="00D76216" w:rsidRPr="00B20BE4" w:rsidRDefault="00D76216" w:rsidP="006269F4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Interacting with external auditors for financial statement preparation and financial audit on half-yearly basis as per new BB guideline. </w:t>
      </w:r>
    </w:p>
    <w:p w:rsidR="000F7599" w:rsidRPr="006670C4" w:rsidRDefault="00D76216" w:rsidP="000F7599">
      <w:pPr>
        <w:widowControl/>
        <w:numPr>
          <w:ilvl w:val="0"/>
          <w:numId w:val="23"/>
        </w:numPr>
        <w:autoSpaceDE/>
        <w:autoSpaceDN/>
        <w:adjustRightInd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>Management Reporting and update regarding new guidelines by BB/ NBR/ VAT circle.</w:t>
      </w:r>
    </w:p>
    <w:p w:rsidR="00620A66" w:rsidRDefault="00620A66" w:rsidP="00620A66">
      <w:pPr>
        <w:widowControl/>
        <w:autoSpaceDE/>
        <w:autoSpaceDN/>
        <w:adjustRightInd/>
        <w:ind w:left="720"/>
        <w:jc w:val="both"/>
        <w:rPr>
          <w:rFonts w:ascii="Arial Narrow" w:hAnsi="Arial Narrow"/>
          <w:sz w:val="22"/>
          <w:szCs w:val="22"/>
        </w:rPr>
      </w:pPr>
    </w:p>
    <w:p w:rsidR="001819B6" w:rsidRPr="00C607C0" w:rsidRDefault="001819B6" w:rsidP="00C607C0">
      <w:pPr>
        <w:pStyle w:val="ListParagraph"/>
        <w:numPr>
          <w:ilvl w:val="0"/>
          <w:numId w:val="17"/>
        </w:numPr>
        <w:jc w:val="both"/>
        <w:rPr>
          <w:rFonts w:ascii="Arial Narrow" w:hAnsi="Arial Narrow"/>
        </w:rPr>
      </w:pPr>
      <w:r w:rsidRPr="00C607C0">
        <w:rPr>
          <w:rFonts w:ascii="Arial Narrow" w:hAnsi="Arial Narrow"/>
          <w:b/>
          <w:bCs/>
        </w:rPr>
        <w:t xml:space="preserve">Company Name </w:t>
      </w:r>
      <w:r w:rsidRPr="00C607C0">
        <w:rPr>
          <w:rFonts w:ascii="Arial Narrow" w:hAnsi="Arial Narrow"/>
          <w:b/>
          <w:bCs/>
        </w:rPr>
        <w:tab/>
        <w:t xml:space="preserve">: Eastland Insurance Company Ltd. </w:t>
      </w:r>
    </w:p>
    <w:p w:rsidR="001819B6" w:rsidRPr="00B20BE4" w:rsidRDefault="0039472F" w:rsidP="001819B6">
      <w:pPr>
        <w:pStyle w:val="ListParagraph"/>
        <w:ind w:left="252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     </w:t>
      </w:r>
      <w:r>
        <w:rPr>
          <w:rFonts w:ascii="Arial Narrow" w:hAnsi="Arial Narrow"/>
        </w:rPr>
        <w:tab/>
        <w:t xml:space="preserve"> </w:t>
      </w:r>
      <w:r w:rsidR="00AD0906">
        <w:rPr>
          <w:rFonts w:ascii="Arial Narrow" w:hAnsi="Arial Narrow"/>
        </w:rPr>
        <w:t xml:space="preserve"> </w:t>
      </w:r>
      <w:r w:rsidR="001819B6" w:rsidRPr="00B20BE4">
        <w:rPr>
          <w:rFonts w:ascii="Arial Narrow" w:hAnsi="Arial Narrow"/>
        </w:rPr>
        <w:t xml:space="preserve">13 </w:t>
      </w:r>
      <w:proofErr w:type="spellStart"/>
      <w:r w:rsidR="001819B6" w:rsidRPr="00B20BE4">
        <w:rPr>
          <w:rFonts w:ascii="Arial Narrow" w:hAnsi="Arial Narrow"/>
        </w:rPr>
        <w:t>Dilkusha</w:t>
      </w:r>
      <w:proofErr w:type="spellEnd"/>
      <w:r w:rsidR="001819B6" w:rsidRPr="00B20BE4">
        <w:rPr>
          <w:rFonts w:ascii="Arial Narrow" w:hAnsi="Arial Narrow"/>
        </w:rPr>
        <w:t xml:space="preserve"> C/A, Dhaka – 1000. </w:t>
      </w:r>
    </w:p>
    <w:p w:rsidR="001819B6" w:rsidRPr="00B20BE4" w:rsidRDefault="001819B6" w:rsidP="001819B6">
      <w:pPr>
        <w:pStyle w:val="ListParagraph"/>
        <w:ind w:left="1440"/>
        <w:jc w:val="both"/>
        <w:rPr>
          <w:rFonts w:ascii="Arial Narrow" w:hAnsi="Arial Narrow"/>
        </w:rPr>
      </w:pPr>
      <w:r w:rsidRPr="00B20BE4">
        <w:rPr>
          <w:rFonts w:ascii="Arial Narrow" w:hAnsi="Arial Narrow"/>
        </w:rPr>
        <w:t xml:space="preserve">Designation </w:t>
      </w:r>
      <w:r w:rsidRPr="00B20BE4">
        <w:rPr>
          <w:rFonts w:ascii="Arial Narrow" w:hAnsi="Arial Narrow"/>
        </w:rPr>
        <w:tab/>
      </w:r>
      <w:r w:rsidRPr="00B20BE4">
        <w:rPr>
          <w:rFonts w:ascii="Arial Narrow" w:hAnsi="Arial Narrow"/>
          <w:bCs/>
        </w:rPr>
        <w:t xml:space="preserve">: </w:t>
      </w:r>
      <w:r w:rsidRPr="00B20BE4">
        <w:rPr>
          <w:rFonts w:ascii="Arial Narrow" w:hAnsi="Arial Narrow"/>
          <w:b/>
        </w:rPr>
        <w:t>“Management Trainee”</w:t>
      </w:r>
    </w:p>
    <w:p w:rsidR="00620A66" w:rsidRPr="00B20BE4" w:rsidRDefault="00620A66" w:rsidP="00620A66">
      <w:pPr>
        <w:pStyle w:val="ListParagraph"/>
        <w:ind w:left="1440"/>
        <w:jc w:val="both"/>
        <w:rPr>
          <w:rFonts w:ascii="Arial Narrow" w:hAnsi="Arial Narrow"/>
        </w:rPr>
      </w:pPr>
      <w:r w:rsidRPr="00B20BE4">
        <w:rPr>
          <w:rFonts w:ascii="Arial Narrow" w:hAnsi="Arial Narrow"/>
        </w:rPr>
        <w:t xml:space="preserve">Duration </w:t>
      </w:r>
      <w:r w:rsidRPr="00B20BE4">
        <w:rPr>
          <w:rFonts w:ascii="Arial Narrow" w:hAnsi="Arial Narrow"/>
        </w:rPr>
        <w:tab/>
      </w:r>
      <w:r w:rsidRPr="00B20BE4">
        <w:rPr>
          <w:rFonts w:ascii="Arial Narrow" w:hAnsi="Arial Narrow" w:cs="Vrinda"/>
          <w:bCs/>
        </w:rPr>
        <w:t xml:space="preserve">: </w:t>
      </w:r>
      <w:r w:rsidRPr="00B20BE4">
        <w:rPr>
          <w:rFonts w:ascii="Arial Narrow" w:hAnsi="Arial Narrow"/>
        </w:rPr>
        <w:t>2 Years 2 Months 15 days (from 15-02- 11 to 30-4-13)</w:t>
      </w:r>
    </w:p>
    <w:p w:rsidR="00620A66" w:rsidRPr="00B20BE4" w:rsidRDefault="00620A66" w:rsidP="00620A66">
      <w:pPr>
        <w:pStyle w:val="Default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bCs/>
          <w:sz w:val="22"/>
          <w:szCs w:val="22"/>
          <w:u w:val="single"/>
        </w:rPr>
        <w:t>Responsibilities</w:t>
      </w:r>
      <w:r w:rsidRPr="00B20BE4">
        <w:rPr>
          <w:rFonts w:ascii="Arial Narrow" w:hAnsi="Arial Narrow"/>
          <w:sz w:val="22"/>
          <w:szCs w:val="22"/>
        </w:rPr>
        <w:t xml:space="preserve">: </w:t>
      </w:r>
    </w:p>
    <w:p w:rsidR="00620A66" w:rsidRPr="00B20BE4" w:rsidRDefault="00620A66" w:rsidP="00620A66">
      <w:pPr>
        <w:pStyle w:val="Default"/>
        <w:jc w:val="both"/>
        <w:rPr>
          <w:rFonts w:ascii="Arial Narrow" w:hAnsi="Arial Narrow"/>
          <w:sz w:val="22"/>
          <w:szCs w:val="22"/>
        </w:rPr>
      </w:pPr>
    </w:p>
    <w:p w:rsidR="00620A66" w:rsidRPr="00B20BE4" w:rsidRDefault="00620A66" w:rsidP="00620A66">
      <w:pPr>
        <w:pStyle w:val="Default"/>
        <w:numPr>
          <w:ilvl w:val="0"/>
          <w:numId w:val="20"/>
        </w:numPr>
        <w:spacing w:after="51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To open claim files against the client’s claims. </w:t>
      </w:r>
    </w:p>
    <w:p w:rsidR="00620A66" w:rsidRPr="00B20BE4" w:rsidRDefault="00620A66" w:rsidP="00620A66">
      <w:pPr>
        <w:pStyle w:val="Default"/>
        <w:numPr>
          <w:ilvl w:val="0"/>
          <w:numId w:val="20"/>
        </w:numPr>
        <w:spacing w:after="51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To write survey appointment letters to the surveyors. </w:t>
      </w:r>
    </w:p>
    <w:p w:rsidR="00620A66" w:rsidRPr="00B20BE4" w:rsidRDefault="00620A66" w:rsidP="00620A66">
      <w:pPr>
        <w:pStyle w:val="Default"/>
        <w:numPr>
          <w:ilvl w:val="0"/>
          <w:numId w:val="20"/>
        </w:numPr>
        <w:spacing w:after="51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To write letters to the clients wanting required documents. </w:t>
      </w:r>
    </w:p>
    <w:p w:rsidR="00620A66" w:rsidRPr="00B20BE4" w:rsidRDefault="00620A66" w:rsidP="00620A66">
      <w:pPr>
        <w:pStyle w:val="Default"/>
        <w:numPr>
          <w:ilvl w:val="0"/>
          <w:numId w:val="20"/>
        </w:numPr>
        <w:spacing w:after="51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To receive the survey reports &amp; to analyze the reports. </w:t>
      </w:r>
    </w:p>
    <w:p w:rsidR="00D76216" w:rsidRDefault="00620A66" w:rsidP="00077FAD">
      <w:pPr>
        <w:pStyle w:val="Default"/>
        <w:numPr>
          <w:ilvl w:val="0"/>
          <w:numId w:val="20"/>
        </w:numPr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 xml:space="preserve">To inform to the clients after settlement of claims, etc. </w:t>
      </w:r>
    </w:p>
    <w:tbl>
      <w:tblPr>
        <w:tblpPr w:leftFromText="180" w:rightFromText="180" w:vertAnchor="text" w:horzAnchor="margin" w:tblpX="108" w:tblpY="140"/>
        <w:tblW w:w="0" w:type="auto"/>
        <w:tblLayout w:type="fixed"/>
        <w:tblLook w:val="0000"/>
      </w:tblPr>
      <w:tblGrid>
        <w:gridCol w:w="9378"/>
      </w:tblGrid>
      <w:tr w:rsidR="006C132D" w:rsidRPr="00B20BE4" w:rsidTr="00E52C6D">
        <w:trPr>
          <w:trHeight w:val="259"/>
        </w:trPr>
        <w:tc>
          <w:tcPr>
            <w:tcW w:w="9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6C132D" w:rsidRPr="00B20BE4" w:rsidRDefault="006C132D" w:rsidP="00E52C6D">
            <w:pPr>
              <w:jc w:val="both"/>
              <w:rPr>
                <w:rFonts w:ascii="Arial Narrow" w:hAnsi="Arial Narrow" w:cs="Arial Narrow"/>
                <w:b/>
                <w:bCs/>
                <w:smallCaps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Professional Degree</w:t>
            </w:r>
            <w:r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 xml:space="preserve"> (Continuing) </w:t>
            </w: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:</w:t>
            </w:r>
          </w:p>
        </w:tc>
      </w:tr>
    </w:tbl>
    <w:p w:rsidR="006C132D" w:rsidRPr="00AB78AD" w:rsidRDefault="006C132D" w:rsidP="006C132D">
      <w:pPr>
        <w:tabs>
          <w:tab w:val="left" w:pos="234"/>
        </w:tabs>
        <w:jc w:val="both"/>
        <w:rPr>
          <w:rFonts w:ascii="Arial Narrow" w:hAnsi="Arial Narrow" w:cs="Arial Narrow"/>
          <w:b/>
          <w:bCs/>
          <w:sz w:val="14"/>
          <w:szCs w:val="22"/>
        </w:rPr>
      </w:pPr>
    </w:p>
    <w:p w:rsidR="006C132D" w:rsidRPr="00F90478" w:rsidRDefault="006C132D" w:rsidP="006C132D">
      <w:pPr>
        <w:pStyle w:val="ListParagraph"/>
        <w:numPr>
          <w:ilvl w:val="1"/>
          <w:numId w:val="23"/>
        </w:numPr>
        <w:tabs>
          <w:tab w:val="left" w:pos="234"/>
        </w:tabs>
        <w:spacing w:after="0" w:line="240" w:lineRule="auto"/>
        <w:jc w:val="both"/>
        <w:rPr>
          <w:rFonts w:ascii="Arial Narrow" w:hAnsi="Arial Narrow"/>
        </w:rPr>
      </w:pPr>
      <w:r w:rsidRPr="00F90478">
        <w:rPr>
          <w:rFonts w:ascii="Arial Narrow" w:hAnsi="Arial Narrow" w:cs="Arial Narrow"/>
          <w:b/>
        </w:rPr>
        <w:t>ICMAB</w:t>
      </w:r>
      <w:r w:rsidRPr="00F90478">
        <w:rPr>
          <w:rFonts w:ascii="Arial Narrow" w:hAnsi="Arial Narrow" w:cs="Arial Narrow"/>
        </w:rPr>
        <w:t xml:space="preserve"> (500 Marks Completed).</w:t>
      </w:r>
    </w:p>
    <w:p w:rsidR="006C132D" w:rsidRDefault="006C132D" w:rsidP="006C132D">
      <w:pPr>
        <w:tabs>
          <w:tab w:val="left" w:pos="234"/>
        </w:tabs>
        <w:jc w:val="both"/>
        <w:rPr>
          <w:rFonts w:ascii="Arial Narrow" w:hAnsi="Arial Narrow" w:cs="Arial Narrow"/>
          <w:sz w:val="22"/>
          <w:szCs w:val="22"/>
        </w:rPr>
      </w:pP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  <w:t xml:space="preserve">ICMAB </w:t>
      </w:r>
      <w:proofErr w:type="spellStart"/>
      <w:r w:rsidRPr="00B20BE4">
        <w:rPr>
          <w:rFonts w:ascii="Arial Narrow" w:hAnsi="Arial Narrow" w:cs="Arial Narrow"/>
          <w:sz w:val="22"/>
          <w:szCs w:val="22"/>
        </w:rPr>
        <w:t>Bhaban</w:t>
      </w:r>
      <w:proofErr w:type="spellEnd"/>
      <w:r w:rsidRPr="00B20BE4">
        <w:rPr>
          <w:rFonts w:ascii="Arial Narrow" w:hAnsi="Arial Narrow" w:cs="Arial Narrow"/>
          <w:sz w:val="22"/>
          <w:szCs w:val="22"/>
        </w:rPr>
        <w:t xml:space="preserve">, </w:t>
      </w:r>
      <w:proofErr w:type="spellStart"/>
      <w:r w:rsidRPr="00B20BE4">
        <w:rPr>
          <w:rFonts w:ascii="Arial Narrow" w:hAnsi="Arial Narrow" w:cs="Arial Narrow"/>
          <w:sz w:val="22"/>
          <w:szCs w:val="22"/>
        </w:rPr>
        <w:t>Nilkhet</w:t>
      </w:r>
      <w:proofErr w:type="spellEnd"/>
      <w:r w:rsidRPr="00B20BE4">
        <w:rPr>
          <w:rFonts w:ascii="Arial Narrow" w:hAnsi="Arial Narrow" w:cs="Arial Narrow"/>
          <w:sz w:val="22"/>
          <w:szCs w:val="22"/>
        </w:rPr>
        <w:t>, Dhaka.</w:t>
      </w:r>
    </w:p>
    <w:p w:rsidR="006C132D" w:rsidRPr="006C132D" w:rsidRDefault="006C132D" w:rsidP="006C132D">
      <w:pPr>
        <w:tabs>
          <w:tab w:val="left" w:pos="234"/>
        </w:tabs>
        <w:jc w:val="both"/>
        <w:rPr>
          <w:rFonts w:ascii="Arial Narrow" w:hAnsi="Arial Narrow" w:cs="Arial Narrow"/>
          <w:sz w:val="8"/>
          <w:szCs w:val="22"/>
        </w:rPr>
      </w:pPr>
    </w:p>
    <w:p w:rsidR="006C132D" w:rsidRPr="00EE07A1" w:rsidRDefault="00276FDA" w:rsidP="006C132D">
      <w:pPr>
        <w:pStyle w:val="ListParagraph"/>
        <w:numPr>
          <w:ilvl w:val="1"/>
          <w:numId w:val="23"/>
        </w:numPr>
        <w:tabs>
          <w:tab w:val="left" w:pos="234"/>
        </w:tabs>
        <w:spacing w:after="0" w:line="240" w:lineRule="auto"/>
        <w:jc w:val="both"/>
        <w:rPr>
          <w:rFonts w:ascii="Arial Narrow" w:hAnsi="Arial Narrow" w:cs="Arial Narrow"/>
          <w:b/>
        </w:rPr>
      </w:pPr>
      <w:hyperlink r:id="rId11" w:history="1">
        <w:r w:rsidR="006C132D" w:rsidRPr="00F90478">
          <w:rPr>
            <w:rFonts w:ascii="Arial Narrow" w:hAnsi="Arial Narrow" w:cs="Arial Narrow"/>
            <w:b/>
          </w:rPr>
          <w:t>Master of Professional Finance (MPF)</w:t>
        </w:r>
      </w:hyperlink>
    </w:p>
    <w:p w:rsidR="006C132D" w:rsidRDefault="006C132D" w:rsidP="006C132D">
      <w:pPr>
        <w:pStyle w:val="ListParagraph"/>
        <w:tabs>
          <w:tab w:val="left" w:pos="234"/>
        </w:tabs>
        <w:spacing w:after="0" w:line="240" w:lineRule="auto"/>
        <w:ind w:left="1440"/>
        <w:jc w:val="both"/>
        <w:rPr>
          <w:rFonts w:ascii="Arial Narrow" w:hAnsi="Arial Narrow" w:cs="Arial Narrow"/>
          <w:b/>
        </w:rPr>
      </w:pPr>
      <w:r>
        <w:t>(1400 Marks Completed out of 1600 Marks)</w:t>
      </w:r>
    </w:p>
    <w:p w:rsidR="006C132D" w:rsidRPr="006C132D" w:rsidRDefault="006C132D" w:rsidP="006C132D">
      <w:pPr>
        <w:pStyle w:val="ListParagraph"/>
        <w:tabs>
          <w:tab w:val="left" w:pos="234"/>
        </w:tabs>
        <w:spacing w:after="0" w:line="240" w:lineRule="auto"/>
        <w:ind w:left="1440"/>
        <w:jc w:val="both"/>
        <w:rPr>
          <w:rFonts w:ascii="Arial Narrow" w:hAnsi="Arial Narrow" w:cs="Arial Narrow"/>
        </w:rPr>
      </w:pPr>
      <w:proofErr w:type="gramStart"/>
      <w:r w:rsidRPr="006D5083">
        <w:rPr>
          <w:rFonts w:ascii="Arial Narrow" w:hAnsi="Arial Narrow" w:cs="Arial Narrow"/>
        </w:rPr>
        <w:t>University of Dhaka</w:t>
      </w:r>
      <w:r>
        <w:rPr>
          <w:rFonts w:ascii="Arial Narrow" w:hAnsi="Arial Narrow" w:cs="Arial Narrow"/>
        </w:rPr>
        <w:t>.</w:t>
      </w:r>
      <w:proofErr w:type="gramEnd"/>
    </w:p>
    <w:p w:rsidR="00F8350E" w:rsidRPr="006C132D" w:rsidRDefault="00F8350E" w:rsidP="006269F4">
      <w:pPr>
        <w:ind w:left="720" w:firstLine="720"/>
        <w:jc w:val="both"/>
        <w:rPr>
          <w:rFonts w:ascii="Arial Narrow" w:hAnsi="Arial Narrow"/>
          <w:sz w:val="10"/>
          <w:szCs w:val="22"/>
          <w:lang w:bidi="bn-BD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9371"/>
      </w:tblGrid>
      <w:tr w:rsidR="001B22A8" w:rsidRPr="00B20BE4" w:rsidTr="00FC3ADF">
        <w:trPr>
          <w:trHeight w:val="277"/>
        </w:trPr>
        <w:tc>
          <w:tcPr>
            <w:tcW w:w="9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1B22A8" w:rsidRPr="00B20BE4" w:rsidRDefault="001B22A8" w:rsidP="006269F4">
            <w:pPr>
              <w:jc w:val="both"/>
              <w:rPr>
                <w:rFonts w:ascii="Arial Narrow" w:hAnsi="Arial Narrow" w:cs="Arial Narrow"/>
                <w:b/>
                <w:bCs/>
                <w:smallCaps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Academic Profiles:</w:t>
            </w:r>
          </w:p>
        </w:tc>
      </w:tr>
    </w:tbl>
    <w:p w:rsidR="001B22A8" w:rsidRPr="00AB78AD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smallCaps/>
          <w:color w:val="000000"/>
          <w:sz w:val="14"/>
          <w:szCs w:val="22"/>
        </w:rPr>
      </w:pP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</w:p>
    <w:p w:rsidR="00F2056C" w:rsidRPr="00B20BE4" w:rsidRDefault="00F2056C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proofErr w:type="gramStart"/>
      <w:r w:rsidRPr="00B20BE4">
        <w:rPr>
          <w:rFonts w:ascii="Arial Narrow" w:hAnsi="Arial Narrow" w:cs="Arial Narrow"/>
          <w:b/>
          <w:bCs/>
          <w:sz w:val="22"/>
          <w:szCs w:val="22"/>
        </w:rPr>
        <w:t>Master of Business Administration (M.B.A.)</w:t>
      </w:r>
      <w:proofErr w:type="gramEnd"/>
    </w:p>
    <w:p w:rsidR="00A13593" w:rsidRPr="00B20BE4" w:rsidRDefault="00A13593" w:rsidP="006269F4">
      <w:pPr>
        <w:ind w:left="720" w:firstLine="720"/>
        <w:jc w:val="both"/>
        <w:rPr>
          <w:rFonts w:ascii="Arial Narrow" w:hAnsi="Arial Narrow" w:cs="Arial Narrow"/>
          <w:b/>
          <w:bCs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Major: Finance</w:t>
      </w:r>
    </w:p>
    <w:p w:rsidR="00A13593" w:rsidRPr="00B20BE4" w:rsidRDefault="00A13593" w:rsidP="006269F4">
      <w:pPr>
        <w:tabs>
          <w:tab w:val="left" w:pos="234"/>
        </w:tabs>
        <w:jc w:val="both"/>
        <w:rPr>
          <w:rFonts w:ascii="Arial Narrow" w:hAnsi="Arial Narrow" w:cs="Arial Narrow"/>
          <w:smallCap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="00271F9B" w:rsidRPr="00B20BE4">
        <w:rPr>
          <w:rFonts w:ascii="Arial Narrow" w:hAnsi="Arial Narrow" w:cs="Arial Narrow"/>
          <w:color w:val="000000"/>
          <w:sz w:val="22"/>
          <w:szCs w:val="22"/>
        </w:rPr>
        <w:t>Year: 2013</w:t>
      </w:r>
    </w:p>
    <w:p w:rsidR="00A13593" w:rsidRPr="00B20BE4" w:rsidRDefault="00A13593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142B5F" w:rsidRPr="00B20BE4">
        <w:rPr>
          <w:rFonts w:ascii="Arial Narrow" w:hAnsi="Arial Narrow" w:cs="Arial Narrow"/>
          <w:color w:val="000000"/>
          <w:sz w:val="22"/>
          <w:szCs w:val="22"/>
        </w:rPr>
        <w:t>CGPA: 3.90</w:t>
      </w:r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out of 4.00 scales </w:t>
      </w: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[First Class]</w:t>
      </w:r>
    </w:p>
    <w:p w:rsidR="00A13593" w:rsidRPr="00B20BE4" w:rsidRDefault="00A13593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proofErr w:type="gramStart"/>
      <w:r w:rsidRPr="00B20BE4">
        <w:rPr>
          <w:rFonts w:ascii="Arial Narrow" w:hAnsi="Arial Narrow" w:cs="Arial Narrow"/>
          <w:color w:val="000000"/>
          <w:sz w:val="22"/>
          <w:szCs w:val="22"/>
        </w:rPr>
        <w:t>Bangladesh University.</w:t>
      </w:r>
      <w:proofErr w:type="gramEnd"/>
    </w:p>
    <w:p w:rsidR="002702AC" w:rsidRPr="00A25D53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smallCaps/>
          <w:color w:val="000000"/>
          <w:sz w:val="14"/>
          <w:szCs w:val="22"/>
        </w:rPr>
      </w:pP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</w:p>
    <w:p w:rsidR="001B22A8" w:rsidRPr="00B20BE4" w:rsidRDefault="002702AC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proofErr w:type="gramStart"/>
      <w:r w:rsidR="001B22A8" w:rsidRPr="00B20BE4">
        <w:rPr>
          <w:rFonts w:ascii="Arial Narrow" w:hAnsi="Arial Narrow" w:cs="Arial Narrow"/>
          <w:b/>
          <w:bCs/>
          <w:sz w:val="22"/>
          <w:szCs w:val="22"/>
        </w:rPr>
        <w:t>Bachelor of Business Administration (B.B.A.)</w:t>
      </w:r>
      <w:proofErr w:type="gramEnd"/>
    </w:p>
    <w:p w:rsidR="001B22A8" w:rsidRPr="00B20BE4" w:rsidRDefault="001B22A8" w:rsidP="006269F4">
      <w:pPr>
        <w:ind w:left="720" w:firstLine="720"/>
        <w:jc w:val="both"/>
        <w:rPr>
          <w:rFonts w:ascii="Arial Narrow" w:hAnsi="Arial Narrow" w:cs="Arial Narrow"/>
          <w:b/>
          <w:bCs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Major: Finance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smallCap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>Year: 2011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 xml:space="preserve">CGPA: 3.52 out of 4.00 scales </w:t>
      </w: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[First Class]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proofErr w:type="gramStart"/>
      <w:r w:rsidRPr="00B20BE4">
        <w:rPr>
          <w:rFonts w:ascii="Arial Narrow" w:hAnsi="Arial Narrow" w:cs="Arial Narrow"/>
          <w:color w:val="000000"/>
          <w:sz w:val="22"/>
          <w:szCs w:val="22"/>
        </w:rPr>
        <w:t>Daffodil International University.</w:t>
      </w:r>
      <w:proofErr w:type="gramEnd"/>
    </w:p>
    <w:p w:rsidR="001B22A8" w:rsidRPr="00A25D53" w:rsidRDefault="001B22A8" w:rsidP="006269F4">
      <w:pPr>
        <w:jc w:val="both"/>
        <w:rPr>
          <w:rFonts w:ascii="Arial Narrow" w:hAnsi="Arial Narrow" w:cs="Arial Narrow"/>
          <w:color w:val="000000"/>
          <w:sz w:val="10"/>
          <w:szCs w:val="22"/>
        </w:rPr>
      </w:pP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Higher Secondary Certificate</w:t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 xml:space="preserve"> [Business Studies]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>Year: 2006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 xml:space="preserve">CGPA: 3.90 out of 5.00 scales </w:t>
      </w: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[First Class]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 xml:space="preserve">Dr.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Khandaker</w:t>
      </w:r>
      <w:proofErr w:type="spellEnd"/>
      <w:r w:rsidR="001B7F51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Mosharraf</w:t>
      </w:r>
      <w:proofErr w:type="spellEnd"/>
      <w:r w:rsidR="001B7F51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Hossain</w:t>
      </w:r>
      <w:proofErr w:type="spellEnd"/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College,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Comilla</w:t>
      </w:r>
      <w:proofErr w:type="spellEnd"/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Board.</w:t>
      </w:r>
    </w:p>
    <w:p w:rsidR="001B22A8" w:rsidRPr="00A25D53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12"/>
          <w:szCs w:val="22"/>
        </w:rPr>
      </w:pP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Secondary School Certificate</w:t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 xml:space="preserve"> [Business Studies]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>Year: 2004</w:t>
      </w:r>
    </w:p>
    <w:p w:rsidR="001B22A8" w:rsidRPr="00B20BE4" w:rsidRDefault="00142B5F" w:rsidP="006269F4">
      <w:pPr>
        <w:tabs>
          <w:tab w:val="left" w:pos="234"/>
        </w:tabs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  <w:t>CGPA: 2</w:t>
      </w:r>
      <w:r w:rsidR="001B22A8" w:rsidRPr="00B20BE4">
        <w:rPr>
          <w:rFonts w:ascii="Arial Narrow" w:hAnsi="Arial Narrow" w:cs="Arial Narrow"/>
          <w:color w:val="000000"/>
          <w:sz w:val="22"/>
          <w:szCs w:val="22"/>
        </w:rPr>
        <w:t xml:space="preserve">.88 </w:t>
      </w:r>
      <w:r w:rsidR="001B22A8"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(Except Optional Subject)</w:t>
      </w:r>
      <w:r w:rsidR="001B22A8" w:rsidRPr="00B20BE4">
        <w:rPr>
          <w:rFonts w:ascii="Arial Narrow" w:hAnsi="Arial Narrow" w:cs="Arial Narrow"/>
          <w:color w:val="000000"/>
          <w:sz w:val="22"/>
          <w:szCs w:val="22"/>
        </w:rPr>
        <w:t xml:space="preserve"> out of 5.00 scales </w:t>
      </w:r>
      <w:r w:rsidR="001B22A8"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[</w:t>
      </w:r>
      <w:r w:rsidR="00593766"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Second</w:t>
      </w:r>
      <w:r w:rsidR="001B22A8"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 Class]</w:t>
      </w:r>
    </w:p>
    <w:p w:rsidR="001B22A8" w:rsidRPr="00B20BE4" w:rsidRDefault="001B22A8" w:rsidP="006269F4">
      <w:pPr>
        <w:tabs>
          <w:tab w:val="left" w:pos="234"/>
        </w:tabs>
        <w:jc w:val="both"/>
        <w:rPr>
          <w:rFonts w:ascii="Arial Narrow" w:hAnsi="Arial Narrow" w:cs="Vrinda"/>
          <w:color w:val="000000"/>
          <w:sz w:val="22"/>
          <w:szCs w:val="22"/>
          <w:cs/>
          <w:lang w:bidi="bn-BD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proofErr w:type="spellStart"/>
      <w:proofErr w:type="gramStart"/>
      <w:r w:rsidRPr="00B20BE4">
        <w:rPr>
          <w:rFonts w:ascii="Arial Narrow" w:hAnsi="Arial Narrow" w:cs="Arial Narrow"/>
          <w:color w:val="000000"/>
          <w:sz w:val="22"/>
          <w:szCs w:val="22"/>
        </w:rPr>
        <w:t>Daudkandi</w:t>
      </w:r>
      <w:proofErr w:type="spellEnd"/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Pilot High School,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Comilla</w:t>
      </w:r>
      <w:proofErr w:type="spellEnd"/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Board.</w:t>
      </w:r>
      <w:proofErr w:type="gramEnd"/>
    </w:p>
    <w:p w:rsidR="00947C00" w:rsidRPr="00D70406" w:rsidRDefault="00947C00" w:rsidP="006269F4">
      <w:pPr>
        <w:widowControl/>
        <w:autoSpaceDE/>
        <w:autoSpaceDN/>
        <w:adjustRightInd/>
        <w:spacing w:line="288" w:lineRule="auto"/>
        <w:jc w:val="both"/>
        <w:rPr>
          <w:rFonts w:ascii="Arial Narrow" w:hAnsi="Arial Narrow"/>
          <w:sz w:val="8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9382"/>
      </w:tblGrid>
      <w:tr w:rsidR="009F6079" w:rsidRPr="00B20BE4" w:rsidTr="005264E5">
        <w:trPr>
          <w:trHeight w:val="156"/>
        </w:trPr>
        <w:tc>
          <w:tcPr>
            <w:tcW w:w="938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9F6079" w:rsidRPr="00B20BE4" w:rsidRDefault="00F84A11" w:rsidP="006269F4">
            <w:pPr>
              <w:spacing w:line="288" w:lineRule="auto"/>
              <w:jc w:val="both"/>
              <w:rPr>
                <w:rFonts w:ascii="Arial Narrow" w:hAnsi="Arial Narrow" w:cs="Vrinda"/>
                <w:b/>
                <w:bCs/>
                <w:smallCaps/>
                <w:color w:val="000000"/>
                <w:lang w:bidi="bn-BD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Skills &amp; Competences</w:t>
            </w:r>
            <w:r w:rsidR="009F6079"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:</w:t>
            </w:r>
          </w:p>
        </w:tc>
      </w:tr>
    </w:tbl>
    <w:p w:rsidR="009F6079" w:rsidRPr="00B11336" w:rsidRDefault="009F6079" w:rsidP="006269F4">
      <w:pPr>
        <w:spacing w:line="288" w:lineRule="auto"/>
        <w:ind w:left="1080"/>
        <w:jc w:val="both"/>
        <w:rPr>
          <w:rFonts w:ascii="Arial Narrow" w:hAnsi="Arial Narrow" w:cs="Arial Narrow"/>
          <w:color w:val="000000"/>
          <w:sz w:val="6"/>
          <w:szCs w:val="22"/>
        </w:rPr>
      </w:pPr>
    </w:p>
    <w:p w:rsidR="009F6079" w:rsidRPr="00B20BE4" w:rsidRDefault="009F6079" w:rsidP="006269F4">
      <w:pPr>
        <w:numPr>
          <w:ilvl w:val="0"/>
          <w:numId w:val="12"/>
        </w:numPr>
        <w:spacing w:line="288" w:lineRule="auto"/>
        <w:ind w:left="1434" w:hanging="357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Strong interpersonal skills suitable for multicultural environment.</w:t>
      </w:r>
    </w:p>
    <w:p w:rsidR="009F6079" w:rsidRPr="00B20BE4" w:rsidRDefault="009F6079" w:rsidP="006269F4">
      <w:pPr>
        <w:numPr>
          <w:ilvl w:val="0"/>
          <w:numId w:val="12"/>
        </w:numPr>
        <w:spacing w:line="288" w:lineRule="auto"/>
        <w:ind w:left="1434" w:hanging="357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Ability to work independently &amp; in a team environment.</w:t>
      </w:r>
    </w:p>
    <w:p w:rsidR="00ED5618" w:rsidRPr="001D3FB5" w:rsidRDefault="009F6079" w:rsidP="00ED5618">
      <w:pPr>
        <w:numPr>
          <w:ilvl w:val="0"/>
          <w:numId w:val="12"/>
        </w:numPr>
        <w:spacing w:line="288" w:lineRule="auto"/>
        <w:ind w:left="1434" w:hanging="357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Ability to lead the team under stress &amp; can manage well to achieve the target within appropriate deadline.</w:t>
      </w:r>
    </w:p>
    <w:p w:rsidR="004469C0" w:rsidRPr="00B11336" w:rsidRDefault="004469C0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4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9360"/>
      </w:tblGrid>
      <w:tr w:rsidR="009F6079" w:rsidRPr="00B20BE4" w:rsidTr="006868E8">
        <w:trPr>
          <w:trHeight w:hRule="exact" w:val="276"/>
        </w:trPr>
        <w:tc>
          <w:tcPr>
            <w:tcW w:w="9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9F6079" w:rsidRPr="008A13A4" w:rsidRDefault="009F6079" w:rsidP="006269F4">
            <w:pPr>
              <w:spacing w:line="288" w:lineRule="auto"/>
              <w:jc w:val="both"/>
              <w:rPr>
                <w:rFonts w:ascii="Arial Narrow" w:hAnsi="Arial Narrow" w:cs="Arial Narrow"/>
                <w:b/>
                <w:bCs/>
                <w:color w:val="000000"/>
                <w:sz w:val="20"/>
                <w:szCs w:val="20"/>
              </w:rPr>
            </w:pPr>
            <w:r w:rsidRPr="008A13A4">
              <w:rPr>
                <w:rFonts w:ascii="Arial Narrow" w:hAnsi="Arial Narrow" w:cs="Arial Narrow"/>
                <w:b/>
                <w:bCs/>
                <w:color w:val="000000"/>
                <w:sz w:val="20"/>
                <w:szCs w:val="20"/>
              </w:rPr>
              <w:t xml:space="preserve">COMPUTER SKILLS: </w:t>
            </w:r>
          </w:p>
        </w:tc>
      </w:tr>
    </w:tbl>
    <w:p w:rsidR="009F6079" w:rsidRPr="00B11336" w:rsidRDefault="009F6079" w:rsidP="006269F4">
      <w:pPr>
        <w:spacing w:line="288" w:lineRule="auto"/>
        <w:ind w:left="1080"/>
        <w:jc w:val="both"/>
        <w:rPr>
          <w:rFonts w:ascii="Arial Narrow" w:hAnsi="Arial Narrow" w:cs="Arial Narrow"/>
          <w:color w:val="000000"/>
          <w:sz w:val="4"/>
          <w:szCs w:val="22"/>
        </w:rPr>
      </w:pPr>
    </w:p>
    <w:p w:rsidR="009F6079" w:rsidRPr="00B20BE4" w:rsidRDefault="009F6079" w:rsidP="006269F4">
      <w:pPr>
        <w:numPr>
          <w:ilvl w:val="0"/>
          <w:numId w:val="10"/>
        </w:numPr>
        <w:spacing w:line="288" w:lineRule="auto"/>
        <w:ind w:left="1434" w:hanging="357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Strong computer skills particularly in the use of MS Word, MS Excel, MS PowerPoint,</w:t>
      </w:r>
      <w:r w:rsidR="008E4397" w:rsidRPr="00B20BE4">
        <w:rPr>
          <w:rFonts w:ascii="Arial Narrow" w:hAnsi="Arial Narrow" w:cs="Arial Narrow"/>
          <w:sz w:val="22"/>
          <w:szCs w:val="22"/>
        </w:rPr>
        <w:t xml:space="preserve"> Photoshop,</w:t>
      </w:r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Internet Browsing.</w:t>
      </w:r>
    </w:p>
    <w:p w:rsidR="00186C27" w:rsidRPr="00B20BE4" w:rsidRDefault="009F6079" w:rsidP="006269F4">
      <w:pPr>
        <w:numPr>
          <w:ilvl w:val="0"/>
          <w:numId w:val="10"/>
        </w:numPr>
        <w:spacing w:line="288" w:lineRule="auto"/>
        <w:ind w:left="1434" w:hanging="357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>Skill of handling Computer Software.</w:t>
      </w:r>
    </w:p>
    <w:p w:rsidR="009F6079" w:rsidRPr="00B11336" w:rsidRDefault="009F6079" w:rsidP="006269F4">
      <w:pPr>
        <w:tabs>
          <w:tab w:val="left" w:pos="1440"/>
        </w:tabs>
        <w:spacing w:line="288" w:lineRule="auto"/>
        <w:ind w:left="1080"/>
        <w:jc w:val="both"/>
        <w:rPr>
          <w:rFonts w:ascii="Arial Narrow" w:hAnsi="Arial Narrow" w:cs="Arial Narrow"/>
          <w:color w:val="000000"/>
          <w:sz w:val="4"/>
          <w:szCs w:val="22"/>
        </w:rPr>
      </w:pPr>
    </w:p>
    <w:p w:rsidR="009F6079" w:rsidRPr="00B11336" w:rsidRDefault="009F6079" w:rsidP="006269F4">
      <w:pPr>
        <w:spacing w:line="288" w:lineRule="auto"/>
        <w:ind w:left="1080"/>
        <w:jc w:val="both"/>
        <w:rPr>
          <w:rFonts w:ascii="Arial Narrow" w:hAnsi="Arial Narrow" w:cs="Arial Narrow"/>
          <w:color w:val="000000"/>
          <w:sz w:val="6"/>
          <w:szCs w:val="22"/>
        </w:rPr>
      </w:pPr>
    </w:p>
    <w:tbl>
      <w:tblPr>
        <w:tblW w:w="9371" w:type="dxa"/>
        <w:tblInd w:w="108" w:type="dxa"/>
        <w:tblLayout w:type="fixed"/>
        <w:tblLook w:val="0000"/>
      </w:tblPr>
      <w:tblGrid>
        <w:gridCol w:w="9371"/>
      </w:tblGrid>
      <w:tr w:rsidR="009F6079" w:rsidRPr="00B20BE4" w:rsidTr="00DC4D00">
        <w:trPr>
          <w:trHeight w:hRule="exact" w:val="339"/>
        </w:trPr>
        <w:tc>
          <w:tcPr>
            <w:tcW w:w="93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  <w:vAlign w:val="center"/>
          </w:tcPr>
          <w:p w:rsidR="009F6079" w:rsidRPr="00B20BE4" w:rsidRDefault="009F6079" w:rsidP="006269F4">
            <w:pPr>
              <w:spacing w:line="288" w:lineRule="auto"/>
              <w:jc w:val="both"/>
              <w:rPr>
                <w:rFonts w:ascii="Arial Narrow" w:hAnsi="Arial Narrow" w:cs="Arial Narrow"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 xml:space="preserve">Personal Information: </w:t>
            </w:r>
          </w:p>
        </w:tc>
      </w:tr>
    </w:tbl>
    <w:p w:rsidR="009F6079" w:rsidRPr="001F55F6" w:rsidRDefault="009F6079" w:rsidP="006269F4">
      <w:pPr>
        <w:spacing w:line="288" w:lineRule="auto"/>
        <w:jc w:val="both"/>
        <w:rPr>
          <w:rFonts w:ascii="Arial Narrow" w:hAnsi="Arial Narrow" w:cs="Arial Narrow"/>
          <w:b/>
          <w:bCs/>
          <w:smallCaps/>
          <w:color w:val="000000"/>
          <w:sz w:val="4"/>
          <w:szCs w:val="22"/>
        </w:rPr>
      </w:pP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bCs/>
          <w:smallCaps/>
          <w:color w:val="000000"/>
          <w:sz w:val="22"/>
          <w:szCs w:val="22"/>
        </w:rPr>
        <w:tab/>
      </w:r>
    </w:p>
    <w:p w:rsidR="009F6079" w:rsidRPr="00B20BE4" w:rsidRDefault="009402D2" w:rsidP="006269F4">
      <w:pPr>
        <w:spacing w:line="288" w:lineRule="auto"/>
        <w:ind w:left="720" w:firstLine="720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Father’s n</w:t>
      </w:r>
      <w:r w:rsidR="009F6079" w:rsidRPr="00B20BE4">
        <w:rPr>
          <w:rFonts w:ascii="Arial Narrow" w:hAnsi="Arial Narrow" w:cs="Arial Narrow"/>
          <w:b/>
          <w:color w:val="000000"/>
          <w:sz w:val="22"/>
          <w:szCs w:val="22"/>
        </w:rPr>
        <w:t>ame</w:t>
      </w:r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794944" w:rsidRPr="00B20BE4">
        <w:rPr>
          <w:rFonts w:ascii="Arial Narrow" w:hAnsi="Arial Narrow" w:cs="Arial Narrow"/>
          <w:b/>
          <w:color w:val="000000"/>
          <w:sz w:val="22"/>
          <w:szCs w:val="22"/>
        </w:rPr>
        <w:t>:</w:t>
      </w:r>
      <w:r w:rsidR="00794944" w:rsidRPr="00B20BE4">
        <w:rPr>
          <w:rFonts w:ascii="Arial Narrow" w:hAnsi="Arial Narrow" w:cs="Arial Narrow"/>
          <w:color w:val="000000"/>
          <w:sz w:val="22"/>
          <w:szCs w:val="22"/>
        </w:rPr>
        <w:t xml:space="preserve"> Late.</w:t>
      </w:r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 xml:space="preserve"> Md. </w:t>
      </w:r>
      <w:proofErr w:type="spellStart"/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>Abdur</w:t>
      </w:r>
      <w:proofErr w:type="spellEnd"/>
      <w:r w:rsidR="001B7F51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>Rahman</w:t>
      </w:r>
      <w:proofErr w:type="spellEnd"/>
      <w:r w:rsidR="001B7F51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>Sarkar</w:t>
      </w:r>
      <w:proofErr w:type="spellEnd"/>
    </w:p>
    <w:p w:rsidR="009F6079" w:rsidRPr="00B20BE4" w:rsidRDefault="009F6079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9402D2" w:rsidRPr="00B20BE4">
        <w:rPr>
          <w:rFonts w:ascii="Arial Narrow" w:hAnsi="Arial Narrow" w:cs="Arial Narrow"/>
          <w:b/>
          <w:color w:val="000000"/>
          <w:sz w:val="22"/>
          <w:szCs w:val="22"/>
        </w:rPr>
        <w:t>Mother’s n</w:t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ame</w:t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892431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:</w:t>
      </w:r>
      <w:r w:rsidR="003C0FF2">
        <w:rPr>
          <w:rFonts w:ascii="Arial Narrow" w:hAnsi="Arial Narrow" w:cs="Arial Narrow"/>
          <w:b/>
          <w:color w:val="000000"/>
          <w:sz w:val="22"/>
          <w:szCs w:val="22"/>
        </w:rPr>
        <w:t xml:space="preserve">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Selina</w:t>
      </w:r>
      <w:proofErr w:type="spellEnd"/>
      <w:r w:rsidR="001B7F51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Pr="00B20BE4">
        <w:rPr>
          <w:rFonts w:ascii="Arial Narrow" w:hAnsi="Arial Narrow" w:cs="Arial Narrow"/>
          <w:color w:val="000000"/>
          <w:sz w:val="22"/>
          <w:szCs w:val="22"/>
        </w:rPr>
        <w:t>Akter</w:t>
      </w:r>
      <w:proofErr w:type="spellEnd"/>
    </w:p>
    <w:p w:rsidR="008000CD" w:rsidRPr="00B20BE4" w:rsidRDefault="009402D2" w:rsidP="006269F4">
      <w:pPr>
        <w:spacing w:line="288" w:lineRule="auto"/>
        <w:ind w:left="720" w:firstLine="720"/>
        <w:jc w:val="both"/>
        <w:rPr>
          <w:rFonts w:ascii="Arial Narrow" w:hAnsi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sz w:val="22"/>
          <w:szCs w:val="22"/>
        </w:rPr>
        <w:t>Permanent a</w:t>
      </w:r>
      <w:r w:rsidR="008000CD" w:rsidRPr="00B20BE4">
        <w:rPr>
          <w:rFonts w:ascii="Arial Narrow" w:hAnsi="Arial Narrow" w:cs="Arial Narrow"/>
          <w:b/>
          <w:sz w:val="22"/>
          <w:szCs w:val="22"/>
        </w:rPr>
        <w:t>ddress</w:t>
      </w:r>
      <w:r w:rsidR="008000CD" w:rsidRPr="00B20BE4">
        <w:rPr>
          <w:rFonts w:ascii="Arial Narrow" w:hAnsi="Arial Narrow" w:cs="Arial Narrow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sz w:val="22"/>
          <w:szCs w:val="22"/>
        </w:rPr>
        <w:tab/>
      </w:r>
      <w:r w:rsidR="008000CD" w:rsidRPr="00B20BE4">
        <w:rPr>
          <w:rFonts w:ascii="Arial Narrow" w:hAnsi="Arial Narrow" w:cs="Arial Narrow"/>
          <w:b/>
          <w:sz w:val="22"/>
          <w:szCs w:val="22"/>
        </w:rPr>
        <w:t>:</w:t>
      </w:r>
      <w:r w:rsidR="003C0FF2">
        <w:rPr>
          <w:rFonts w:ascii="Arial Narrow" w:hAnsi="Arial Narrow" w:cs="Arial Narrow"/>
          <w:b/>
          <w:sz w:val="22"/>
          <w:szCs w:val="22"/>
        </w:rPr>
        <w:t xml:space="preserve"> </w:t>
      </w:r>
      <w:proofErr w:type="spellStart"/>
      <w:r w:rsidR="008000CD" w:rsidRPr="00B20BE4">
        <w:rPr>
          <w:rFonts w:ascii="Arial Narrow" w:hAnsi="Arial Narrow"/>
          <w:sz w:val="22"/>
          <w:szCs w:val="22"/>
        </w:rPr>
        <w:t>Vill</w:t>
      </w:r>
      <w:proofErr w:type="spellEnd"/>
      <w:r w:rsidR="00507B8E" w:rsidRPr="00B20BE4">
        <w:rPr>
          <w:rFonts w:ascii="Arial Narrow" w:hAnsi="Arial Narrow"/>
          <w:sz w:val="22"/>
          <w:szCs w:val="22"/>
        </w:rPr>
        <w:t>: -</w:t>
      </w:r>
      <w:r w:rsidR="001B7F51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8000CD" w:rsidRPr="00B20BE4">
        <w:rPr>
          <w:rFonts w:ascii="Arial Narrow" w:hAnsi="Arial Narrow"/>
          <w:sz w:val="22"/>
          <w:szCs w:val="22"/>
        </w:rPr>
        <w:t>Changakandi</w:t>
      </w:r>
      <w:proofErr w:type="spellEnd"/>
      <w:r w:rsidR="008000CD" w:rsidRPr="00B20BE4">
        <w:rPr>
          <w:rFonts w:ascii="Arial Narrow" w:hAnsi="Arial Narrow"/>
          <w:sz w:val="22"/>
          <w:szCs w:val="22"/>
        </w:rPr>
        <w:t>, Post</w:t>
      </w:r>
      <w:r w:rsidR="00507B8E" w:rsidRPr="00B20BE4">
        <w:rPr>
          <w:rFonts w:ascii="Arial Narrow" w:hAnsi="Arial Narrow"/>
          <w:sz w:val="22"/>
          <w:szCs w:val="22"/>
        </w:rPr>
        <w:t>: -</w:t>
      </w:r>
      <w:r w:rsidR="001B7F51">
        <w:rPr>
          <w:rFonts w:ascii="Arial Narrow" w:hAnsi="Arial Narrow"/>
          <w:sz w:val="22"/>
          <w:szCs w:val="22"/>
        </w:rPr>
        <w:t xml:space="preserve"> </w:t>
      </w:r>
      <w:proofErr w:type="spellStart"/>
      <w:r w:rsidR="008000CD" w:rsidRPr="00B20BE4">
        <w:rPr>
          <w:rFonts w:ascii="Arial Narrow" w:hAnsi="Arial Narrow"/>
          <w:sz w:val="22"/>
          <w:szCs w:val="22"/>
        </w:rPr>
        <w:t>Daudkandi</w:t>
      </w:r>
      <w:proofErr w:type="spellEnd"/>
      <w:r w:rsidR="00173A23" w:rsidRPr="00B20BE4">
        <w:rPr>
          <w:rFonts w:ascii="Arial Narrow" w:hAnsi="Arial Narrow"/>
          <w:sz w:val="22"/>
          <w:szCs w:val="22"/>
          <w:cs/>
          <w:lang w:bidi="bn-BD"/>
        </w:rPr>
        <w:t>,</w:t>
      </w:r>
    </w:p>
    <w:p w:rsidR="008000CD" w:rsidRPr="00B20BE4" w:rsidRDefault="008000CD" w:rsidP="006269F4">
      <w:pPr>
        <w:spacing w:line="288" w:lineRule="auto"/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ab/>
      </w:r>
      <w:r w:rsidR="002E7842" w:rsidRPr="00B20BE4">
        <w:rPr>
          <w:rFonts w:ascii="Arial Narrow" w:hAnsi="Arial Narrow"/>
          <w:sz w:val="22"/>
          <w:szCs w:val="22"/>
        </w:rPr>
        <w:tab/>
      </w:r>
      <w:r w:rsidR="003C0FF2">
        <w:rPr>
          <w:rFonts w:ascii="Arial Narrow" w:hAnsi="Arial Narrow"/>
          <w:sz w:val="22"/>
          <w:szCs w:val="22"/>
        </w:rPr>
        <w:t xml:space="preserve"> </w:t>
      </w:r>
      <w:r w:rsidR="00D47FCC" w:rsidRPr="00B20BE4">
        <w:rPr>
          <w:rFonts w:ascii="Arial Narrow" w:hAnsi="Arial Narrow" w:cs="Arial Narrow"/>
          <w:color w:val="000000"/>
          <w:sz w:val="22"/>
          <w:szCs w:val="22"/>
        </w:rPr>
        <w:t xml:space="preserve">P.S.:- </w:t>
      </w:r>
      <w:proofErr w:type="spellStart"/>
      <w:r w:rsidR="00D47FCC" w:rsidRPr="00B20BE4">
        <w:rPr>
          <w:rFonts w:ascii="Arial Narrow" w:hAnsi="Arial Narrow" w:cs="Arial Narrow"/>
          <w:color w:val="000000"/>
          <w:sz w:val="22"/>
          <w:szCs w:val="22"/>
        </w:rPr>
        <w:t>Daudkandi</w:t>
      </w:r>
      <w:proofErr w:type="spellEnd"/>
      <w:r w:rsidR="00D47FCC" w:rsidRPr="00B20BE4">
        <w:rPr>
          <w:rFonts w:ascii="Arial Narrow" w:hAnsi="Arial Narrow" w:cs="Arial Narrow"/>
          <w:color w:val="000000"/>
          <w:sz w:val="22"/>
          <w:szCs w:val="22"/>
        </w:rPr>
        <w:t>, Dist</w:t>
      </w:r>
      <w:proofErr w:type="gramStart"/>
      <w:r w:rsidR="00D47FCC" w:rsidRPr="00B20BE4">
        <w:rPr>
          <w:rFonts w:ascii="Arial Narrow" w:hAnsi="Arial Narrow" w:cs="Arial Narrow"/>
          <w:color w:val="000000"/>
          <w:sz w:val="22"/>
          <w:szCs w:val="22"/>
        </w:rPr>
        <w:t>:-</w:t>
      </w:r>
      <w:proofErr w:type="gramEnd"/>
      <w:r w:rsidR="003C0FF2">
        <w:rPr>
          <w:rFonts w:ascii="Arial Narrow" w:hAnsi="Arial Narrow" w:cs="Arial Narrow"/>
          <w:color w:val="000000"/>
          <w:sz w:val="22"/>
          <w:szCs w:val="22"/>
        </w:rPr>
        <w:t xml:space="preserve"> </w:t>
      </w:r>
      <w:proofErr w:type="spellStart"/>
      <w:r w:rsidR="00D47FCC" w:rsidRPr="00B20BE4">
        <w:rPr>
          <w:rFonts w:ascii="Arial Narrow" w:hAnsi="Arial Narrow" w:cs="Arial Narrow"/>
          <w:color w:val="000000"/>
          <w:sz w:val="22"/>
          <w:szCs w:val="22"/>
        </w:rPr>
        <w:t>Comilla</w:t>
      </w:r>
      <w:proofErr w:type="spellEnd"/>
      <w:r w:rsidRPr="00B20BE4">
        <w:rPr>
          <w:rFonts w:ascii="Arial Narrow" w:hAnsi="Arial Narrow"/>
          <w:sz w:val="22"/>
          <w:szCs w:val="22"/>
        </w:rPr>
        <w:t>.</w:t>
      </w:r>
    </w:p>
    <w:p w:rsidR="009F6079" w:rsidRPr="00B20BE4" w:rsidRDefault="009F6079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9402D2" w:rsidRPr="00B20BE4">
        <w:rPr>
          <w:rFonts w:ascii="Arial Narrow" w:hAnsi="Arial Narrow" w:cs="Arial Narrow"/>
          <w:b/>
          <w:color w:val="000000"/>
          <w:sz w:val="22"/>
          <w:szCs w:val="22"/>
        </w:rPr>
        <w:t>Date of b</w:t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irth</w:t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BA10A3" w:rsidRPr="00B20BE4">
        <w:rPr>
          <w:rFonts w:ascii="Arial Narrow" w:hAnsi="Arial Narrow" w:cs="Arial Narrow"/>
          <w:b/>
          <w:color w:val="000000"/>
          <w:sz w:val="22"/>
          <w:szCs w:val="22"/>
        </w:rPr>
        <w:t>:</w:t>
      </w:r>
      <w:r w:rsidR="00BA10A3" w:rsidRPr="00B20BE4">
        <w:rPr>
          <w:rFonts w:ascii="Arial Narrow" w:hAnsi="Arial Narrow" w:cs="Arial Narrow"/>
          <w:color w:val="000000"/>
          <w:sz w:val="22"/>
          <w:szCs w:val="22"/>
        </w:rPr>
        <w:t xml:space="preserve"> December 31, 1987</w:t>
      </w:r>
    </w:p>
    <w:p w:rsidR="00BD2804" w:rsidRPr="00B20BE4" w:rsidRDefault="00BD2804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Sex</w:t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b/>
          <w:color w:val="000000"/>
          <w:sz w:val="22"/>
          <w:szCs w:val="22"/>
        </w:rPr>
        <w:t>:</w:t>
      </w:r>
      <w:r w:rsidRPr="00B20BE4">
        <w:rPr>
          <w:rFonts w:ascii="Arial Narrow" w:hAnsi="Arial Narrow" w:cs="Arial Narrow"/>
          <w:color w:val="000000"/>
          <w:sz w:val="22"/>
          <w:szCs w:val="22"/>
        </w:rPr>
        <w:t xml:space="preserve"> Male</w:t>
      </w:r>
      <w:r w:rsidR="00774E85" w:rsidRPr="00B20BE4">
        <w:rPr>
          <w:rFonts w:ascii="Arial Narrow" w:hAnsi="Arial Narrow" w:cs="Arial Narrow"/>
          <w:color w:val="000000"/>
          <w:sz w:val="22"/>
          <w:szCs w:val="22"/>
        </w:rPr>
        <w:tab/>
      </w:r>
    </w:p>
    <w:p w:rsidR="009F6079" w:rsidRPr="00B20BE4" w:rsidRDefault="00BD2804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9F6079" w:rsidRPr="00B20BE4">
        <w:rPr>
          <w:rFonts w:ascii="Arial Narrow" w:hAnsi="Arial Narrow" w:cs="Arial Narrow"/>
          <w:b/>
          <w:color w:val="000000"/>
          <w:sz w:val="22"/>
          <w:szCs w:val="22"/>
        </w:rPr>
        <w:t>Religion</w:t>
      </w:r>
      <w:r w:rsidR="009F6079" w:rsidRPr="00B20BE4">
        <w:rPr>
          <w:rFonts w:ascii="Arial Narrow" w:hAnsi="Arial Narrow" w:cs="Arial Narrow"/>
          <w:b/>
          <w:color w:val="000000"/>
          <w:sz w:val="22"/>
          <w:szCs w:val="22"/>
        </w:rPr>
        <w:tab/>
      </w:r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color w:val="000000"/>
          <w:sz w:val="22"/>
          <w:szCs w:val="22"/>
        </w:rPr>
        <w:tab/>
      </w:r>
      <w:r w:rsidR="00387F45" w:rsidRPr="00B20BE4">
        <w:rPr>
          <w:rFonts w:ascii="Arial Narrow" w:hAnsi="Arial Narrow" w:cs="Vrinda"/>
          <w:color w:val="000000"/>
          <w:sz w:val="22"/>
          <w:szCs w:val="22"/>
          <w:cs/>
          <w:lang w:bidi="bn-BD"/>
        </w:rPr>
        <w:tab/>
      </w:r>
      <w:r w:rsidR="009F6079" w:rsidRPr="00B20BE4">
        <w:rPr>
          <w:rFonts w:ascii="Arial Narrow" w:hAnsi="Arial Narrow" w:cs="Arial Narrow"/>
          <w:b/>
          <w:color w:val="000000"/>
          <w:sz w:val="22"/>
          <w:szCs w:val="22"/>
        </w:rPr>
        <w:t>:</w:t>
      </w:r>
      <w:r w:rsidR="009F6079" w:rsidRPr="00B20BE4">
        <w:rPr>
          <w:rFonts w:ascii="Arial Narrow" w:hAnsi="Arial Narrow" w:cs="Arial Narrow"/>
          <w:color w:val="000000"/>
          <w:sz w:val="22"/>
          <w:szCs w:val="22"/>
        </w:rPr>
        <w:t xml:space="preserve"> Islam</w:t>
      </w:r>
    </w:p>
    <w:p w:rsidR="0086315F" w:rsidRPr="00B20BE4" w:rsidRDefault="0086315F" w:rsidP="006269F4">
      <w:pPr>
        <w:spacing w:line="288" w:lineRule="auto"/>
        <w:ind w:left="720" w:firstLine="720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/>
          <w:b/>
          <w:bCs/>
          <w:sz w:val="22"/>
          <w:szCs w:val="22"/>
        </w:rPr>
        <w:t xml:space="preserve">Marital status </w:t>
      </w:r>
      <w:r w:rsidRPr="00B20BE4">
        <w:rPr>
          <w:rFonts w:ascii="Arial Narrow" w:hAnsi="Arial Narrow"/>
          <w:b/>
          <w:bCs/>
          <w:sz w:val="22"/>
          <w:szCs w:val="22"/>
        </w:rPr>
        <w:tab/>
      </w:r>
      <w:r w:rsidRPr="00B20BE4">
        <w:rPr>
          <w:rFonts w:ascii="Arial Narrow" w:hAnsi="Arial Narrow"/>
          <w:b/>
          <w:bCs/>
          <w:sz w:val="22"/>
          <w:szCs w:val="22"/>
        </w:rPr>
        <w:tab/>
      </w:r>
      <w:r w:rsidRPr="00B20BE4">
        <w:rPr>
          <w:rFonts w:ascii="Arial Narrow" w:hAnsi="Arial Narrow"/>
          <w:b/>
          <w:bCs/>
          <w:sz w:val="22"/>
          <w:szCs w:val="22"/>
        </w:rPr>
        <w:tab/>
      </w:r>
      <w:r w:rsidRPr="00B20BE4">
        <w:rPr>
          <w:rFonts w:ascii="Arial Narrow" w:hAnsi="Arial Narrow"/>
          <w:sz w:val="22"/>
          <w:szCs w:val="22"/>
        </w:rPr>
        <w:t>: Married</w:t>
      </w:r>
    </w:p>
    <w:p w:rsidR="009F6079" w:rsidRPr="00B20BE4" w:rsidRDefault="009F6079" w:rsidP="006269F4">
      <w:pPr>
        <w:spacing w:line="288" w:lineRule="auto"/>
        <w:jc w:val="both"/>
        <w:rPr>
          <w:rFonts w:ascii="Arial Narrow" w:hAnsi="Arial Narrow" w:cs="Arial Narrow"/>
          <w:sz w:val="22"/>
          <w:szCs w:val="22"/>
        </w:rPr>
      </w:pP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>Nationality</w:t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>:</w:t>
      </w:r>
      <w:r w:rsidRPr="00B20BE4">
        <w:rPr>
          <w:rFonts w:ascii="Arial Narrow" w:hAnsi="Arial Narrow" w:cs="Arial Narrow"/>
          <w:sz w:val="22"/>
          <w:szCs w:val="22"/>
        </w:rPr>
        <w:t xml:space="preserve"> Bangladeshi </w:t>
      </w:r>
      <w:r w:rsidR="00F337D5" w:rsidRPr="00B20BE4">
        <w:rPr>
          <w:rFonts w:ascii="Arial Narrow" w:hAnsi="Arial Narrow" w:cs="Arial Narrow"/>
          <w:sz w:val="22"/>
          <w:szCs w:val="22"/>
        </w:rPr>
        <w:t>(</w:t>
      </w:r>
      <w:r w:rsidRPr="00B20BE4">
        <w:rPr>
          <w:rFonts w:ascii="Arial Narrow" w:hAnsi="Arial Narrow" w:cs="Arial Narrow"/>
          <w:sz w:val="22"/>
          <w:szCs w:val="22"/>
        </w:rPr>
        <w:t>by bor</w:t>
      </w:r>
      <w:r w:rsidR="00F337D5" w:rsidRPr="00B20BE4">
        <w:rPr>
          <w:rFonts w:ascii="Arial Narrow" w:hAnsi="Arial Narrow" w:cs="Arial Narrow"/>
          <w:sz w:val="22"/>
          <w:szCs w:val="22"/>
        </w:rPr>
        <w:t>n)</w:t>
      </w:r>
    </w:p>
    <w:p w:rsidR="006D1BB3" w:rsidRPr="00B20BE4" w:rsidRDefault="006D1BB3" w:rsidP="006269F4">
      <w:pPr>
        <w:spacing w:line="288" w:lineRule="auto"/>
        <w:jc w:val="both"/>
        <w:rPr>
          <w:rFonts w:ascii="Arial Narrow" w:hAnsi="Arial Narrow" w:cs="Arial Narrow"/>
          <w:b/>
          <w:sz w:val="22"/>
          <w:szCs w:val="22"/>
        </w:rPr>
      </w:pP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proofErr w:type="gramStart"/>
      <w:r w:rsidRPr="00B20BE4">
        <w:rPr>
          <w:rFonts w:ascii="Arial Narrow" w:hAnsi="Arial Narrow" w:cs="Arial Narrow"/>
          <w:b/>
          <w:sz w:val="22"/>
          <w:szCs w:val="22"/>
        </w:rPr>
        <w:t>NID No.</w:t>
      </w:r>
      <w:proofErr w:type="gramEnd"/>
      <w:r w:rsidRPr="00B20BE4">
        <w:rPr>
          <w:rFonts w:ascii="Arial Narrow" w:hAnsi="Arial Narrow" w:cs="Arial Narrow"/>
          <w:b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ab/>
        <w:t xml:space="preserve">: </w:t>
      </w:r>
      <w:r w:rsidRPr="00B20BE4">
        <w:rPr>
          <w:rFonts w:ascii="Arial Narrow" w:hAnsi="Arial Narrow" w:cs="Arial Narrow"/>
          <w:sz w:val="22"/>
          <w:szCs w:val="22"/>
        </w:rPr>
        <w:t>1913621820221</w:t>
      </w:r>
    </w:p>
    <w:p w:rsidR="00522832" w:rsidRPr="00B20BE4" w:rsidRDefault="00522832" w:rsidP="006269F4">
      <w:pPr>
        <w:spacing w:line="288" w:lineRule="auto"/>
        <w:jc w:val="both"/>
        <w:rPr>
          <w:rFonts w:ascii="Arial Narrow" w:hAnsi="Arial Narrow" w:cs="Arial Narrow"/>
          <w:sz w:val="22"/>
          <w:szCs w:val="22"/>
        </w:rPr>
      </w:pP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>Health</w:t>
      </w:r>
      <w:r w:rsidRPr="00B20BE4">
        <w:rPr>
          <w:rFonts w:ascii="Arial Narrow" w:hAnsi="Arial Narrow" w:cs="Arial Narrow"/>
          <w:b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sz w:val="22"/>
          <w:szCs w:val="22"/>
        </w:rPr>
        <w:tab/>
      </w:r>
      <w:r w:rsidR="0029193D" w:rsidRPr="00B20BE4">
        <w:rPr>
          <w:rFonts w:ascii="Arial Narrow" w:hAnsi="Arial Narrow" w:cs="Arial Narrow"/>
          <w:b/>
          <w:sz w:val="22"/>
          <w:szCs w:val="22"/>
        </w:rPr>
        <w:t>:</w:t>
      </w:r>
      <w:r w:rsidR="0029193D" w:rsidRPr="00B20BE4">
        <w:rPr>
          <w:rFonts w:ascii="Arial Narrow" w:hAnsi="Arial Narrow" w:cs="Arial Narrow"/>
          <w:color w:val="000000"/>
          <w:sz w:val="22"/>
          <w:szCs w:val="22"/>
        </w:rPr>
        <w:t xml:space="preserve"> Sound</w:t>
      </w:r>
    </w:p>
    <w:p w:rsidR="00144255" w:rsidRPr="00B20BE4" w:rsidRDefault="0074535A" w:rsidP="006269F4">
      <w:pPr>
        <w:jc w:val="both"/>
        <w:rPr>
          <w:rFonts w:ascii="Arial Narrow" w:hAnsi="Arial Narrow"/>
          <w:sz w:val="22"/>
          <w:szCs w:val="22"/>
        </w:rPr>
      </w:pP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>Height</w:t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sz w:val="22"/>
          <w:szCs w:val="22"/>
        </w:rPr>
        <w:tab/>
      </w:r>
      <w:r w:rsidR="002E7842" w:rsidRPr="00B20BE4">
        <w:rPr>
          <w:rFonts w:ascii="Arial Narrow" w:hAnsi="Arial Narrow" w:cs="Arial Narrow"/>
          <w:sz w:val="22"/>
          <w:szCs w:val="22"/>
        </w:rPr>
        <w:tab/>
      </w:r>
      <w:r w:rsidRPr="00B20BE4">
        <w:rPr>
          <w:rFonts w:ascii="Arial Narrow" w:hAnsi="Arial Narrow" w:cs="Arial Narrow"/>
          <w:b/>
          <w:sz w:val="22"/>
          <w:szCs w:val="22"/>
        </w:rPr>
        <w:t xml:space="preserve">: </w:t>
      </w:r>
      <w:r w:rsidRPr="00B20BE4">
        <w:rPr>
          <w:rFonts w:ascii="Arial Narrow" w:hAnsi="Arial Narrow"/>
          <w:sz w:val="22"/>
          <w:szCs w:val="22"/>
        </w:rPr>
        <w:t>5`9`` (175.26 cm)</w:t>
      </w:r>
    </w:p>
    <w:p w:rsidR="00590612" w:rsidRPr="00B20BE4" w:rsidRDefault="00276FDA" w:rsidP="006269F4">
      <w:pPr>
        <w:jc w:val="both"/>
        <w:rPr>
          <w:rFonts w:ascii="Arial Narrow" w:hAnsi="Arial Narrow" w:cs="Arial"/>
          <w:sz w:val="22"/>
          <w:szCs w:val="22"/>
        </w:rPr>
      </w:pPr>
      <w:r w:rsidRPr="00276FDA">
        <w:rPr>
          <w:rFonts w:ascii="Arial Narrow" w:hAnsi="Arial Narrow"/>
          <w:noProof/>
          <w:sz w:val="22"/>
          <w:szCs w:val="22"/>
        </w:rPr>
        <w:pict>
          <v:shape id="Text Box 4" o:spid="_x0000_s1027" type="#_x0000_t202" style="position:absolute;left:0;text-align:left;margin-left:21.05pt;margin-top:30.5pt;width:166.2pt;height:66.9pt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" stroked="f">
            <v:textbox>
              <w:txbxContent>
                <w:p w:rsidR="00590612" w:rsidRPr="0023526E" w:rsidRDefault="00590612" w:rsidP="00590612">
                  <w:pPr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</w:pPr>
                  <w:r w:rsidRPr="0023526E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 xml:space="preserve">Md. </w:t>
                  </w:r>
                  <w:proofErr w:type="spellStart"/>
                  <w:r w:rsidR="001F6577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>Shamsul</w:t>
                  </w:r>
                  <w:proofErr w:type="spellEnd"/>
                  <w:r w:rsidR="001B7F51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1F6577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>Alam</w:t>
                  </w:r>
                  <w:proofErr w:type="spellEnd"/>
                  <w:r w:rsidR="001B7F51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1F6577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>Sarkar</w:t>
                  </w:r>
                  <w:proofErr w:type="spellEnd"/>
                  <w:r w:rsidRPr="0023526E">
                    <w:rPr>
                      <w:rFonts w:ascii="Arial Narrow" w:hAnsi="Arial Narrow" w:cs="Arial Narrow"/>
                      <w:b/>
                      <w:bCs/>
                      <w:sz w:val="20"/>
                      <w:szCs w:val="20"/>
                    </w:rPr>
                    <w:t>.</w:t>
                  </w:r>
                </w:p>
                <w:p w:rsidR="00590612" w:rsidRPr="0023526E" w:rsidRDefault="001F6577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Senior Accounts Officer</w:t>
                  </w:r>
                </w:p>
                <w:p w:rsidR="00590612" w:rsidRPr="0023526E" w:rsidRDefault="001F6577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Sadat Jute Industries Ltd. </w:t>
                  </w:r>
                </w:p>
                <w:p w:rsidR="00590612" w:rsidRPr="0023526E" w:rsidRDefault="001F6577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proofErr w:type="gramStart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7 </w:t>
                  </w:r>
                  <w:proofErr w:type="spellStart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gulshan</w:t>
                  </w:r>
                  <w:proofErr w:type="spellEnd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 avenue, </w:t>
                  </w:r>
                  <w:proofErr w:type="spellStart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Gulshan</w:t>
                  </w:r>
                  <w:proofErr w:type="spellEnd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 -01,</w:t>
                  </w:r>
                  <w:r w:rsidR="00590612" w:rsidRPr="0023526E"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 Dhaka-1000.</w:t>
                  </w:r>
                  <w:proofErr w:type="gramEnd"/>
                </w:p>
                <w:p w:rsidR="00590612" w:rsidRPr="0023526E" w:rsidRDefault="001F6577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Mobile: 01819425743</w:t>
                  </w:r>
                  <w:r w:rsidR="00970FCD">
                    <w:rPr>
                      <w:rFonts w:ascii="Arial Narrow" w:hAnsi="Arial Narrow" w:cs="Arial Narrow"/>
                      <w:sz w:val="18"/>
                      <w:szCs w:val="18"/>
                    </w:rPr>
                    <w:t>, PABX: 9888698</w:t>
                  </w:r>
                  <w:r w:rsidR="00590612">
                    <w:rPr>
                      <w:rFonts w:ascii="Arial Narrow" w:hAnsi="Arial Narrow" w:cs="Arial Narrow"/>
                      <w:sz w:val="18"/>
                      <w:szCs w:val="18"/>
                    </w:rPr>
                    <w:t>.</w:t>
                  </w:r>
                </w:p>
                <w:p w:rsidR="00590612" w:rsidRPr="0023526E" w:rsidRDefault="00590612" w:rsidP="00590612">
                  <w:pPr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</w:pPr>
                  <w:r w:rsidRPr="0023526E">
                    <w:rPr>
                      <w:rFonts w:ascii="Arial Narrow" w:hAnsi="Arial Narrow" w:cs="Arial Narrow"/>
                      <w:sz w:val="18"/>
                      <w:szCs w:val="18"/>
                    </w:rPr>
                    <w:tab/>
                  </w:r>
                </w:p>
                <w:p w:rsidR="00590612" w:rsidRPr="0023526E" w:rsidRDefault="00590612" w:rsidP="00590612">
                  <w:pPr>
                    <w:rPr>
                      <w:sz w:val="22"/>
                      <w:szCs w:val="22"/>
                    </w:rPr>
                  </w:pPr>
                </w:p>
              </w:txbxContent>
            </v:textbox>
          </v:shape>
        </w:pict>
      </w:r>
      <w:r w:rsidRPr="00276FDA">
        <w:rPr>
          <w:rFonts w:ascii="Arial Narrow" w:hAnsi="Arial Narrow"/>
          <w:noProof/>
          <w:sz w:val="22"/>
          <w:szCs w:val="22"/>
        </w:rPr>
        <w:pict>
          <v:shape id="Text Box 3" o:spid="_x0000_s1026" type="#_x0000_t202" style="position:absolute;left:0;text-align:left;margin-left:267.5pt;margin-top:30.5pt;width:166.8pt;height:60.8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rw3tAIAALk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" filled="f" stroked="f">
            <v:textbox>
              <w:txbxContent>
                <w:p w:rsidR="00590612" w:rsidRPr="00FF01EF" w:rsidRDefault="00AB0FAB" w:rsidP="00590612">
                  <w:pPr>
                    <w:tabs>
                      <w:tab w:val="center" w:pos="4680"/>
                    </w:tabs>
                    <w:rPr>
                      <w:rFonts w:ascii="Arial Narrow" w:hAnsi="Arial Narrow" w:cs="Arial Narrow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b/>
                      <w:bCs/>
                      <w:sz w:val="18"/>
                      <w:szCs w:val="18"/>
                    </w:rPr>
                    <w:t xml:space="preserve">A. K. M. </w:t>
                  </w:r>
                  <w:proofErr w:type="spellStart"/>
                  <w:r>
                    <w:rPr>
                      <w:rFonts w:ascii="Arial Narrow" w:hAnsi="Arial Narrow" w:cs="Arial Narrow"/>
                      <w:b/>
                      <w:bCs/>
                      <w:sz w:val="18"/>
                      <w:szCs w:val="18"/>
                    </w:rPr>
                    <w:t>Saiful</w:t>
                  </w:r>
                  <w:proofErr w:type="spellEnd"/>
                  <w:r>
                    <w:rPr>
                      <w:rFonts w:ascii="Arial Narrow" w:hAnsi="Arial Narrow" w:cs="Arial Narrow"/>
                      <w:b/>
                      <w:bCs/>
                      <w:sz w:val="18"/>
                      <w:szCs w:val="18"/>
                    </w:rPr>
                    <w:t xml:space="preserve"> Islam</w:t>
                  </w:r>
                  <w:r w:rsidR="00590612" w:rsidRPr="00FF01EF">
                    <w:rPr>
                      <w:rFonts w:ascii="Arial Narrow" w:hAnsi="Arial Narrow" w:cs="Arial Narrow"/>
                      <w:b/>
                      <w:bCs/>
                      <w:sz w:val="18"/>
                      <w:szCs w:val="18"/>
                    </w:rPr>
                    <w:tab/>
                  </w:r>
                </w:p>
                <w:p w:rsidR="00590612" w:rsidRPr="00FF01EF" w:rsidRDefault="00AB0FAB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Senior Manager</w:t>
                  </w:r>
                </w:p>
                <w:p w:rsidR="00590612" w:rsidRPr="00FF01EF" w:rsidRDefault="00AB0FAB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Eastland Insurance Ltd. </w:t>
                  </w:r>
                </w:p>
                <w:p w:rsidR="00590612" w:rsidRPr="00FF01EF" w:rsidRDefault="00AB0FAB" w:rsidP="00590612">
                  <w:pPr>
                    <w:rPr>
                      <w:rFonts w:ascii="Arial Narrow" w:hAnsi="Arial Narrow" w:cs="Arial Narrow"/>
                      <w:sz w:val="18"/>
                      <w:szCs w:val="18"/>
                    </w:rPr>
                  </w:pPr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13, </w:t>
                  </w:r>
                  <w:proofErr w:type="spellStart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>Dilkusha</w:t>
                  </w:r>
                  <w:proofErr w:type="spellEnd"/>
                  <w:r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 C/A, Dhaka-1000</w:t>
                  </w:r>
                </w:p>
                <w:p w:rsidR="00590612" w:rsidRPr="00FF01EF" w:rsidRDefault="00590612" w:rsidP="00590612">
                  <w:pPr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</w:pPr>
                  <w:r w:rsidRPr="00FF01EF"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  <w:t xml:space="preserve">Contact No: </w:t>
                  </w:r>
                  <w:r w:rsidR="00AB0FAB"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  <w:t>01817074558</w:t>
                  </w:r>
                  <w:r w:rsidR="001D499B"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  <w:t xml:space="preserve">, </w:t>
                  </w:r>
                  <w:r w:rsidR="00970FCD">
                    <w:rPr>
                      <w:rFonts w:ascii="Arial Narrow" w:hAnsi="Arial Narrow" w:cs="Arial Narrow"/>
                      <w:sz w:val="18"/>
                      <w:szCs w:val="18"/>
                    </w:rPr>
                    <w:t xml:space="preserve">PAB: </w:t>
                  </w:r>
                  <w:r w:rsidR="001D499B"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  <w:t>9564600</w:t>
                  </w:r>
                  <w:r>
                    <w:rPr>
                      <w:rFonts w:ascii="Arial Narrow" w:hAnsi="Arial Narrow" w:cs="Arial Narrow"/>
                      <w:color w:val="000000"/>
                      <w:sz w:val="18"/>
                      <w:szCs w:val="18"/>
                    </w:rPr>
                    <w:t>.</w:t>
                  </w:r>
                </w:p>
                <w:p w:rsidR="00590612" w:rsidRPr="00FF01EF" w:rsidRDefault="00590612" w:rsidP="00590612">
                  <w:pPr>
                    <w:rPr>
                      <w:sz w:val="18"/>
                      <w:szCs w:val="18"/>
                    </w:rPr>
                  </w:pPr>
                </w:p>
                <w:p w:rsidR="00590612" w:rsidRPr="00FF01EF" w:rsidRDefault="00590612" w:rsidP="00590612">
                  <w:pPr>
                    <w:rPr>
                      <w:sz w:val="18"/>
                      <w:szCs w:val="18"/>
                    </w:rPr>
                  </w:pPr>
                </w:p>
              </w:txbxContent>
            </v:textbox>
          </v:shape>
        </w:pict>
      </w:r>
      <w:r w:rsidR="00590612" w:rsidRPr="00B20BE4">
        <w:rPr>
          <w:rFonts w:ascii="Arial Narrow" w:hAnsi="Arial Narrow" w:cs="Arial Narrow"/>
          <w:sz w:val="22"/>
          <w:szCs w:val="22"/>
        </w:rPr>
        <w:tab/>
      </w:r>
      <w:r w:rsidR="00590612" w:rsidRPr="00B20BE4">
        <w:rPr>
          <w:rFonts w:ascii="Arial Narrow" w:hAnsi="Arial Narrow" w:cs="Arial Narrow"/>
          <w:sz w:val="22"/>
          <w:szCs w:val="22"/>
        </w:rPr>
        <w:tab/>
      </w:r>
      <w:r w:rsidR="00590612" w:rsidRPr="00B20BE4">
        <w:rPr>
          <w:rFonts w:ascii="Arial Narrow" w:hAnsi="Arial Narrow" w:cs="Arial Narrow"/>
          <w:i/>
          <w:iCs/>
          <w:sz w:val="22"/>
          <w:szCs w:val="22"/>
        </w:rPr>
        <w:tab/>
      </w:r>
    </w:p>
    <w:tbl>
      <w:tblPr>
        <w:tblpPr w:leftFromText="180" w:rightFromText="180" w:vertAnchor="text" w:horzAnchor="margin" w:tblpX="108" w:tblpY="-36"/>
        <w:tblW w:w="0" w:type="auto"/>
        <w:tblLayout w:type="fixed"/>
        <w:tblLook w:val="0000"/>
      </w:tblPr>
      <w:tblGrid>
        <w:gridCol w:w="9381"/>
      </w:tblGrid>
      <w:tr w:rsidR="00590612" w:rsidRPr="00B20BE4" w:rsidTr="00593766">
        <w:trPr>
          <w:trHeight w:hRule="exact" w:val="288"/>
        </w:trPr>
        <w:tc>
          <w:tcPr>
            <w:tcW w:w="93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</w:tcPr>
          <w:p w:rsidR="00590612" w:rsidRPr="00B20BE4" w:rsidRDefault="00590612" w:rsidP="006269F4">
            <w:pPr>
              <w:jc w:val="both"/>
              <w:rPr>
                <w:rFonts w:ascii="Arial Narrow" w:hAnsi="Arial Narrow" w:cs="Arial Narrow"/>
                <w:b/>
                <w:bCs/>
                <w:smallCaps/>
                <w:color w:val="000000"/>
              </w:rPr>
            </w:pPr>
            <w:r w:rsidRPr="00B20BE4">
              <w:rPr>
                <w:rFonts w:ascii="Arial Narrow" w:hAnsi="Arial Narrow" w:cs="Arial Narrow"/>
                <w:b/>
                <w:bCs/>
                <w:smallCaps/>
                <w:color w:val="000000"/>
                <w:sz w:val="22"/>
                <w:szCs w:val="22"/>
              </w:rPr>
              <w:t>References:</w:t>
            </w:r>
          </w:p>
        </w:tc>
      </w:tr>
    </w:tbl>
    <w:p w:rsidR="00590612" w:rsidRPr="00B20BE4" w:rsidRDefault="00590612" w:rsidP="006269F4">
      <w:pPr>
        <w:spacing w:line="288" w:lineRule="auto"/>
        <w:jc w:val="both"/>
        <w:rPr>
          <w:rFonts w:ascii="Arial Narrow" w:hAnsi="Arial Narrow" w:cs="Arial Narrow"/>
          <w:sz w:val="22"/>
          <w:szCs w:val="22"/>
        </w:rPr>
      </w:pPr>
    </w:p>
    <w:p w:rsidR="00590612" w:rsidRPr="00B20BE4" w:rsidRDefault="00590612" w:rsidP="006269F4">
      <w:pPr>
        <w:tabs>
          <w:tab w:val="center" w:pos="4680"/>
        </w:tabs>
        <w:spacing w:line="288" w:lineRule="auto"/>
        <w:jc w:val="both"/>
        <w:rPr>
          <w:rFonts w:ascii="Arial Narrow" w:hAnsi="Arial Narrow" w:cs="Arial Narrow"/>
          <w:b/>
          <w:bCs/>
          <w:sz w:val="22"/>
          <w:szCs w:val="22"/>
        </w:rPr>
      </w:pPr>
    </w:p>
    <w:p w:rsidR="00590612" w:rsidRPr="00B20BE4" w:rsidRDefault="00590612" w:rsidP="006269F4">
      <w:pPr>
        <w:pStyle w:val="BodyText"/>
        <w:tabs>
          <w:tab w:val="left" w:pos="7004"/>
        </w:tabs>
        <w:spacing w:after="0" w:line="288" w:lineRule="auto"/>
        <w:jc w:val="both"/>
        <w:rPr>
          <w:rFonts w:ascii="Arial Narrow" w:hAnsi="Arial Narrow" w:cs="Arial Narrow"/>
          <w:b/>
          <w:bCs/>
          <w:sz w:val="22"/>
          <w:szCs w:val="22"/>
        </w:rPr>
      </w:pPr>
    </w:p>
    <w:p w:rsidR="006C5124" w:rsidRDefault="006C5124" w:rsidP="006269F4">
      <w:pPr>
        <w:pStyle w:val="BodyText"/>
        <w:keepLines/>
        <w:tabs>
          <w:tab w:val="left" w:pos="7004"/>
        </w:tabs>
        <w:spacing w:after="0" w:line="288" w:lineRule="auto"/>
        <w:jc w:val="both"/>
        <w:rPr>
          <w:rFonts w:ascii="Arial Narrow" w:hAnsi="Arial Narrow"/>
          <w:b/>
          <w:sz w:val="22"/>
          <w:szCs w:val="22"/>
        </w:rPr>
      </w:pPr>
    </w:p>
    <w:p w:rsidR="0036048D" w:rsidRPr="005F2C50" w:rsidRDefault="007605AF" w:rsidP="006269F4">
      <w:pPr>
        <w:pStyle w:val="BodyText"/>
        <w:keepLines/>
        <w:tabs>
          <w:tab w:val="left" w:pos="7004"/>
        </w:tabs>
        <w:spacing w:after="0" w:line="288" w:lineRule="auto"/>
        <w:jc w:val="both"/>
        <w:rPr>
          <w:rFonts w:ascii="Arial Narrow" w:hAnsi="Arial Narrow"/>
          <w:b/>
          <w:sz w:val="22"/>
          <w:szCs w:val="22"/>
        </w:rPr>
      </w:pPr>
      <w:r w:rsidRPr="00B20BE4">
        <w:rPr>
          <w:rFonts w:ascii="Arial Narrow" w:hAnsi="Arial Narrow"/>
          <w:b/>
          <w:sz w:val="22"/>
          <w:szCs w:val="22"/>
        </w:rPr>
        <w:t>I, the undersigned, certify that to the best of my knowledge this resume correctly describes my qualifications and me.</w:t>
      </w:r>
    </w:p>
    <w:p w:rsidR="00B6110D" w:rsidRDefault="00276FDA" w:rsidP="006269F4">
      <w:pPr>
        <w:spacing w:line="288" w:lineRule="auto"/>
        <w:jc w:val="both"/>
        <w:rPr>
          <w:rFonts w:ascii="Arial Narrow" w:hAnsi="Arial Narrow" w:cs="Arial Narrow"/>
          <w:b/>
          <w:bCs/>
          <w:color w:val="000000"/>
          <w:sz w:val="22"/>
          <w:szCs w:val="22"/>
        </w:rPr>
      </w:pPr>
      <w:r>
        <w:rPr>
          <w:rFonts w:ascii="Arial Narrow" w:hAnsi="Arial Narrow" w:cs="Arial Narrow"/>
          <w:b/>
          <w:bCs/>
          <w:noProof/>
          <w:color w:val="000000"/>
          <w:sz w:val="22"/>
          <w:szCs w:val="22"/>
        </w:rPr>
        <w:pict>
          <v:shape id="_x0000_s1031" type="#_x0000_t202" style="position:absolute;left:0;text-align:left;margin-left:5.55pt;margin-top:9pt;width:84.45pt;height:42.25pt;z-index:251659264" strokecolor="white [3212]">
            <v:textbox>
              <w:txbxContent>
                <w:p w:rsidR="00D737A5" w:rsidRDefault="00D737A5">
                  <w:r>
                    <w:rPr>
                      <w:noProof/>
                    </w:rPr>
                    <w:drawing>
                      <wp:inline distT="0" distB="0" distL="0" distR="0">
                        <wp:extent cx="771525" cy="435610"/>
                        <wp:effectExtent l="19050" t="0" r="9525" b="0"/>
                        <wp:docPr id="1" name="Picture 0" descr="Signature (2)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Signature (2).jpg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71525" cy="4356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6110D" w:rsidRDefault="00B6110D" w:rsidP="006269F4">
      <w:pPr>
        <w:spacing w:line="288" w:lineRule="auto"/>
        <w:jc w:val="both"/>
        <w:rPr>
          <w:rFonts w:ascii="Arial Narrow" w:hAnsi="Arial Narrow" w:cs="Arial Narrow"/>
          <w:b/>
          <w:bCs/>
          <w:noProof/>
          <w:color w:val="000000"/>
          <w:sz w:val="22"/>
          <w:szCs w:val="22"/>
        </w:rPr>
      </w:pPr>
    </w:p>
    <w:p w:rsidR="006B6392" w:rsidRDefault="006B6392" w:rsidP="006269F4">
      <w:pPr>
        <w:spacing w:line="288" w:lineRule="auto"/>
        <w:jc w:val="both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:rsidR="00625AD9" w:rsidRDefault="00625AD9" w:rsidP="006269F4">
      <w:pPr>
        <w:spacing w:line="288" w:lineRule="auto"/>
        <w:jc w:val="both"/>
        <w:rPr>
          <w:rFonts w:ascii="Arial Narrow" w:hAnsi="Arial Narrow" w:cs="Arial Narrow"/>
          <w:b/>
          <w:bCs/>
          <w:color w:val="000000"/>
          <w:sz w:val="22"/>
          <w:szCs w:val="22"/>
        </w:rPr>
      </w:pPr>
    </w:p>
    <w:p w:rsidR="004655F2" w:rsidRPr="00B6110D" w:rsidRDefault="007605AF" w:rsidP="006269F4">
      <w:pPr>
        <w:spacing w:line="288" w:lineRule="auto"/>
        <w:jc w:val="both"/>
        <w:rPr>
          <w:rFonts w:ascii="Arial Narrow" w:hAnsi="Arial Narrow" w:cs="Arial Narrow"/>
          <w:color w:val="000000"/>
          <w:sz w:val="22"/>
          <w:szCs w:val="22"/>
        </w:rPr>
      </w:pPr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 xml:space="preserve">Md. </w:t>
      </w:r>
      <w:proofErr w:type="spellStart"/>
      <w:r w:rsidRPr="00B20BE4">
        <w:rPr>
          <w:rFonts w:ascii="Arial Narrow" w:hAnsi="Arial Narrow" w:cs="Arial Narrow"/>
          <w:b/>
          <w:bCs/>
          <w:color w:val="000000"/>
          <w:sz w:val="22"/>
          <w:szCs w:val="22"/>
        </w:rPr>
        <w:t>TauhidurRahman</w:t>
      </w:r>
      <w:proofErr w:type="spellEnd"/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  <w:r w:rsidR="004F15F1">
        <w:rPr>
          <w:rFonts w:ascii="Arial Narrow" w:hAnsi="Arial Narrow" w:cs="Arial Narrow"/>
          <w:b/>
          <w:bCs/>
          <w:color w:val="000000"/>
          <w:sz w:val="22"/>
          <w:szCs w:val="22"/>
        </w:rPr>
        <w:tab/>
      </w:r>
    </w:p>
    <w:sectPr w:rsidR="004655F2" w:rsidRPr="00B6110D" w:rsidSect="00CD4E0C">
      <w:footerReference w:type="default" r:id="rId13"/>
      <w:pgSz w:w="12240" w:h="15840" w:code="1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1178" w:rsidRDefault="00D91178" w:rsidP="00494C1B">
      <w:r>
        <w:separator/>
      </w:r>
    </w:p>
  </w:endnote>
  <w:endnote w:type="continuationSeparator" w:id="0">
    <w:p w:rsidR="00D91178" w:rsidRDefault="00D91178" w:rsidP="00494C1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64E5" w:rsidRPr="005264E5" w:rsidRDefault="00276FDA">
    <w:pPr>
      <w:pStyle w:val="Footer"/>
      <w:jc w:val="right"/>
      <w:rPr>
        <w:sz w:val="20"/>
        <w:szCs w:val="20"/>
      </w:rPr>
    </w:pPr>
    <w:r w:rsidRPr="005264E5">
      <w:rPr>
        <w:sz w:val="20"/>
        <w:szCs w:val="20"/>
      </w:rPr>
      <w:fldChar w:fldCharType="begin"/>
    </w:r>
    <w:r w:rsidR="005264E5" w:rsidRPr="005264E5">
      <w:rPr>
        <w:sz w:val="20"/>
        <w:szCs w:val="20"/>
      </w:rPr>
      <w:instrText xml:space="preserve"> PAGE   \* MERGEFORMAT </w:instrText>
    </w:r>
    <w:r w:rsidRPr="005264E5">
      <w:rPr>
        <w:sz w:val="20"/>
        <w:szCs w:val="20"/>
      </w:rPr>
      <w:fldChar w:fldCharType="separate"/>
    </w:r>
    <w:r w:rsidR="00D13500">
      <w:rPr>
        <w:noProof/>
        <w:sz w:val="20"/>
        <w:szCs w:val="20"/>
      </w:rPr>
      <w:t>1</w:t>
    </w:r>
    <w:r w:rsidRPr="005264E5">
      <w:rPr>
        <w:sz w:val="20"/>
        <w:szCs w:val="20"/>
      </w:rPr>
      <w:fldChar w:fldCharType="end"/>
    </w:r>
  </w:p>
  <w:p w:rsidR="005264E5" w:rsidRDefault="005264E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1178" w:rsidRDefault="00D91178" w:rsidP="00494C1B">
      <w:r>
        <w:separator/>
      </w:r>
    </w:p>
  </w:footnote>
  <w:footnote w:type="continuationSeparator" w:id="0">
    <w:p w:rsidR="00D91178" w:rsidRDefault="00D91178" w:rsidP="00494C1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F765BC"/>
    <w:multiLevelType w:val="hybridMultilevel"/>
    <w:tmpl w:val="13F84DC6"/>
    <w:lvl w:ilvl="0" w:tplc="36D6035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>
    <w:nsid w:val="1E15552A"/>
    <w:multiLevelType w:val="multilevel"/>
    <w:tmpl w:val="23CA7BB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cs="Vrinda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F8C6C10"/>
    <w:multiLevelType w:val="hybridMultilevel"/>
    <w:tmpl w:val="024A19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5D200B"/>
    <w:multiLevelType w:val="hybridMultilevel"/>
    <w:tmpl w:val="15A26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E337F9"/>
    <w:multiLevelType w:val="multilevel"/>
    <w:tmpl w:val="145ED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2EC627D1"/>
    <w:multiLevelType w:val="singleLevel"/>
    <w:tmpl w:val="8870A176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6">
    <w:nsid w:val="35CD2ADD"/>
    <w:multiLevelType w:val="multilevel"/>
    <w:tmpl w:val="29F6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7FD3555"/>
    <w:multiLevelType w:val="singleLevel"/>
    <w:tmpl w:val="6450ED1A"/>
    <w:lvl w:ilvl="0">
      <w:start w:val="6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>
    <w:nsid w:val="3AD9455C"/>
    <w:multiLevelType w:val="hybridMultilevel"/>
    <w:tmpl w:val="F4D074F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3B771173"/>
    <w:multiLevelType w:val="multilevel"/>
    <w:tmpl w:val="58702D7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C263C57"/>
    <w:multiLevelType w:val="hybridMultilevel"/>
    <w:tmpl w:val="5198A56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3C6C3525"/>
    <w:multiLevelType w:val="hybridMultilevel"/>
    <w:tmpl w:val="2BAA70FC"/>
    <w:lvl w:ilvl="0" w:tplc="E5441DF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>
    <w:nsid w:val="3D756555"/>
    <w:multiLevelType w:val="multilevel"/>
    <w:tmpl w:val="5CBE3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F1A7944"/>
    <w:multiLevelType w:val="hybridMultilevel"/>
    <w:tmpl w:val="7C4AA0B2"/>
    <w:lvl w:ilvl="0" w:tplc="526A320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4">
    <w:nsid w:val="3F4F7B3E"/>
    <w:multiLevelType w:val="hybridMultilevel"/>
    <w:tmpl w:val="81F4FC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4286CE7"/>
    <w:multiLevelType w:val="singleLevel"/>
    <w:tmpl w:val="8870A176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6">
    <w:nsid w:val="4FC753E7"/>
    <w:multiLevelType w:val="hybridMultilevel"/>
    <w:tmpl w:val="13F84DC6"/>
    <w:lvl w:ilvl="0" w:tplc="36D6035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7">
    <w:nsid w:val="50185FA9"/>
    <w:multiLevelType w:val="hybridMultilevel"/>
    <w:tmpl w:val="6BFABD40"/>
    <w:lvl w:ilvl="0" w:tplc="DD54914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color w:val="00000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18">
    <w:nsid w:val="5600025E"/>
    <w:multiLevelType w:val="singleLevel"/>
    <w:tmpl w:val="8870A176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9">
    <w:nsid w:val="5D816AD0"/>
    <w:multiLevelType w:val="hybridMultilevel"/>
    <w:tmpl w:val="13F84DC6"/>
    <w:lvl w:ilvl="0" w:tplc="36D6035A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>
    <w:nsid w:val="5E0E11FA"/>
    <w:multiLevelType w:val="hybridMultilevel"/>
    <w:tmpl w:val="CD7EF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AC147B5"/>
    <w:multiLevelType w:val="hybridMultilevel"/>
    <w:tmpl w:val="3A2618F8"/>
    <w:lvl w:ilvl="0" w:tplc="0409000B">
      <w:start w:val="1"/>
      <w:numFmt w:val="bullet"/>
      <w:lvlText w:val=""/>
      <w:lvlJc w:val="left"/>
      <w:pPr>
        <w:ind w:left="75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22">
    <w:nsid w:val="6D7D3427"/>
    <w:multiLevelType w:val="singleLevel"/>
    <w:tmpl w:val="EE2CB182"/>
    <w:lvl w:ilvl="0">
      <w:start w:val="4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23">
    <w:nsid w:val="7AE0345D"/>
    <w:multiLevelType w:val="hybridMultilevel"/>
    <w:tmpl w:val="2BAA70FC"/>
    <w:lvl w:ilvl="0" w:tplc="E5441DFE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>
    <w:nsid w:val="7BF3728E"/>
    <w:multiLevelType w:val="hybridMultilevel"/>
    <w:tmpl w:val="F1F4B9F6"/>
    <w:lvl w:ilvl="0" w:tplc="CBDAE24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25">
    <w:nsid w:val="7C1E57AD"/>
    <w:multiLevelType w:val="multilevel"/>
    <w:tmpl w:val="9956E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8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18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22"/>
  </w:num>
  <w:num w:numId="5">
    <w:abstractNumId w:val="22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</w:num>
  <w:num w:numId="7">
    <w:abstractNumId w:val="15"/>
  </w:num>
  <w:num w:numId="8">
    <w:abstractNumId w:val="15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5"/>
  </w:num>
  <w:num w:numId="10">
    <w:abstractNumId w:val="17"/>
  </w:num>
  <w:num w:numId="11">
    <w:abstractNumId w:val="13"/>
  </w:num>
  <w:num w:numId="12">
    <w:abstractNumId w:val="24"/>
  </w:num>
  <w:num w:numId="13">
    <w:abstractNumId w:val="10"/>
  </w:num>
  <w:num w:numId="1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</w:num>
  <w:num w:numId="1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8"/>
  </w:num>
  <w:num w:numId="19">
    <w:abstractNumId w:val="2"/>
  </w:num>
  <w:num w:numId="20">
    <w:abstractNumId w:val="3"/>
  </w:num>
  <w:num w:numId="21">
    <w:abstractNumId w:val="21"/>
  </w:num>
  <w:num w:numId="22">
    <w:abstractNumId w:val="6"/>
  </w:num>
  <w:num w:numId="23">
    <w:abstractNumId w:val="1"/>
  </w:num>
  <w:num w:numId="24">
    <w:abstractNumId w:val="12"/>
  </w:num>
  <w:num w:numId="25">
    <w:abstractNumId w:val="25"/>
  </w:num>
  <w:num w:numId="26">
    <w:abstractNumId w:val="23"/>
  </w:num>
  <w:num w:numId="27">
    <w:abstractNumId w:val="11"/>
  </w:num>
  <w:num w:numId="28">
    <w:abstractNumId w:val="0"/>
  </w:num>
  <w:num w:numId="29">
    <w:abstractNumId w:val="19"/>
  </w:num>
  <w:num w:numId="30">
    <w:abstractNumId w:val="4"/>
  </w:num>
  <w:num w:numId="31">
    <w:abstractNumId w:val="9"/>
  </w:num>
  <w:num w:numId="32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yNTc0MLG0MDAyNQLSlko6SsGpxcWZ+XkgBca1ACqnUNcsAAAA"/>
  </w:docVars>
  <w:rsids>
    <w:rsidRoot w:val="00AE36A6"/>
    <w:rsid w:val="0000544F"/>
    <w:rsid w:val="00005C81"/>
    <w:rsid w:val="000075AC"/>
    <w:rsid w:val="00012768"/>
    <w:rsid w:val="000128AF"/>
    <w:rsid w:val="00012F37"/>
    <w:rsid w:val="00020719"/>
    <w:rsid w:val="00022A27"/>
    <w:rsid w:val="00022E17"/>
    <w:rsid w:val="00023D29"/>
    <w:rsid w:val="00024B37"/>
    <w:rsid w:val="000252E8"/>
    <w:rsid w:val="0003164E"/>
    <w:rsid w:val="000323A2"/>
    <w:rsid w:val="0003392A"/>
    <w:rsid w:val="00043E68"/>
    <w:rsid w:val="000452BE"/>
    <w:rsid w:val="00046756"/>
    <w:rsid w:val="00047D59"/>
    <w:rsid w:val="0005148C"/>
    <w:rsid w:val="0006079B"/>
    <w:rsid w:val="000610A1"/>
    <w:rsid w:val="00066D5E"/>
    <w:rsid w:val="00072716"/>
    <w:rsid w:val="000778E2"/>
    <w:rsid w:val="00077FAD"/>
    <w:rsid w:val="00080470"/>
    <w:rsid w:val="00083F99"/>
    <w:rsid w:val="00084703"/>
    <w:rsid w:val="000851F0"/>
    <w:rsid w:val="000966A0"/>
    <w:rsid w:val="00096FD0"/>
    <w:rsid w:val="000A33E4"/>
    <w:rsid w:val="000A386E"/>
    <w:rsid w:val="000B2ECE"/>
    <w:rsid w:val="000B2F5D"/>
    <w:rsid w:val="000C093B"/>
    <w:rsid w:val="000C0DF1"/>
    <w:rsid w:val="000C37D0"/>
    <w:rsid w:val="000D27D2"/>
    <w:rsid w:val="000D302E"/>
    <w:rsid w:val="000D3BC8"/>
    <w:rsid w:val="000E0FCD"/>
    <w:rsid w:val="000E2C15"/>
    <w:rsid w:val="000E6FAB"/>
    <w:rsid w:val="000F348B"/>
    <w:rsid w:val="000F6AF9"/>
    <w:rsid w:val="000F7599"/>
    <w:rsid w:val="000F7F64"/>
    <w:rsid w:val="001007A1"/>
    <w:rsid w:val="00105793"/>
    <w:rsid w:val="00110FD6"/>
    <w:rsid w:val="00111557"/>
    <w:rsid w:val="0011583D"/>
    <w:rsid w:val="001215E8"/>
    <w:rsid w:val="00127058"/>
    <w:rsid w:val="0012770B"/>
    <w:rsid w:val="00131B80"/>
    <w:rsid w:val="0013285E"/>
    <w:rsid w:val="001353BB"/>
    <w:rsid w:val="001363D4"/>
    <w:rsid w:val="0014273B"/>
    <w:rsid w:val="00142B5F"/>
    <w:rsid w:val="00144255"/>
    <w:rsid w:val="00144D23"/>
    <w:rsid w:val="001461FA"/>
    <w:rsid w:val="0015120A"/>
    <w:rsid w:val="00154D15"/>
    <w:rsid w:val="00160B6A"/>
    <w:rsid w:val="00164FE3"/>
    <w:rsid w:val="0016570B"/>
    <w:rsid w:val="00166C06"/>
    <w:rsid w:val="0017145B"/>
    <w:rsid w:val="00171B86"/>
    <w:rsid w:val="0017269D"/>
    <w:rsid w:val="00172C74"/>
    <w:rsid w:val="00173A23"/>
    <w:rsid w:val="0017402A"/>
    <w:rsid w:val="001819B6"/>
    <w:rsid w:val="001862F3"/>
    <w:rsid w:val="00186C27"/>
    <w:rsid w:val="0019067B"/>
    <w:rsid w:val="001911D8"/>
    <w:rsid w:val="001939BA"/>
    <w:rsid w:val="001944C3"/>
    <w:rsid w:val="001A3914"/>
    <w:rsid w:val="001A5AB0"/>
    <w:rsid w:val="001A6C58"/>
    <w:rsid w:val="001A7199"/>
    <w:rsid w:val="001B22A8"/>
    <w:rsid w:val="001B3372"/>
    <w:rsid w:val="001B62B5"/>
    <w:rsid w:val="001B7F51"/>
    <w:rsid w:val="001C1E76"/>
    <w:rsid w:val="001C7F78"/>
    <w:rsid w:val="001D02EE"/>
    <w:rsid w:val="001D28AD"/>
    <w:rsid w:val="001D3FB5"/>
    <w:rsid w:val="001D499B"/>
    <w:rsid w:val="001F55F6"/>
    <w:rsid w:val="001F6577"/>
    <w:rsid w:val="002001BD"/>
    <w:rsid w:val="00201945"/>
    <w:rsid w:val="002043DC"/>
    <w:rsid w:val="00213383"/>
    <w:rsid w:val="002241F0"/>
    <w:rsid w:val="002259BB"/>
    <w:rsid w:val="00225A9E"/>
    <w:rsid w:val="00227EDB"/>
    <w:rsid w:val="00231206"/>
    <w:rsid w:val="0023258F"/>
    <w:rsid w:val="0023526E"/>
    <w:rsid w:val="00236149"/>
    <w:rsid w:val="00237EEF"/>
    <w:rsid w:val="00240314"/>
    <w:rsid w:val="002406F8"/>
    <w:rsid w:val="0024195E"/>
    <w:rsid w:val="002505EE"/>
    <w:rsid w:val="00252927"/>
    <w:rsid w:val="002533CC"/>
    <w:rsid w:val="00257004"/>
    <w:rsid w:val="002635C6"/>
    <w:rsid w:val="00263F89"/>
    <w:rsid w:val="0026494C"/>
    <w:rsid w:val="002702AC"/>
    <w:rsid w:val="0027174F"/>
    <w:rsid w:val="00271F9B"/>
    <w:rsid w:val="002767C8"/>
    <w:rsid w:val="00276FDA"/>
    <w:rsid w:val="002810C3"/>
    <w:rsid w:val="002812F9"/>
    <w:rsid w:val="00287883"/>
    <w:rsid w:val="0029193D"/>
    <w:rsid w:val="00292E2D"/>
    <w:rsid w:val="00297044"/>
    <w:rsid w:val="002A0F56"/>
    <w:rsid w:val="002A39C6"/>
    <w:rsid w:val="002A5F4B"/>
    <w:rsid w:val="002A605F"/>
    <w:rsid w:val="002A70F8"/>
    <w:rsid w:val="002B0B36"/>
    <w:rsid w:val="002B1A71"/>
    <w:rsid w:val="002B4713"/>
    <w:rsid w:val="002B71BD"/>
    <w:rsid w:val="002D0774"/>
    <w:rsid w:val="002D0D58"/>
    <w:rsid w:val="002D2E40"/>
    <w:rsid w:val="002D2EF1"/>
    <w:rsid w:val="002D61DD"/>
    <w:rsid w:val="002D7C62"/>
    <w:rsid w:val="002E0316"/>
    <w:rsid w:val="002E0ABF"/>
    <w:rsid w:val="002E33C7"/>
    <w:rsid w:val="002E74FC"/>
    <w:rsid w:val="002E7842"/>
    <w:rsid w:val="002E7F4C"/>
    <w:rsid w:val="002F0EBD"/>
    <w:rsid w:val="002F3967"/>
    <w:rsid w:val="002F6AF6"/>
    <w:rsid w:val="002F7739"/>
    <w:rsid w:val="002F791D"/>
    <w:rsid w:val="00300D94"/>
    <w:rsid w:val="00301CD8"/>
    <w:rsid w:val="003026BB"/>
    <w:rsid w:val="0030350A"/>
    <w:rsid w:val="00314076"/>
    <w:rsid w:val="00314605"/>
    <w:rsid w:val="00315616"/>
    <w:rsid w:val="00315E93"/>
    <w:rsid w:val="0032335B"/>
    <w:rsid w:val="00326DC7"/>
    <w:rsid w:val="003343A2"/>
    <w:rsid w:val="00334EAF"/>
    <w:rsid w:val="003366E5"/>
    <w:rsid w:val="00337F42"/>
    <w:rsid w:val="00341128"/>
    <w:rsid w:val="0034281B"/>
    <w:rsid w:val="0034465E"/>
    <w:rsid w:val="00347B9C"/>
    <w:rsid w:val="00350EEE"/>
    <w:rsid w:val="0036048D"/>
    <w:rsid w:val="003637C0"/>
    <w:rsid w:val="003723B8"/>
    <w:rsid w:val="003757CA"/>
    <w:rsid w:val="00380FD5"/>
    <w:rsid w:val="00387F45"/>
    <w:rsid w:val="00390A35"/>
    <w:rsid w:val="0039472F"/>
    <w:rsid w:val="003A2CF7"/>
    <w:rsid w:val="003B2DB1"/>
    <w:rsid w:val="003B34F0"/>
    <w:rsid w:val="003B46A2"/>
    <w:rsid w:val="003B6A57"/>
    <w:rsid w:val="003C0ACF"/>
    <w:rsid w:val="003C0FF2"/>
    <w:rsid w:val="003C161D"/>
    <w:rsid w:val="003C266C"/>
    <w:rsid w:val="003C2D9F"/>
    <w:rsid w:val="003C30CF"/>
    <w:rsid w:val="003C55D0"/>
    <w:rsid w:val="003D157C"/>
    <w:rsid w:val="003D2FC1"/>
    <w:rsid w:val="003D34F1"/>
    <w:rsid w:val="003D47CD"/>
    <w:rsid w:val="003E20C2"/>
    <w:rsid w:val="003E261E"/>
    <w:rsid w:val="003E5B5A"/>
    <w:rsid w:val="003E67DF"/>
    <w:rsid w:val="003E725D"/>
    <w:rsid w:val="003F364F"/>
    <w:rsid w:val="004024DC"/>
    <w:rsid w:val="004025AC"/>
    <w:rsid w:val="00406776"/>
    <w:rsid w:val="004130CE"/>
    <w:rsid w:val="00420A6F"/>
    <w:rsid w:val="00420C30"/>
    <w:rsid w:val="00422B15"/>
    <w:rsid w:val="0042347F"/>
    <w:rsid w:val="004247DD"/>
    <w:rsid w:val="00425EC2"/>
    <w:rsid w:val="00427004"/>
    <w:rsid w:val="00434183"/>
    <w:rsid w:val="004358E5"/>
    <w:rsid w:val="00436AAF"/>
    <w:rsid w:val="00436C40"/>
    <w:rsid w:val="00437DAA"/>
    <w:rsid w:val="00440CFC"/>
    <w:rsid w:val="004426E3"/>
    <w:rsid w:val="004443EC"/>
    <w:rsid w:val="00445EF3"/>
    <w:rsid w:val="004469C0"/>
    <w:rsid w:val="00446D2A"/>
    <w:rsid w:val="004478FB"/>
    <w:rsid w:val="004502A8"/>
    <w:rsid w:val="00456EB8"/>
    <w:rsid w:val="00463987"/>
    <w:rsid w:val="00464357"/>
    <w:rsid w:val="004655B4"/>
    <w:rsid w:val="004655F2"/>
    <w:rsid w:val="004656C6"/>
    <w:rsid w:val="004902D3"/>
    <w:rsid w:val="00490EAB"/>
    <w:rsid w:val="00492521"/>
    <w:rsid w:val="00494C1B"/>
    <w:rsid w:val="00495631"/>
    <w:rsid w:val="00495D8B"/>
    <w:rsid w:val="004A2C7C"/>
    <w:rsid w:val="004A7263"/>
    <w:rsid w:val="004A7699"/>
    <w:rsid w:val="004A7F4B"/>
    <w:rsid w:val="004B4585"/>
    <w:rsid w:val="004B4C75"/>
    <w:rsid w:val="004C1114"/>
    <w:rsid w:val="004C2217"/>
    <w:rsid w:val="004C2648"/>
    <w:rsid w:val="004D6F4F"/>
    <w:rsid w:val="004E2531"/>
    <w:rsid w:val="004E34F0"/>
    <w:rsid w:val="004E38D2"/>
    <w:rsid w:val="004E503D"/>
    <w:rsid w:val="004E55EF"/>
    <w:rsid w:val="004F014B"/>
    <w:rsid w:val="004F15F1"/>
    <w:rsid w:val="004F346E"/>
    <w:rsid w:val="004F400B"/>
    <w:rsid w:val="0050012C"/>
    <w:rsid w:val="0050105C"/>
    <w:rsid w:val="00501DCA"/>
    <w:rsid w:val="00501FBD"/>
    <w:rsid w:val="005026CF"/>
    <w:rsid w:val="00506DBF"/>
    <w:rsid w:val="00507B8E"/>
    <w:rsid w:val="00511652"/>
    <w:rsid w:val="005118D3"/>
    <w:rsid w:val="00511BC1"/>
    <w:rsid w:val="005153E7"/>
    <w:rsid w:val="0052027C"/>
    <w:rsid w:val="00522832"/>
    <w:rsid w:val="00523AC7"/>
    <w:rsid w:val="005250B5"/>
    <w:rsid w:val="005264E5"/>
    <w:rsid w:val="00527E33"/>
    <w:rsid w:val="005334E7"/>
    <w:rsid w:val="00534338"/>
    <w:rsid w:val="005352E9"/>
    <w:rsid w:val="0053578D"/>
    <w:rsid w:val="00540D85"/>
    <w:rsid w:val="00542EE4"/>
    <w:rsid w:val="00543089"/>
    <w:rsid w:val="00543799"/>
    <w:rsid w:val="0055086B"/>
    <w:rsid w:val="00552842"/>
    <w:rsid w:val="00554728"/>
    <w:rsid w:val="00554EF0"/>
    <w:rsid w:val="00560143"/>
    <w:rsid w:val="00560D65"/>
    <w:rsid w:val="00561471"/>
    <w:rsid w:val="00562CBD"/>
    <w:rsid w:val="00563687"/>
    <w:rsid w:val="00570808"/>
    <w:rsid w:val="00573B97"/>
    <w:rsid w:val="00573F10"/>
    <w:rsid w:val="005803BB"/>
    <w:rsid w:val="005821FC"/>
    <w:rsid w:val="00584058"/>
    <w:rsid w:val="0058470F"/>
    <w:rsid w:val="00584F1C"/>
    <w:rsid w:val="005852BB"/>
    <w:rsid w:val="00585930"/>
    <w:rsid w:val="00590245"/>
    <w:rsid w:val="00590612"/>
    <w:rsid w:val="00593766"/>
    <w:rsid w:val="005A1746"/>
    <w:rsid w:val="005A7CF2"/>
    <w:rsid w:val="005B53E1"/>
    <w:rsid w:val="005B7581"/>
    <w:rsid w:val="005C2B70"/>
    <w:rsid w:val="005C46D9"/>
    <w:rsid w:val="005C4984"/>
    <w:rsid w:val="005C6D07"/>
    <w:rsid w:val="005D021D"/>
    <w:rsid w:val="005D12E8"/>
    <w:rsid w:val="005D1879"/>
    <w:rsid w:val="005D4BCE"/>
    <w:rsid w:val="005D5B4D"/>
    <w:rsid w:val="005D779B"/>
    <w:rsid w:val="005E4275"/>
    <w:rsid w:val="005F0E45"/>
    <w:rsid w:val="005F2432"/>
    <w:rsid w:val="005F2C50"/>
    <w:rsid w:val="005F4920"/>
    <w:rsid w:val="005F68A2"/>
    <w:rsid w:val="005F6B6B"/>
    <w:rsid w:val="005F7C0B"/>
    <w:rsid w:val="006005F2"/>
    <w:rsid w:val="00604B52"/>
    <w:rsid w:val="00611580"/>
    <w:rsid w:val="00612BD0"/>
    <w:rsid w:val="006130D8"/>
    <w:rsid w:val="00613D40"/>
    <w:rsid w:val="006141ED"/>
    <w:rsid w:val="00614624"/>
    <w:rsid w:val="0061747C"/>
    <w:rsid w:val="00620A66"/>
    <w:rsid w:val="00625AD9"/>
    <w:rsid w:val="0062628A"/>
    <w:rsid w:val="006269F4"/>
    <w:rsid w:val="006353EB"/>
    <w:rsid w:val="006401C5"/>
    <w:rsid w:val="0064597B"/>
    <w:rsid w:val="006644B7"/>
    <w:rsid w:val="00665D3C"/>
    <w:rsid w:val="00666A26"/>
    <w:rsid w:val="006670C4"/>
    <w:rsid w:val="0067282A"/>
    <w:rsid w:val="0067636A"/>
    <w:rsid w:val="00680D9E"/>
    <w:rsid w:val="006815A5"/>
    <w:rsid w:val="0068209F"/>
    <w:rsid w:val="006868E8"/>
    <w:rsid w:val="00687889"/>
    <w:rsid w:val="00690E93"/>
    <w:rsid w:val="00693D21"/>
    <w:rsid w:val="006A00D0"/>
    <w:rsid w:val="006A5501"/>
    <w:rsid w:val="006A57FF"/>
    <w:rsid w:val="006A7837"/>
    <w:rsid w:val="006B1245"/>
    <w:rsid w:val="006B539E"/>
    <w:rsid w:val="006B6392"/>
    <w:rsid w:val="006C132D"/>
    <w:rsid w:val="006C1402"/>
    <w:rsid w:val="006C1E2C"/>
    <w:rsid w:val="006C5124"/>
    <w:rsid w:val="006D1BB3"/>
    <w:rsid w:val="006D2FA3"/>
    <w:rsid w:val="006D5083"/>
    <w:rsid w:val="006D6030"/>
    <w:rsid w:val="006E0242"/>
    <w:rsid w:val="006E0878"/>
    <w:rsid w:val="006E1784"/>
    <w:rsid w:val="006E3B05"/>
    <w:rsid w:val="006F036D"/>
    <w:rsid w:val="006F5918"/>
    <w:rsid w:val="006F5F7A"/>
    <w:rsid w:val="006F66C5"/>
    <w:rsid w:val="006F6982"/>
    <w:rsid w:val="00700101"/>
    <w:rsid w:val="00703A71"/>
    <w:rsid w:val="00703AF9"/>
    <w:rsid w:val="00704A05"/>
    <w:rsid w:val="00707644"/>
    <w:rsid w:val="00716894"/>
    <w:rsid w:val="00717355"/>
    <w:rsid w:val="0072474C"/>
    <w:rsid w:val="00724FBA"/>
    <w:rsid w:val="0073213E"/>
    <w:rsid w:val="00734343"/>
    <w:rsid w:val="007352AD"/>
    <w:rsid w:val="00741FCC"/>
    <w:rsid w:val="0074282D"/>
    <w:rsid w:val="00744207"/>
    <w:rsid w:val="0074535A"/>
    <w:rsid w:val="007453AA"/>
    <w:rsid w:val="00745642"/>
    <w:rsid w:val="00746FAA"/>
    <w:rsid w:val="007518E1"/>
    <w:rsid w:val="00753D6F"/>
    <w:rsid w:val="00757D8B"/>
    <w:rsid w:val="007605AF"/>
    <w:rsid w:val="0076161B"/>
    <w:rsid w:val="00772046"/>
    <w:rsid w:val="0077388E"/>
    <w:rsid w:val="00774E85"/>
    <w:rsid w:val="00777FE0"/>
    <w:rsid w:val="00791DA7"/>
    <w:rsid w:val="007936AC"/>
    <w:rsid w:val="00793D87"/>
    <w:rsid w:val="00794944"/>
    <w:rsid w:val="0079547F"/>
    <w:rsid w:val="00797720"/>
    <w:rsid w:val="007A5040"/>
    <w:rsid w:val="007A5174"/>
    <w:rsid w:val="007A5BF4"/>
    <w:rsid w:val="007A6033"/>
    <w:rsid w:val="007B0D35"/>
    <w:rsid w:val="007B2131"/>
    <w:rsid w:val="007B41B7"/>
    <w:rsid w:val="007B4412"/>
    <w:rsid w:val="007B4E04"/>
    <w:rsid w:val="007C7971"/>
    <w:rsid w:val="007C7DCF"/>
    <w:rsid w:val="007D09D3"/>
    <w:rsid w:val="007D3A1F"/>
    <w:rsid w:val="007D4948"/>
    <w:rsid w:val="007E12F2"/>
    <w:rsid w:val="007E4D4F"/>
    <w:rsid w:val="007E7D04"/>
    <w:rsid w:val="007F5192"/>
    <w:rsid w:val="007F5970"/>
    <w:rsid w:val="007F72AC"/>
    <w:rsid w:val="008000CD"/>
    <w:rsid w:val="00801964"/>
    <w:rsid w:val="0080299E"/>
    <w:rsid w:val="00803BC0"/>
    <w:rsid w:val="00804EC9"/>
    <w:rsid w:val="0081028F"/>
    <w:rsid w:val="00810ECB"/>
    <w:rsid w:val="00816B91"/>
    <w:rsid w:val="008173E1"/>
    <w:rsid w:val="00817535"/>
    <w:rsid w:val="00821775"/>
    <w:rsid w:val="0082443D"/>
    <w:rsid w:val="0082461D"/>
    <w:rsid w:val="00826A78"/>
    <w:rsid w:val="0083403C"/>
    <w:rsid w:val="00840E8F"/>
    <w:rsid w:val="00840F3B"/>
    <w:rsid w:val="00841BB4"/>
    <w:rsid w:val="00843BBB"/>
    <w:rsid w:val="00846E1C"/>
    <w:rsid w:val="008507B3"/>
    <w:rsid w:val="008554B3"/>
    <w:rsid w:val="008562C8"/>
    <w:rsid w:val="00857AFB"/>
    <w:rsid w:val="008628D2"/>
    <w:rsid w:val="0086315F"/>
    <w:rsid w:val="00872B7F"/>
    <w:rsid w:val="00872F1B"/>
    <w:rsid w:val="00877C65"/>
    <w:rsid w:val="008922B1"/>
    <w:rsid w:val="00892431"/>
    <w:rsid w:val="008930AB"/>
    <w:rsid w:val="00895416"/>
    <w:rsid w:val="00897FBB"/>
    <w:rsid w:val="008A0B4A"/>
    <w:rsid w:val="008A13A4"/>
    <w:rsid w:val="008A31AC"/>
    <w:rsid w:val="008C15B7"/>
    <w:rsid w:val="008C15F6"/>
    <w:rsid w:val="008C3DAA"/>
    <w:rsid w:val="008C4D25"/>
    <w:rsid w:val="008C5A6B"/>
    <w:rsid w:val="008C5BA2"/>
    <w:rsid w:val="008D02A6"/>
    <w:rsid w:val="008E26A6"/>
    <w:rsid w:val="008E4397"/>
    <w:rsid w:val="008E51AC"/>
    <w:rsid w:val="008E560E"/>
    <w:rsid w:val="008E5DD7"/>
    <w:rsid w:val="008E6DC1"/>
    <w:rsid w:val="008F0364"/>
    <w:rsid w:val="008F3472"/>
    <w:rsid w:val="008F7976"/>
    <w:rsid w:val="009010EE"/>
    <w:rsid w:val="00903CB6"/>
    <w:rsid w:val="00904A06"/>
    <w:rsid w:val="00904C45"/>
    <w:rsid w:val="00907E4B"/>
    <w:rsid w:val="00910C5E"/>
    <w:rsid w:val="00912ADF"/>
    <w:rsid w:val="009206E0"/>
    <w:rsid w:val="00924F04"/>
    <w:rsid w:val="009278EC"/>
    <w:rsid w:val="00930EFD"/>
    <w:rsid w:val="00931B08"/>
    <w:rsid w:val="009333E8"/>
    <w:rsid w:val="0093435B"/>
    <w:rsid w:val="009343F2"/>
    <w:rsid w:val="009402D2"/>
    <w:rsid w:val="00940EBF"/>
    <w:rsid w:val="00943E96"/>
    <w:rsid w:val="00944BB6"/>
    <w:rsid w:val="00945AEA"/>
    <w:rsid w:val="009462C2"/>
    <w:rsid w:val="009469DB"/>
    <w:rsid w:val="00947C00"/>
    <w:rsid w:val="00951139"/>
    <w:rsid w:val="009524FF"/>
    <w:rsid w:val="009562EB"/>
    <w:rsid w:val="009563DF"/>
    <w:rsid w:val="009607FC"/>
    <w:rsid w:val="0096134E"/>
    <w:rsid w:val="00962A03"/>
    <w:rsid w:val="00970FCD"/>
    <w:rsid w:val="00975B2C"/>
    <w:rsid w:val="009776C2"/>
    <w:rsid w:val="0098012E"/>
    <w:rsid w:val="009847DB"/>
    <w:rsid w:val="00984E89"/>
    <w:rsid w:val="00984F85"/>
    <w:rsid w:val="009905FD"/>
    <w:rsid w:val="00994CE5"/>
    <w:rsid w:val="009A339D"/>
    <w:rsid w:val="009B04C1"/>
    <w:rsid w:val="009B1B09"/>
    <w:rsid w:val="009B36A0"/>
    <w:rsid w:val="009B3EC5"/>
    <w:rsid w:val="009B6FC1"/>
    <w:rsid w:val="009C022F"/>
    <w:rsid w:val="009C39BD"/>
    <w:rsid w:val="009C50B4"/>
    <w:rsid w:val="009C71A7"/>
    <w:rsid w:val="009D02FF"/>
    <w:rsid w:val="009D49EE"/>
    <w:rsid w:val="009D5352"/>
    <w:rsid w:val="009E1A62"/>
    <w:rsid w:val="009E26F8"/>
    <w:rsid w:val="009E5E38"/>
    <w:rsid w:val="009E7EFF"/>
    <w:rsid w:val="009F035D"/>
    <w:rsid w:val="009F1324"/>
    <w:rsid w:val="009F2C82"/>
    <w:rsid w:val="009F3171"/>
    <w:rsid w:val="009F3D99"/>
    <w:rsid w:val="009F6079"/>
    <w:rsid w:val="00A06084"/>
    <w:rsid w:val="00A10C83"/>
    <w:rsid w:val="00A13593"/>
    <w:rsid w:val="00A14207"/>
    <w:rsid w:val="00A15842"/>
    <w:rsid w:val="00A17EBB"/>
    <w:rsid w:val="00A25B95"/>
    <w:rsid w:val="00A25D53"/>
    <w:rsid w:val="00A30A02"/>
    <w:rsid w:val="00A32410"/>
    <w:rsid w:val="00A3279E"/>
    <w:rsid w:val="00A35304"/>
    <w:rsid w:val="00A447D1"/>
    <w:rsid w:val="00A451F0"/>
    <w:rsid w:val="00A452C8"/>
    <w:rsid w:val="00A465F8"/>
    <w:rsid w:val="00A52A6F"/>
    <w:rsid w:val="00A54538"/>
    <w:rsid w:val="00A546AF"/>
    <w:rsid w:val="00A54867"/>
    <w:rsid w:val="00A554BA"/>
    <w:rsid w:val="00A56274"/>
    <w:rsid w:val="00A634C1"/>
    <w:rsid w:val="00A70EB2"/>
    <w:rsid w:val="00A71447"/>
    <w:rsid w:val="00A717B9"/>
    <w:rsid w:val="00A71F97"/>
    <w:rsid w:val="00A7601A"/>
    <w:rsid w:val="00A77249"/>
    <w:rsid w:val="00A80750"/>
    <w:rsid w:val="00A8199E"/>
    <w:rsid w:val="00A83C96"/>
    <w:rsid w:val="00A8466E"/>
    <w:rsid w:val="00A90C2D"/>
    <w:rsid w:val="00A927BC"/>
    <w:rsid w:val="00A93C53"/>
    <w:rsid w:val="00A93E03"/>
    <w:rsid w:val="00AA08F1"/>
    <w:rsid w:val="00AA1013"/>
    <w:rsid w:val="00AA21BF"/>
    <w:rsid w:val="00AB0EE3"/>
    <w:rsid w:val="00AB0FAB"/>
    <w:rsid w:val="00AB4291"/>
    <w:rsid w:val="00AB6CF5"/>
    <w:rsid w:val="00AB78AD"/>
    <w:rsid w:val="00AB7DB8"/>
    <w:rsid w:val="00AD0906"/>
    <w:rsid w:val="00AD3665"/>
    <w:rsid w:val="00AD36D7"/>
    <w:rsid w:val="00AD70ED"/>
    <w:rsid w:val="00AE2938"/>
    <w:rsid w:val="00AE36A6"/>
    <w:rsid w:val="00AF1585"/>
    <w:rsid w:val="00AF23AA"/>
    <w:rsid w:val="00B01C26"/>
    <w:rsid w:val="00B01C54"/>
    <w:rsid w:val="00B05BC8"/>
    <w:rsid w:val="00B10FD4"/>
    <w:rsid w:val="00B11336"/>
    <w:rsid w:val="00B17047"/>
    <w:rsid w:val="00B1759E"/>
    <w:rsid w:val="00B2076D"/>
    <w:rsid w:val="00B20BE4"/>
    <w:rsid w:val="00B302C2"/>
    <w:rsid w:val="00B31837"/>
    <w:rsid w:val="00B325FC"/>
    <w:rsid w:val="00B327FD"/>
    <w:rsid w:val="00B334C6"/>
    <w:rsid w:val="00B37FA5"/>
    <w:rsid w:val="00B405A2"/>
    <w:rsid w:val="00B45EF6"/>
    <w:rsid w:val="00B51BA9"/>
    <w:rsid w:val="00B521D5"/>
    <w:rsid w:val="00B52327"/>
    <w:rsid w:val="00B544FC"/>
    <w:rsid w:val="00B5521B"/>
    <w:rsid w:val="00B57F76"/>
    <w:rsid w:val="00B60166"/>
    <w:rsid w:val="00B6110D"/>
    <w:rsid w:val="00B613C4"/>
    <w:rsid w:val="00B6144A"/>
    <w:rsid w:val="00B61F18"/>
    <w:rsid w:val="00B67EF9"/>
    <w:rsid w:val="00B71F5F"/>
    <w:rsid w:val="00B7283D"/>
    <w:rsid w:val="00B74A6A"/>
    <w:rsid w:val="00B76E06"/>
    <w:rsid w:val="00B8002C"/>
    <w:rsid w:val="00B801AB"/>
    <w:rsid w:val="00B81169"/>
    <w:rsid w:val="00B85658"/>
    <w:rsid w:val="00B917DE"/>
    <w:rsid w:val="00B92C70"/>
    <w:rsid w:val="00B97F62"/>
    <w:rsid w:val="00BA0B6A"/>
    <w:rsid w:val="00BA10A3"/>
    <w:rsid w:val="00BA29B8"/>
    <w:rsid w:val="00BA5C17"/>
    <w:rsid w:val="00BB125E"/>
    <w:rsid w:val="00BB4FAF"/>
    <w:rsid w:val="00BB5972"/>
    <w:rsid w:val="00BB65DA"/>
    <w:rsid w:val="00BB786E"/>
    <w:rsid w:val="00BC0AAC"/>
    <w:rsid w:val="00BC12A8"/>
    <w:rsid w:val="00BC21E8"/>
    <w:rsid w:val="00BC6172"/>
    <w:rsid w:val="00BD0A92"/>
    <w:rsid w:val="00BD2673"/>
    <w:rsid w:val="00BD2804"/>
    <w:rsid w:val="00BD59E3"/>
    <w:rsid w:val="00BD6940"/>
    <w:rsid w:val="00BE09EF"/>
    <w:rsid w:val="00BE17E2"/>
    <w:rsid w:val="00BE32D4"/>
    <w:rsid w:val="00BE6DDF"/>
    <w:rsid w:val="00BF062D"/>
    <w:rsid w:val="00BF15F5"/>
    <w:rsid w:val="00BF1C8F"/>
    <w:rsid w:val="00BF240A"/>
    <w:rsid w:val="00BF7894"/>
    <w:rsid w:val="00C01DF7"/>
    <w:rsid w:val="00C06836"/>
    <w:rsid w:val="00C06BFD"/>
    <w:rsid w:val="00C137D4"/>
    <w:rsid w:val="00C13CE7"/>
    <w:rsid w:val="00C14441"/>
    <w:rsid w:val="00C15FBE"/>
    <w:rsid w:val="00C16376"/>
    <w:rsid w:val="00C16D5F"/>
    <w:rsid w:val="00C21E42"/>
    <w:rsid w:val="00C22F71"/>
    <w:rsid w:val="00C24133"/>
    <w:rsid w:val="00C32C36"/>
    <w:rsid w:val="00C377FB"/>
    <w:rsid w:val="00C37C0E"/>
    <w:rsid w:val="00C46C19"/>
    <w:rsid w:val="00C52534"/>
    <w:rsid w:val="00C53C8D"/>
    <w:rsid w:val="00C56AC6"/>
    <w:rsid w:val="00C607C0"/>
    <w:rsid w:val="00C61387"/>
    <w:rsid w:val="00C70E6E"/>
    <w:rsid w:val="00C71763"/>
    <w:rsid w:val="00C718E8"/>
    <w:rsid w:val="00C81391"/>
    <w:rsid w:val="00C81839"/>
    <w:rsid w:val="00C83982"/>
    <w:rsid w:val="00C847D6"/>
    <w:rsid w:val="00C8624B"/>
    <w:rsid w:val="00C868E5"/>
    <w:rsid w:val="00C90256"/>
    <w:rsid w:val="00C9260F"/>
    <w:rsid w:val="00C937BD"/>
    <w:rsid w:val="00C957F7"/>
    <w:rsid w:val="00CA008B"/>
    <w:rsid w:val="00CA2D23"/>
    <w:rsid w:val="00CA4CC0"/>
    <w:rsid w:val="00CA4FD5"/>
    <w:rsid w:val="00CA60D8"/>
    <w:rsid w:val="00CA7409"/>
    <w:rsid w:val="00CA79DA"/>
    <w:rsid w:val="00CB0D3B"/>
    <w:rsid w:val="00CB16AB"/>
    <w:rsid w:val="00CB321C"/>
    <w:rsid w:val="00CB4E9B"/>
    <w:rsid w:val="00CC4570"/>
    <w:rsid w:val="00CC7E77"/>
    <w:rsid w:val="00CD4992"/>
    <w:rsid w:val="00CD4E0C"/>
    <w:rsid w:val="00CE1D1A"/>
    <w:rsid w:val="00CE5BE0"/>
    <w:rsid w:val="00CE601F"/>
    <w:rsid w:val="00D00AF1"/>
    <w:rsid w:val="00D01014"/>
    <w:rsid w:val="00D01A85"/>
    <w:rsid w:val="00D01DB1"/>
    <w:rsid w:val="00D03355"/>
    <w:rsid w:val="00D127B1"/>
    <w:rsid w:val="00D13500"/>
    <w:rsid w:val="00D13763"/>
    <w:rsid w:val="00D16E99"/>
    <w:rsid w:val="00D21A12"/>
    <w:rsid w:val="00D22D80"/>
    <w:rsid w:val="00D33796"/>
    <w:rsid w:val="00D347AA"/>
    <w:rsid w:val="00D36277"/>
    <w:rsid w:val="00D363AB"/>
    <w:rsid w:val="00D37E65"/>
    <w:rsid w:val="00D40615"/>
    <w:rsid w:val="00D4091F"/>
    <w:rsid w:val="00D42111"/>
    <w:rsid w:val="00D43268"/>
    <w:rsid w:val="00D433CA"/>
    <w:rsid w:val="00D45E83"/>
    <w:rsid w:val="00D47FCC"/>
    <w:rsid w:val="00D51118"/>
    <w:rsid w:val="00D54088"/>
    <w:rsid w:val="00D61975"/>
    <w:rsid w:val="00D630BA"/>
    <w:rsid w:val="00D70406"/>
    <w:rsid w:val="00D7151B"/>
    <w:rsid w:val="00D71585"/>
    <w:rsid w:val="00D717EC"/>
    <w:rsid w:val="00D73012"/>
    <w:rsid w:val="00D737A5"/>
    <w:rsid w:val="00D741D9"/>
    <w:rsid w:val="00D76216"/>
    <w:rsid w:val="00D91178"/>
    <w:rsid w:val="00D91B1C"/>
    <w:rsid w:val="00DA39F9"/>
    <w:rsid w:val="00DA7658"/>
    <w:rsid w:val="00DA7F3C"/>
    <w:rsid w:val="00DB51BF"/>
    <w:rsid w:val="00DB5DB5"/>
    <w:rsid w:val="00DC1C24"/>
    <w:rsid w:val="00DC27DA"/>
    <w:rsid w:val="00DC4D00"/>
    <w:rsid w:val="00DC5AFF"/>
    <w:rsid w:val="00DC64C3"/>
    <w:rsid w:val="00DD2B95"/>
    <w:rsid w:val="00DE012B"/>
    <w:rsid w:val="00DE4A14"/>
    <w:rsid w:val="00DE5FBD"/>
    <w:rsid w:val="00DE7762"/>
    <w:rsid w:val="00DF07EB"/>
    <w:rsid w:val="00DF77EE"/>
    <w:rsid w:val="00E02455"/>
    <w:rsid w:val="00E147C7"/>
    <w:rsid w:val="00E1578F"/>
    <w:rsid w:val="00E21111"/>
    <w:rsid w:val="00E26749"/>
    <w:rsid w:val="00E321F4"/>
    <w:rsid w:val="00E34FD1"/>
    <w:rsid w:val="00E3694F"/>
    <w:rsid w:val="00E403B4"/>
    <w:rsid w:val="00E404FE"/>
    <w:rsid w:val="00E411AA"/>
    <w:rsid w:val="00E441C5"/>
    <w:rsid w:val="00E47C9C"/>
    <w:rsid w:val="00E63270"/>
    <w:rsid w:val="00E64069"/>
    <w:rsid w:val="00E66978"/>
    <w:rsid w:val="00E71295"/>
    <w:rsid w:val="00E7378E"/>
    <w:rsid w:val="00E751B7"/>
    <w:rsid w:val="00E75701"/>
    <w:rsid w:val="00E75E84"/>
    <w:rsid w:val="00E76480"/>
    <w:rsid w:val="00E8097E"/>
    <w:rsid w:val="00E86A56"/>
    <w:rsid w:val="00E90AFD"/>
    <w:rsid w:val="00EA031C"/>
    <w:rsid w:val="00EA3649"/>
    <w:rsid w:val="00EA4F3B"/>
    <w:rsid w:val="00EA71FF"/>
    <w:rsid w:val="00EB2713"/>
    <w:rsid w:val="00EB3813"/>
    <w:rsid w:val="00EB62CA"/>
    <w:rsid w:val="00EC26F2"/>
    <w:rsid w:val="00EC2F06"/>
    <w:rsid w:val="00EC7806"/>
    <w:rsid w:val="00ED3D8F"/>
    <w:rsid w:val="00ED5618"/>
    <w:rsid w:val="00ED6827"/>
    <w:rsid w:val="00ED6D78"/>
    <w:rsid w:val="00ED7394"/>
    <w:rsid w:val="00EE07A1"/>
    <w:rsid w:val="00EE1E9D"/>
    <w:rsid w:val="00EE2EFE"/>
    <w:rsid w:val="00EE723C"/>
    <w:rsid w:val="00EE7573"/>
    <w:rsid w:val="00EF068E"/>
    <w:rsid w:val="00EF61BB"/>
    <w:rsid w:val="00F03ACB"/>
    <w:rsid w:val="00F045C9"/>
    <w:rsid w:val="00F164B7"/>
    <w:rsid w:val="00F17D9F"/>
    <w:rsid w:val="00F2056C"/>
    <w:rsid w:val="00F21100"/>
    <w:rsid w:val="00F241A2"/>
    <w:rsid w:val="00F25050"/>
    <w:rsid w:val="00F26F62"/>
    <w:rsid w:val="00F32D6D"/>
    <w:rsid w:val="00F337D5"/>
    <w:rsid w:val="00F33948"/>
    <w:rsid w:val="00F34304"/>
    <w:rsid w:val="00F3644D"/>
    <w:rsid w:val="00F43AEF"/>
    <w:rsid w:val="00F44EC8"/>
    <w:rsid w:val="00F472F6"/>
    <w:rsid w:val="00F5388C"/>
    <w:rsid w:val="00F5459B"/>
    <w:rsid w:val="00F54FDD"/>
    <w:rsid w:val="00F648D6"/>
    <w:rsid w:val="00F727D9"/>
    <w:rsid w:val="00F7448D"/>
    <w:rsid w:val="00F749A8"/>
    <w:rsid w:val="00F766D5"/>
    <w:rsid w:val="00F8350E"/>
    <w:rsid w:val="00F84992"/>
    <w:rsid w:val="00F84A11"/>
    <w:rsid w:val="00F84B7B"/>
    <w:rsid w:val="00F87970"/>
    <w:rsid w:val="00F90478"/>
    <w:rsid w:val="00F90BD7"/>
    <w:rsid w:val="00F93F75"/>
    <w:rsid w:val="00F970C5"/>
    <w:rsid w:val="00FA2A6E"/>
    <w:rsid w:val="00FA3E91"/>
    <w:rsid w:val="00FA53E3"/>
    <w:rsid w:val="00FB0CE3"/>
    <w:rsid w:val="00FC299B"/>
    <w:rsid w:val="00FC3ADF"/>
    <w:rsid w:val="00FC4D85"/>
    <w:rsid w:val="00FD0031"/>
    <w:rsid w:val="00FD063C"/>
    <w:rsid w:val="00FD3BC8"/>
    <w:rsid w:val="00FD3F91"/>
    <w:rsid w:val="00FD6149"/>
    <w:rsid w:val="00FE09E0"/>
    <w:rsid w:val="00FE0ADF"/>
    <w:rsid w:val="00FE0EEE"/>
    <w:rsid w:val="00FE3634"/>
    <w:rsid w:val="00FE58A3"/>
    <w:rsid w:val="00FF01EF"/>
    <w:rsid w:val="00FF0998"/>
    <w:rsid w:val="00FF1E4F"/>
    <w:rsid w:val="00FF3D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5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caption" w:locked="1" w:semiHidden="1" w:uiPriority="0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locked="1" w:uiPriority="0" w:qFormat="1"/>
    <w:lsdException w:name="Default Paragraph Font" w:locked="1" w:uiPriority="0"/>
    <w:lsdException w:name="Body Text" w:locked="1" w:uiPriority="0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locked="1" w:uiPriority="0"/>
    <w:lsdException w:name="Strong" w:locked="1" w:uiPriority="22" w:qFormat="1"/>
    <w:lsdException w:name="Emphasis" w:locked="1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B125E"/>
    <w:pPr>
      <w:widowControl w:val="0"/>
      <w:autoSpaceDE w:val="0"/>
      <w:autoSpaceDN w:val="0"/>
      <w:adjustRightInd w:val="0"/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BB125E"/>
    <w:pPr>
      <w:outlineLvl w:val="0"/>
    </w:p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C839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F9047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locked/>
    <w:rsid w:val="004E2531"/>
    <w:pPr>
      <w:keepNext/>
      <w:spacing w:before="240" w:after="60"/>
      <w:outlineLvl w:val="3"/>
    </w:pPr>
    <w:rPr>
      <w:rFonts w:asciiTheme="minorHAnsi" w:eastAsiaTheme="minorEastAsia" w:hAnsiTheme="minorHAns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DA7F3C"/>
    <w:pPr>
      <w:spacing w:before="240" w:after="60"/>
      <w:outlineLvl w:val="5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BB125E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4E2531"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DA7F3C"/>
    <w:rPr>
      <w:rFonts w:ascii="Calibri" w:hAnsi="Calibri" w:cs="Calibri"/>
      <w:b/>
      <w:bCs/>
    </w:rPr>
  </w:style>
  <w:style w:type="character" w:styleId="Hyperlink">
    <w:name w:val="Hyperlink"/>
    <w:basedOn w:val="DefaultParagraphFont"/>
    <w:uiPriority w:val="99"/>
    <w:rsid w:val="00687889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3D157C"/>
    <w:pPr>
      <w:widowControl/>
      <w:autoSpaceDE/>
      <w:autoSpaceDN/>
      <w:adjustRightInd/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3D157C"/>
    <w:rPr>
      <w:rFonts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A7F3C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DA7F3C"/>
    <w:rPr>
      <w:rFonts w:cs="Times New Roman"/>
      <w:i/>
      <w:iCs/>
    </w:rPr>
  </w:style>
  <w:style w:type="paragraph" w:styleId="ListParagraph">
    <w:name w:val="List Paragraph"/>
    <w:basedOn w:val="Normal"/>
    <w:uiPriority w:val="34"/>
    <w:qFormat/>
    <w:rsid w:val="0067636A"/>
    <w:pPr>
      <w:widowControl/>
      <w:autoSpaceDE/>
      <w:autoSpaceDN/>
      <w:adjustRightInd/>
      <w:spacing w:after="200" w:line="276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94C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494C1B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94C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94C1B"/>
    <w:rPr>
      <w:rFonts w:cs="Times New Roman"/>
      <w:sz w:val="24"/>
      <w:szCs w:val="24"/>
    </w:rPr>
  </w:style>
  <w:style w:type="character" w:customStyle="1" w:styleId="bdjarial11">
    <w:name w:val="bdjarial11"/>
    <w:basedOn w:val="DefaultParagraphFont"/>
    <w:rsid w:val="004F014B"/>
    <w:rPr>
      <w:rFonts w:cs="Times New Roman"/>
    </w:rPr>
  </w:style>
  <w:style w:type="character" w:customStyle="1" w:styleId="bdjgrayarial11px">
    <w:name w:val="bdjgrayarial11px"/>
    <w:basedOn w:val="DefaultParagraphFont"/>
    <w:rsid w:val="004F014B"/>
    <w:rPr>
      <w:rFonts w:cs="Times New Roman"/>
    </w:rPr>
  </w:style>
  <w:style w:type="character" w:customStyle="1" w:styleId="bdjformtitle">
    <w:name w:val="bdjformtitle"/>
    <w:basedOn w:val="DefaultParagraphFont"/>
    <w:rsid w:val="004F014B"/>
    <w:rPr>
      <w:rFonts w:cs="Times New Roman"/>
    </w:rPr>
  </w:style>
  <w:style w:type="paragraph" w:customStyle="1" w:styleId="Default">
    <w:name w:val="Default"/>
    <w:rsid w:val="008019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C8398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C83982"/>
    <w:pPr>
      <w:widowControl/>
      <w:autoSpaceDE/>
      <w:autoSpaceDN/>
      <w:adjustRightInd/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rsid w:val="009E5E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E5E3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semiHidden/>
    <w:rsid w:val="00F9047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288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url?sa=t&amp;rct=j&amp;q=&amp;esrc=s&amp;source=web&amp;cd=3&amp;ved=2ahUKEwj04sGH2rncAhXLeX0KHaxKCCkQFjACegQICBAB&amp;url=https%3A%2F%2Fwww.allpaperadsbd.com%2Fmaster-professional-finance-mpf-program-university-dhaka%2F&amp;usg=AOvVaw2gk4zV2e9Z2q46prObUY9c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trsajib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1AEAB3-C779-4516-B7BF-C7B0C42B5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cl</Company>
  <LinksUpToDate>false</LinksUpToDate>
  <CharactersWithSpaces>6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mon</dc:creator>
  <cp:lastModifiedBy>Click Laptop</cp:lastModifiedBy>
  <cp:revision>41</cp:revision>
  <cp:lastPrinted>2018-05-21T10:09:00Z</cp:lastPrinted>
  <dcterms:created xsi:type="dcterms:W3CDTF">2018-07-25T07:26:00Z</dcterms:created>
  <dcterms:modified xsi:type="dcterms:W3CDTF">2021-02-07T17:40:00Z</dcterms:modified>
</cp:coreProperties>
</file>